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Extensible.xml" ContentType="application/vnd.openxmlformats-officedocument.wordprocessingml.commentsExtensible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EFDCC8" w14:textId="77777777" w:rsidR="007451E8" w:rsidRPr="007451E8" w:rsidRDefault="007451E8" w:rsidP="007451E8">
      <w:pPr>
        <w:jc w:val="center"/>
        <w:rPr>
          <w:rFonts w:ascii="Times New Roman" w:hAnsi="Times New Roman"/>
          <w:b/>
          <w:bCs/>
          <w:color w:val="000000"/>
          <w:sz w:val="28"/>
        </w:rPr>
      </w:pPr>
      <w:r w:rsidRPr="007451E8">
        <w:rPr>
          <w:rFonts w:ascii="Times New Roman" w:hAnsi="Times New Roman"/>
          <w:b/>
          <w:bCs/>
          <w:color w:val="000000"/>
          <w:sz w:val="28"/>
        </w:rPr>
        <w:t xml:space="preserve">American Rescue Plan (ARP) </w:t>
      </w:r>
    </w:p>
    <w:p w14:paraId="4BF5B4C1" w14:textId="65F5CEA9" w:rsidR="007451E8" w:rsidRPr="007451E8" w:rsidRDefault="007451E8" w:rsidP="007451E8">
      <w:pPr>
        <w:jc w:val="center"/>
        <w:rPr>
          <w:rFonts w:ascii="Times New Roman" w:hAnsi="Times New Roman"/>
          <w:b/>
          <w:bCs/>
          <w:color w:val="000000"/>
          <w:sz w:val="28"/>
        </w:rPr>
      </w:pPr>
      <w:r>
        <w:rPr>
          <w:rFonts w:ascii="Times New Roman" w:hAnsi="Times New Roman"/>
          <w:b/>
          <w:bCs/>
          <w:color w:val="000000"/>
          <w:sz w:val="28"/>
        </w:rPr>
        <w:t xml:space="preserve">SHIP </w:t>
      </w:r>
      <w:r w:rsidRPr="007451E8">
        <w:rPr>
          <w:rFonts w:ascii="Times New Roman" w:hAnsi="Times New Roman"/>
          <w:b/>
          <w:bCs/>
          <w:color w:val="000000"/>
          <w:sz w:val="28"/>
        </w:rPr>
        <w:t xml:space="preserve">COVID-19 Testing and Mitigation </w:t>
      </w:r>
      <w:r>
        <w:rPr>
          <w:rFonts w:ascii="Times New Roman" w:hAnsi="Times New Roman"/>
          <w:b/>
          <w:bCs/>
          <w:color w:val="000000"/>
          <w:sz w:val="28"/>
        </w:rPr>
        <w:t>P</w:t>
      </w:r>
      <w:r w:rsidRPr="007451E8">
        <w:rPr>
          <w:rFonts w:ascii="Times New Roman" w:hAnsi="Times New Roman"/>
          <w:b/>
          <w:bCs/>
          <w:color w:val="000000"/>
          <w:sz w:val="28"/>
        </w:rPr>
        <w:t>rogram</w:t>
      </w:r>
    </w:p>
    <w:p w14:paraId="394F748B" w14:textId="33940BE0" w:rsidR="00143E80" w:rsidRDefault="007451E8" w:rsidP="007451E8">
      <w:pPr>
        <w:jc w:val="center"/>
        <w:rPr>
          <w:rFonts w:ascii="Times New Roman" w:hAnsi="Times New Roman"/>
          <w:b/>
          <w:bCs/>
          <w:color w:val="000000"/>
          <w:sz w:val="28"/>
        </w:rPr>
      </w:pPr>
      <w:r w:rsidRPr="007451E8">
        <w:rPr>
          <w:rFonts w:ascii="Times New Roman" w:hAnsi="Times New Roman"/>
          <w:b/>
          <w:bCs/>
          <w:color w:val="000000"/>
          <w:sz w:val="28"/>
        </w:rPr>
        <w:t>FY21 Hospital</w:t>
      </w:r>
      <w:r w:rsidR="00ED5347">
        <w:rPr>
          <w:rFonts w:ascii="Times New Roman" w:hAnsi="Times New Roman"/>
          <w:b/>
          <w:bCs/>
          <w:color w:val="000000"/>
          <w:sz w:val="28"/>
        </w:rPr>
        <w:t xml:space="preserve"> Quarterly Report Form (Option A</w:t>
      </w:r>
      <w:r w:rsidRPr="007451E8">
        <w:rPr>
          <w:rFonts w:ascii="Times New Roman" w:hAnsi="Times New Roman"/>
          <w:b/>
          <w:bCs/>
          <w:color w:val="000000"/>
          <w:sz w:val="28"/>
        </w:rPr>
        <w:t>)</w:t>
      </w:r>
    </w:p>
    <w:p w14:paraId="51985277" w14:textId="77777777" w:rsidR="00ED5347" w:rsidRDefault="00ED5347" w:rsidP="007451E8">
      <w:pPr>
        <w:jc w:val="center"/>
        <w:rPr>
          <w:rFonts w:cstheme="minorHAnsi"/>
          <w:b/>
          <w:i/>
          <w:color w:val="3333FF"/>
          <w:sz w:val="24"/>
        </w:rPr>
      </w:pPr>
    </w:p>
    <w:p w14:paraId="40E9C4E5" w14:textId="51494F63" w:rsidR="00BD0F11" w:rsidRPr="00ED5347" w:rsidRDefault="002804E8" w:rsidP="00143E80">
      <w:pPr>
        <w:jc w:val="center"/>
        <w:rPr>
          <w:rFonts w:cstheme="minorHAnsi"/>
          <w:b/>
          <w:bCs/>
          <w:i/>
          <w:iCs/>
          <w:color w:val="3333FF"/>
          <w:sz w:val="24"/>
        </w:rPr>
      </w:pPr>
      <w:r w:rsidRPr="00ED5347">
        <w:rPr>
          <w:rFonts w:cstheme="minorHAnsi"/>
          <w:b/>
          <w:bCs/>
          <w:i/>
          <w:iCs/>
          <w:color w:val="3333FF"/>
          <w:sz w:val="24"/>
        </w:rPr>
        <w:t xml:space="preserve">Please email </w:t>
      </w:r>
      <w:r w:rsidR="00C25A64" w:rsidRPr="00ED5347">
        <w:rPr>
          <w:rFonts w:cstheme="minorHAnsi"/>
          <w:b/>
          <w:bCs/>
          <w:i/>
          <w:iCs/>
          <w:color w:val="3333FF"/>
          <w:sz w:val="24"/>
        </w:rPr>
        <w:t xml:space="preserve">completed </w:t>
      </w:r>
      <w:r w:rsidRPr="00ED5347">
        <w:rPr>
          <w:rFonts w:cstheme="minorHAnsi"/>
          <w:b/>
          <w:bCs/>
          <w:i/>
          <w:iCs/>
          <w:color w:val="3333FF"/>
          <w:sz w:val="24"/>
        </w:rPr>
        <w:t xml:space="preserve">form to </w:t>
      </w:r>
      <w:r w:rsidRPr="00ED5347">
        <w:rPr>
          <w:rFonts w:cstheme="minorHAnsi"/>
          <w:b/>
          <w:bCs/>
          <w:i/>
          <w:iCs/>
          <w:color w:val="3333FF"/>
          <w:sz w:val="24"/>
          <w:highlight w:val="yellow"/>
        </w:rPr>
        <w:t>[</w:t>
      </w:r>
      <w:r w:rsidR="008F2C23" w:rsidRPr="00ED5347">
        <w:rPr>
          <w:rFonts w:cstheme="minorHAnsi"/>
          <w:b/>
          <w:bCs/>
          <w:i/>
          <w:iCs/>
          <w:color w:val="3333FF"/>
          <w:sz w:val="24"/>
          <w:highlight w:val="yellow"/>
        </w:rPr>
        <w:t xml:space="preserve">Insert </w:t>
      </w:r>
      <w:r w:rsidRPr="00ED5347">
        <w:rPr>
          <w:rFonts w:cstheme="minorHAnsi"/>
          <w:b/>
          <w:bCs/>
          <w:i/>
          <w:iCs/>
          <w:color w:val="3333FF"/>
          <w:sz w:val="24"/>
          <w:highlight w:val="yellow"/>
        </w:rPr>
        <w:t>SHIP Coordinator name and email]</w:t>
      </w:r>
      <w:r w:rsidR="00766C26" w:rsidRPr="00ED5347">
        <w:rPr>
          <w:rFonts w:cstheme="minorHAnsi"/>
          <w:b/>
          <w:bCs/>
          <w:i/>
          <w:iCs/>
          <w:color w:val="3333FF"/>
          <w:sz w:val="24"/>
        </w:rPr>
        <w:t xml:space="preserve"> by </w:t>
      </w:r>
      <w:r w:rsidR="00766C26" w:rsidRPr="00ED5347">
        <w:rPr>
          <w:rFonts w:cstheme="minorHAnsi"/>
          <w:b/>
          <w:bCs/>
          <w:i/>
          <w:iCs/>
          <w:color w:val="3333FF"/>
          <w:sz w:val="24"/>
          <w:highlight w:val="yellow"/>
        </w:rPr>
        <w:t>[due date]</w:t>
      </w:r>
      <w:r w:rsidR="00143E80" w:rsidRPr="00ED5347">
        <w:rPr>
          <w:rFonts w:cstheme="minorHAnsi"/>
          <w:b/>
          <w:bCs/>
          <w:i/>
          <w:iCs/>
          <w:color w:val="3333FF"/>
          <w:sz w:val="24"/>
          <w:highlight w:val="yellow"/>
        </w:rPr>
        <w:t>.</w:t>
      </w:r>
    </w:p>
    <w:p w14:paraId="6CD8ADED" w14:textId="58A7463F" w:rsidR="00D7315E" w:rsidRPr="00ED5347" w:rsidRDefault="00D7315E" w:rsidP="00BD0F11">
      <w:pPr>
        <w:jc w:val="center"/>
        <w:rPr>
          <w:rFonts w:cstheme="minorHAnsi"/>
          <w:b/>
          <w:strike/>
          <w:sz w:val="24"/>
        </w:rPr>
      </w:pPr>
    </w:p>
    <w:p w14:paraId="243ED2F4" w14:textId="1C4726AD" w:rsidR="00766C26" w:rsidRPr="00ED5347" w:rsidRDefault="00766C26" w:rsidP="00BD0F11">
      <w:pPr>
        <w:jc w:val="center"/>
        <w:rPr>
          <w:rFonts w:cstheme="minorHAnsi"/>
          <w:bCs/>
          <w:sz w:val="24"/>
        </w:rPr>
      </w:pPr>
      <w:r w:rsidRPr="00ED5347">
        <w:rPr>
          <w:rFonts w:cstheme="minorHAnsi"/>
          <w:bCs/>
          <w:sz w:val="24"/>
        </w:rPr>
        <w:t>Reporting Period:</w:t>
      </w:r>
      <w:r w:rsidRPr="00ED5347">
        <w:rPr>
          <w:rFonts w:cstheme="minorHAnsi"/>
          <w:b/>
          <w:sz w:val="24"/>
        </w:rPr>
        <w:t xml:space="preserve"> </w:t>
      </w:r>
      <w:r w:rsidRPr="00ED5347">
        <w:rPr>
          <w:rFonts w:cstheme="minorHAnsi"/>
          <w:bCs/>
          <w:sz w:val="24"/>
          <w:highlight w:val="yellow"/>
        </w:rPr>
        <w:t>[</w:t>
      </w:r>
      <w:r w:rsidR="008F2C23" w:rsidRPr="00ED5347">
        <w:rPr>
          <w:rFonts w:cstheme="minorHAnsi"/>
          <w:bCs/>
          <w:sz w:val="24"/>
          <w:highlight w:val="yellow"/>
        </w:rPr>
        <w:t xml:space="preserve">Insert </w:t>
      </w:r>
      <w:r w:rsidRPr="00ED5347">
        <w:rPr>
          <w:rFonts w:cstheme="minorHAnsi"/>
          <w:bCs/>
          <w:sz w:val="24"/>
          <w:highlight w:val="yellow"/>
        </w:rPr>
        <w:t>mm/</w:t>
      </w:r>
      <w:proofErr w:type="spellStart"/>
      <w:r w:rsidRPr="00ED5347">
        <w:rPr>
          <w:rFonts w:cstheme="minorHAnsi"/>
          <w:bCs/>
          <w:sz w:val="24"/>
          <w:highlight w:val="yellow"/>
        </w:rPr>
        <w:t>dd</w:t>
      </w:r>
      <w:proofErr w:type="spellEnd"/>
      <w:r w:rsidRPr="00ED5347">
        <w:rPr>
          <w:rFonts w:cstheme="minorHAnsi"/>
          <w:bCs/>
          <w:sz w:val="24"/>
          <w:highlight w:val="yellow"/>
        </w:rPr>
        <w:t>/</w:t>
      </w:r>
      <w:proofErr w:type="spellStart"/>
      <w:r w:rsidRPr="00ED5347">
        <w:rPr>
          <w:rFonts w:cstheme="minorHAnsi"/>
          <w:bCs/>
          <w:sz w:val="24"/>
          <w:highlight w:val="yellow"/>
        </w:rPr>
        <w:t>yyyy</w:t>
      </w:r>
      <w:proofErr w:type="spellEnd"/>
      <w:r w:rsidRPr="00ED5347">
        <w:rPr>
          <w:rFonts w:cstheme="minorHAnsi"/>
          <w:bCs/>
          <w:sz w:val="24"/>
          <w:highlight w:val="yellow"/>
        </w:rPr>
        <w:t xml:space="preserve"> – mm/</w:t>
      </w:r>
      <w:proofErr w:type="spellStart"/>
      <w:r w:rsidRPr="00ED5347">
        <w:rPr>
          <w:rFonts w:cstheme="minorHAnsi"/>
          <w:bCs/>
          <w:sz w:val="24"/>
          <w:highlight w:val="yellow"/>
        </w:rPr>
        <w:t>dd</w:t>
      </w:r>
      <w:proofErr w:type="spellEnd"/>
      <w:r w:rsidRPr="00ED5347">
        <w:rPr>
          <w:rFonts w:cstheme="minorHAnsi"/>
          <w:bCs/>
          <w:sz w:val="24"/>
          <w:highlight w:val="yellow"/>
        </w:rPr>
        <w:t>/</w:t>
      </w:r>
      <w:proofErr w:type="spellStart"/>
      <w:r w:rsidRPr="00ED5347">
        <w:rPr>
          <w:rFonts w:cstheme="minorHAnsi"/>
          <w:bCs/>
          <w:sz w:val="24"/>
          <w:highlight w:val="yellow"/>
        </w:rPr>
        <w:t>yyyy</w:t>
      </w:r>
      <w:proofErr w:type="spellEnd"/>
      <w:r w:rsidRPr="00ED5347">
        <w:rPr>
          <w:rFonts w:cstheme="minorHAnsi"/>
          <w:bCs/>
          <w:sz w:val="24"/>
          <w:highlight w:val="yellow"/>
        </w:rPr>
        <w:t>]</w:t>
      </w:r>
    </w:p>
    <w:p w14:paraId="24CB8230" w14:textId="2374E979" w:rsidR="007148F6" w:rsidRPr="00E02E79" w:rsidRDefault="007148F6" w:rsidP="00315130">
      <w:pPr>
        <w:rPr>
          <w:rFonts w:cstheme="minorHAnsi"/>
          <w:sz w:val="24"/>
        </w:rPr>
      </w:pPr>
    </w:p>
    <w:p w14:paraId="48C752D7" w14:textId="5828EDD1" w:rsidR="003047B7" w:rsidRPr="0017724E" w:rsidRDefault="003047B7" w:rsidP="00513422">
      <w:pPr>
        <w:rPr>
          <w:rFonts w:cstheme="minorHAnsi"/>
          <w:sz w:val="16"/>
          <w:szCs w:val="16"/>
        </w:rPr>
      </w:pPr>
    </w:p>
    <w:p w14:paraId="12C2E13B" w14:textId="2677A9DA" w:rsidR="00E33A23" w:rsidRPr="00F73CA2" w:rsidRDefault="003C61A4" w:rsidP="00513422">
      <w:pPr>
        <w:rPr>
          <w:rFonts w:cstheme="minorHAnsi"/>
          <w:b/>
          <w:bCs/>
          <w:szCs w:val="22"/>
        </w:rPr>
      </w:pPr>
      <w:r w:rsidRPr="00F73CA2">
        <w:rPr>
          <w:rFonts w:cstheme="minorHAnsi"/>
          <w:b/>
          <w:bCs/>
          <w:noProof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BBDE1F" wp14:editId="49E92C08">
                <wp:simplePos x="0" y="0"/>
                <wp:positionH relativeFrom="column">
                  <wp:posOffset>1039962</wp:posOffset>
                </wp:positionH>
                <wp:positionV relativeFrom="paragraph">
                  <wp:posOffset>179218</wp:posOffset>
                </wp:positionV>
                <wp:extent cx="5092607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92607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49FE6D61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1.9pt,14.1pt" to="482.9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" strokecolor="black [3213]"/>
            </w:pict>
          </mc:Fallback>
        </mc:AlternateContent>
      </w:r>
      <w:r w:rsidR="00E33A23" w:rsidRPr="00F73CA2">
        <w:rPr>
          <w:rFonts w:cstheme="minorHAnsi"/>
          <w:b/>
          <w:bCs/>
          <w:szCs w:val="22"/>
        </w:rPr>
        <w:t>Hospital Name:</w:t>
      </w:r>
    </w:p>
    <w:p w14:paraId="26A69300" w14:textId="77777777" w:rsidR="003047B7" w:rsidRDefault="003047B7" w:rsidP="00513422">
      <w:pPr>
        <w:rPr>
          <w:rFonts w:cstheme="minorHAnsi"/>
          <w:sz w:val="24"/>
        </w:rPr>
      </w:pPr>
    </w:p>
    <w:p w14:paraId="6AACAE8F" w14:textId="124012FA" w:rsidR="007533D5" w:rsidRPr="00231056" w:rsidRDefault="00E02E79" w:rsidP="00513422">
      <w:pPr>
        <w:rPr>
          <w:rFonts w:cstheme="minorHAnsi"/>
          <w:szCs w:val="22"/>
        </w:rPr>
      </w:pPr>
      <w:r w:rsidRPr="00231056">
        <w:rPr>
          <w:rFonts w:cstheme="minorHAnsi"/>
          <w:szCs w:val="22"/>
        </w:rPr>
        <w:t xml:space="preserve">Please indicate the amount of </w:t>
      </w:r>
      <w:r w:rsidR="007A42B8">
        <w:rPr>
          <w:rFonts w:cstheme="minorHAnsi"/>
          <w:szCs w:val="22"/>
        </w:rPr>
        <w:t>Testing and Mitigation</w:t>
      </w:r>
      <w:r w:rsidRPr="00231056">
        <w:rPr>
          <w:rFonts w:cstheme="minorHAnsi"/>
          <w:szCs w:val="22"/>
        </w:rPr>
        <w:t xml:space="preserve"> funds spent </w:t>
      </w:r>
      <w:r w:rsidR="003F1FD2" w:rsidRPr="00231056">
        <w:rPr>
          <w:rFonts w:cstheme="minorHAnsi"/>
          <w:szCs w:val="22"/>
        </w:rPr>
        <w:t xml:space="preserve">during </w:t>
      </w:r>
      <w:r w:rsidRPr="00231056">
        <w:rPr>
          <w:rFonts w:cstheme="minorHAnsi"/>
          <w:szCs w:val="22"/>
        </w:rPr>
        <w:t>this reporting period</w:t>
      </w:r>
      <w:r w:rsidR="003F1FD2" w:rsidRPr="00231056">
        <w:rPr>
          <w:rFonts w:cstheme="minorHAnsi"/>
          <w:szCs w:val="22"/>
        </w:rPr>
        <w:t>.</w:t>
      </w:r>
    </w:p>
    <w:p w14:paraId="454D124A" w14:textId="2E714734" w:rsidR="00E513F9" w:rsidRPr="00E02E79" w:rsidRDefault="00E513F9">
      <w:pPr>
        <w:rPr>
          <w:rFonts w:cstheme="minorHAnsi"/>
          <w:bCs/>
          <w:color w:val="E36C0A" w:themeColor="accent6" w:themeShade="BF"/>
          <w:sz w:val="12"/>
          <w:szCs w:val="12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1890"/>
        <w:gridCol w:w="3420"/>
      </w:tblGrid>
      <w:tr w:rsidR="00E513F9" w:rsidRPr="00E02E79" w14:paraId="731E5BE7" w14:textId="77777777" w:rsidTr="00912EA9">
        <w:tc>
          <w:tcPr>
            <w:tcW w:w="1890" w:type="dxa"/>
            <w:shd w:val="clear" w:color="auto" w:fill="DBE5F1" w:themeFill="accent1" w:themeFillTint="33"/>
          </w:tcPr>
          <w:p w14:paraId="3B9BD33C" w14:textId="4A9AC809" w:rsidR="00E513F9" w:rsidRPr="00231056" w:rsidRDefault="00E513F9" w:rsidP="00E02E79">
            <w:pPr>
              <w:spacing w:before="60" w:after="60"/>
              <w:rPr>
                <w:rFonts w:cstheme="minorHAnsi"/>
                <w:b/>
              </w:rPr>
            </w:pPr>
            <w:r w:rsidRPr="00231056">
              <w:rPr>
                <w:rFonts w:cstheme="minorHAnsi"/>
                <w:b/>
              </w:rPr>
              <w:t>Category</w:t>
            </w:r>
          </w:p>
        </w:tc>
        <w:tc>
          <w:tcPr>
            <w:tcW w:w="3420" w:type="dxa"/>
            <w:shd w:val="clear" w:color="auto" w:fill="DBE5F1" w:themeFill="accent1" w:themeFillTint="33"/>
          </w:tcPr>
          <w:p w14:paraId="6403714C" w14:textId="79CB7215" w:rsidR="00E513F9" w:rsidRPr="00231056" w:rsidRDefault="0098491C" w:rsidP="00E02E79">
            <w:pPr>
              <w:spacing w:before="60" w:after="60"/>
              <w:rPr>
                <w:rFonts w:cstheme="minorHAnsi"/>
                <w:b/>
              </w:rPr>
            </w:pPr>
            <w:r w:rsidRPr="00231056">
              <w:rPr>
                <w:rFonts w:cstheme="minorHAnsi"/>
                <w:b/>
              </w:rPr>
              <w:t xml:space="preserve">Total </w:t>
            </w:r>
            <w:r w:rsidR="00E513F9" w:rsidRPr="00231056">
              <w:rPr>
                <w:rFonts w:cstheme="minorHAnsi"/>
                <w:b/>
              </w:rPr>
              <w:t>Amount</w:t>
            </w:r>
          </w:p>
        </w:tc>
      </w:tr>
      <w:tr w:rsidR="00E513F9" w:rsidRPr="00E02E79" w14:paraId="012F670A" w14:textId="77777777" w:rsidTr="00912EA9">
        <w:tc>
          <w:tcPr>
            <w:tcW w:w="1890" w:type="dxa"/>
          </w:tcPr>
          <w:p w14:paraId="6EB8B150" w14:textId="6D2FFAFF" w:rsidR="00E513F9" w:rsidRPr="00231056" w:rsidRDefault="007A42B8" w:rsidP="00E02E79">
            <w:pPr>
              <w:spacing w:before="60" w:after="60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esting</w:t>
            </w:r>
          </w:p>
        </w:tc>
        <w:tc>
          <w:tcPr>
            <w:tcW w:w="3420" w:type="dxa"/>
          </w:tcPr>
          <w:p w14:paraId="3E7748C4" w14:textId="2155401B" w:rsidR="00E513F9" w:rsidRPr="00231056" w:rsidRDefault="00E02E79" w:rsidP="00E02E79">
            <w:pPr>
              <w:spacing w:before="60" w:after="60"/>
              <w:rPr>
                <w:rFonts w:cstheme="minorHAnsi"/>
                <w:bCs/>
              </w:rPr>
            </w:pPr>
            <w:r w:rsidRPr="00231056">
              <w:rPr>
                <w:rFonts w:cstheme="minorHAnsi"/>
                <w:bCs/>
              </w:rPr>
              <w:t>$</w:t>
            </w:r>
          </w:p>
        </w:tc>
      </w:tr>
      <w:tr w:rsidR="00E513F9" w:rsidRPr="00E02E79" w14:paraId="67D4D489" w14:textId="77777777" w:rsidTr="00912EA9">
        <w:tc>
          <w:tcPr>
            <w:tcW w:w="1890" w:type="dxa"/>
          </w:tcPr>
          <w:p w14:paraId="1290AA53" w14:textId="4965ADA1" w:rsidR="00E513F9" w:rsidRPr="00231056" w:rsidRDefault="007A42B8" w:rsidP="00E02E79">
            <w:pPr>
              <w:spacing w:before="60" w:after="60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Mitigation</w:t>
            </w:r>
          </w:p>
        </w:tc>
        <w:tc>
          <w:tcPr>
            <w:tcW w:w="3420" w:type="dxa"/>
          </w:tcPr>
          <w:p w14:paraId="52E2F4C4" w14:textId="5E891DDB" w:rsidR="00E513F9" w:rsidRPr="00231056" w:rsidRDefault="00E02E79" w:rsidP="00E02E79">
            <w:pPr>
              <w:spacing w:before="60" w:after="60"/>
              <w:rPr>
                <w:rFonts w:cstheme="minorHAnsi"/>
                <w:bCs/>
              </w:rPr>
            </w:pPr>
            <w:r w:rsidRPr="00231056">
              <w:rPr>
                <w:rFonts w:cstheme="minorHAnsi"/>
                <w:bCs/>
              </w:rPr>
              <w:t>$</w:t>
            </w:r>
          </w:p>
        </w:tc>
      </w:tr>
      <w:tr w:rsidR="00E513F9" w:rsidRPr="00E02E79" w14:paraId="0585B59C" w14:textId="77777777" w:rsidTr="00912EA9">
        <w:tc>
          <w:tcPr>
            <w:tcW w:w="1890" w:type="dxa"/>
          </w:tcPr>
          <w:p w14:paraId="1327A939" w14:textId="36C8B949" w:rsidR="00E513F9" w:rsidRPr="00AB388C" w:rsidRDefault="00E513F9" w:rsidP="00E02E79">
            <w:pPr>
              <w:spacing w:before="60" w:after="60"/>
              <w:rPr>
                <w:rFonts w:cstheme="minorHAnsi"/>
                <w:b/>
                <w:color w:val="C00000"/>
              </w:rPr>
            </w:pPr>
            <w:r w:rsidRPr="00AB388C">
              <w:rPr>
                <w:rFonts w:cstheme="minorHAnsi"/>
                <w:b/>
                <w:color w:val="C00000"/>
              </w:rPr>
              <w:t>Total spent:</w:t>
            </w:r>
          </w:p>
        </w:tc>
        <w:tc>
          <w:tcPr>
            <w:tcW w:w="3420" w:type="dxa"/>
          </w:tcPr>
          <w:p w14:paraId="7393BB4F" w14:textId="588DA594" w:rsidR="00E513F9" w:rsidRPr="00231056" w:rsidRDefault="00E02E79" w:rsidP="00E02E79">
            <w:pPr>
              <w:spacing w:before="60" w:after="60"/>
              <w:rPr>
                <w:rFonts w:cstheme="minorHAnsi"/>
                <w:bCs/>
              </w:rPr>
            </w:pPr>
            <w:r w:rsidRPr="00231056">
              <w:rPr>
                <w:rFonts w:cstheme="minorHAnsi"/>
                <w:bCs/>
              </w:rPr>
              <w:t>$</w:t>
            </w:r>
          </w:p>
        </w:tc>
      </w:tr>
    </w:tbl>
    <w:p w14:paraId="27399A2E" w14:textId="77777777" w:rsidR="0025748D" w:rsidRPr="00FD0EC7" w:rsidRDefault="0025748D" w:rsidP="0025748D">
      <w:pPr>
        <w:rPr>
          <w:rFonts w:cstheme="minorHAnsi"/>
          <w:bCs/>
          <w:color w:val="E36C0A" w:themeColor="accent6" w:themeShade="BF"/>
          <w:sz w:val="16"/>
          <w:szCs w:val="16"/>
        </w:rPr>
      </w:pPr>
    </w:p>
    <w:p w14:paraId="67DCAE86" w14:textId="6D902167" w:rsidR="0025748D" w:rsidRDefault="00AB60C9" w:rsidP="0025748D">
      <w:pPr>
        <w:rPr>
          <w:rFonts w:cstheme="minorHAnsi"/>
          <w:bCs/>
          <w:szCs w:val="22"/>
        </w:rPr>
      </w:pPr>
      <w:r w:rsidRPr="00AB60C9">
        <w:rPr>
          <w:rFonts w:cstheme="minorHAnsi"/>
          <w:b/>
          <w:szCs w:val="22"/>
        </w:rPr>
        <w:t>Instructions:</w:t>
      </w:r>
      <w:r>
        <w:rPr>
          <w:rFonts w:cstheme="minorHAnsi"/>
          <w:bCs/>
          <w:szCs w:val="22"/>
        </w:rPr>
        <w:t xml:space="preserve"> </w:t>
      </w:r>
      <w:r w:rsidR="00AB388C" w:rsidRPr="00A54241">
        <w:rPr>
          <w:rFonts w:cstheme="minorHAnsi"/>
          <w:szCs w:val="22"/>
        </w:rPr>
        <w:t xml:space="preserve">Please </w:t>
      </w:r>
      <w:r w:rsidR="00AB388C">
        <w:rPr>
          <w:rFonts w:cstheme="minorHAnsi"/>
          <w:szCs w:val="22"/>
        </w:rPr>
        <w:t xml:space="preserve">complete this form to </w:t>
      </w:r>
      <w:r w:rsidR="00AB388C" w:rsidRPr="00A54241">
        <w:rPr>
          <w:rFonts w:cstheme="minorHAnsi"/>
          <w:szCs w:val="22"/>
        </w:rPr>
        <w:t xml:space="preserve">provide </w:t>
      </w:r>
      <w:r w:rsidR="00AB388C">
        <w:rPr>
          <w:rFonts w:cstheme="minorHAnsi"/>
          <w:szCs w:val="22"/>
        </w:rPr>
        <w:t xml:space="preserve">details on use of </w:t>
      </w:r>
      <w:r w:rsidR="00AB388C" w:rsidRPr="00A54241">
        <w:rPr>
          <w:rFonts w:cstheme="minorHAnsi"/>
          <w:szCs w:val="22"/>
        </w:rPr>
        <w:t xml:space="preserve">COVID </w:t>
      </w:r>
      <w:r w:rsidR="00AB388C">
        <w:rPr>
          <w:rFonts w:cstheme="minorHAnsi"/>
          <w:szCs w:val="22"/>
        </w:rPr>
        <w:t xml:space="preserve">Testing &amp; Mitigation </w:t>
      </w:r>
      <w:r w:rsidR="00AB388C" w:rsidRPr="00A54241">
        <w:rPr>
          <w:rFonts w:cstheme="minorHAnsi"/>
          <w:szCs w:val="22"/>
        </w:rPr>
        <w:t>fund</w:t>
      </w:r>
      <w:r w:rsidR="00AB388C">
        <w:rPr>
          <w:rFonts w:cstheme="minorHAnsi"/>
          <w:szCs w:val="22"/>
        </w:rPr>
        <w:t xml:space="preserve">s. </w:t>
      </w:r>
      <w:r w:rsidR="00AB388C" w:rsidRPr="00CB5C25">
        <w:t xml:space="preserve"> </w:t>
      </w:r>
      <w:r w:rsidR="00AB388C">
        <w:rPr>
          <w:rFonts w:cstheme="minorHAnsi"/>
          <w:szCs w:val="22"/>
        </w:rPr>
        <w:t xml:space="preserve">All activities </w:t>
      </w:r>
      <w:r w:rsidR="00AB388C" w:rsidRPr="00CB5C25">
        <w:rPr>
          <w:rFonts w:cstheme="minorHAnsi"/>
          <w:szCs w:val="22"/>
        </w:rPr>
        <w:t xml:space="preserve">must be appropriate given relevant clinical and public health guidance. For examples, visit the CDC </w:t>
      </w:r>
      <w:r w:rsidR="00AB388C" w:rsidRPr="0059744F">
        <w:rPr>
          <w:rFonts w:cstheme="minorHAnsi"/>
          <w:color w:val="000000"/>
          <w:shd w:val="clear" w:color="auto" w:fill="FFFFFF"/>
        </w:rPr>
        <w:t xml:space="preserve">the </w:t>
      </w:r>
      <w:hyperlink r:id="rId11" w:history="1">
        <w:r w:rsidR="00AB388C" w:rsidRPr="0059744F">
          <w:rPr>
            <w:rStyle w:val="Hyperlink"/>
            <w:rFonts w:cstheme="minorHAnsi"/>
            <w:shd w:val="clear" w:color="auto" w:fill="FFFFFF"/>
          </w:rPr>
          <w:t>CDC Community Mitigation Framework</w:t>
        </w:r>
      </w:hyperlink>
      <w:r w:rsidR="00AB388C">
        <w:rPr>
          <w:rStyle w:val="Hyperlink"/>
          <w:rFonts w:cstheme="minorHAnsi"/>
          <w:shd w:val="clear" w:color="auto" w:fill="FFFFFF"/>
        </w:rPr>
        <w:t xml:space="preserve"> </w:t>
      </w:r>
      <w:r w:rsidR="00AB388C" w:rsidRPr="00CB5C25">
        <w:rPr>
          <w:rFonts w:cstheme="minorHAnsi"/>
          <w:szCs w:val="22"/>
        </w:rPr>
        <w:t xml:space="preserve">website. </w:t>
      </w:r>
      <w:r w:rsidR="00AB388C" w:rsidRPr="00CB5C25">
        <w:rPr>
          <w:rFonts w:cstheme="minorHAnsi"/>
          <w:color w:val="C00000"/>
          <w:szCs w:val="22"/>
        </w:rPr>
        <w:t>Reminder</w:t>
      </w:r>
      <w:r w:rsidR="00AB388C">
        <w:rPr>
          <w:rFonts w:cstheme="minorHAnsi"/>
          <w:szCs w:val="22"/>
        </w:rPr>
        <w:t xml:space="preserve">: </w:t>
      </w:r>
      <w:r w:rsidR="00AB388C" w:rsidRPr="00CB5C25">
        <w:rPr>
          <w:rFonts w:cstheme="minorHAnsi"/>
          <w:szCs w:val="22"/>
        </w:rPr>
        <w:t xml:space="preserve">Funding may not be used for any activity related to vaccine purchase or distribution, but could be used for community vaccine education activities. </w:t>
      </w:r>
      <w:r w:rsidR="00AB388C">
        <w:rPr>
          <w:rFonts w:cstheme="minorHAnsi"/>
          <w:szCs w:val="22"/>
        </w:rPr>
        <w:t xml:space="preserve"> </w:t>
      </w:r>
      <w:r w:rsidR="0025748D" w:rsidRPr="00231056">
        <w:rPr>
          <w:rFonts w:cstheme="minorHAnsi"/>
          <w:bCs/>
          <w:szCs w:val="22"/>
        </w:rPr>
        <w:t xml:space="preserve">If you have questions about purchase eligibility, contact </w:t>
      </w:r>
      <w:r w:rsidR="0025748D" w:rsidRPr="00231056">
        <w:rPr>
          <w:rFonts w:cstheme="minorHAnsi"/>
          <w:bCs/>
          <w:szCs w:val="22"/>
          <w:highlight w:val="yellow"/>
        </w:rPr>
        <w:t>[SHIP Coordinator name and email].</w:t>
      </w:r>
    </w:p>
    <w:p w14:paraId="4D5E5504" w14:textId="4EA571B0" w:rsidR="00E33718" w:rsidRDefault="00E33718" w:rsidP="0025748D">
      <w:pPr>
        <w:rPr>
          <w:rFonts w:cstheme="minorHAnsi"/>
          <w:bCs/>
          <w:szCs w:val="22"/>
        </w:rPr>
      </w:pPr>
    </w:p>
    <w:p w14:paraId="2DD53FE6" w14:textId="77777777" w:rsidR="00E33718" w:rsidRPr="00231056" w:rsidRDefault="00E33718" w:rsidP="00E33718">
      <w:pPr>
        <w:rPr>
          <w:rFonts w:cstheme="minorHAnsi"/>
          <w:szCs w:val="22"/>
        </w:rPr>
      </w:pPr>
      <w:r w:rsidRPr="00231056">
        <w:rPr>
          <w:rFonts w:cstheme="minorHAnsi"/>
          <w:b/>
          <w:bCs/>
          <w:szCs w:val="22"/>
        </w:rPr>
        <w:t>Equipment Definition:</w:t>
      </w:r>
      <w:r w:rsidRPr="00231056">
        <w:rPr>
          <w:rFonts w:cstheme="minorHAnsi"/>
          <w:szCs w:val="22"/>
        </w:rPr>
        <w:t xml:space="preserve"> Tangible personal property (including information technology systems); has a useful life of more than one year; is moveable, and has a per-unit acquisition cost of at least $5,000.</w:t>
      </w:r>
    </w:p>
    <w:p w14:paraId="3C074654" w14:textId="77777777" w:rsidR="00E33718" w:rsidRPr="00231056" w:rsidRDefault="00E33718" w:rsidP="0025748D">
      <w:pPr>
        <w:rPr>
          <w:rFonts w:cstheme="minorHAnsi"/>
          <w:szCs w:val="22"/>
        </w:rPr>
      </w:pPr>
    </w:p>
    <w:p w14:paraId="18204664" w14:textId="77777777" w:rsidR="0025748D" w:rsidRPr="00231056" w:rsidRDefault="0025748D" w:rsidP="0025748D">
      <w:pPr>
        <w:rPr>
          <w:rFonts w:cstheme="minorHAnsi"/>
          <w:b/>
          <w:szCs w:val="22"/>
          <w:u w:val="single"/>
        </w:rPr>
      </w:pPr>
    </w:p>
    <w:p w14:paraId="2D8A68D8" w14:textId="72B848EE" w:rsidR="001721B4" w:rsidRPr="000A7D8B" w:rsidRDefault="00E57152" w:rsidP="005B27A8">
      <w:pPr>
        <w:pStyle w:val="Heading1"/>
        <w:rPr>
          <w:color w:val="4F81BD" w:themeColor="accent1"/>
        </w:rPr>
      </w:pPr>
      <w:r w:rsidRPr="000A7D8B">
        <w:rPr>
          <w:color w:val="4F81BD" w:themeColor="accent1"/>
        </w:rPr>
        <w:t xml:space="preserve">Category: </w:t>
      </w:r>
      <w:r w:rsidR="005759E9" w:rsidRPr="000A7D8B">
        <w:rPr>
          <w:color w:val="4F81BD" w:themeColor="accent1"/>
        </w:rPr>
        <w:t xml:space="preserve">COVID </w:t>
      </w:r>
      <w:r w:rsidR="006B570B">
        <w:rPr>
          <w:color w:val="4F81BD" w:themeColor="accent1"/>
        </w:rPr>
        <w:t>Testing</w:t>
      </w:r>
      <w:r w:rsidR="00FC09CE">
        <w:rPr>
          <w:color w:val="4F81BD" w:themeColor="accent1"/>
        </w:rPr>
        <w:t xml:space="preserve"> - </w:t>
      </w:r>
      <w:r w:rsidR="00FC09CE" w:rsidRPr="00FC09CE">
        <w:rPr>
          <w:color w:val="4F81BD" w:themeColor="accent1"/>
        </w:rPr>
        <w:t>Purchase and administer COVID-19 tests</w:t>
      </w:r>
    </w:p>
    <w:p w14:paraId="6F81613C" w14:textId="045B495C" w:rsidR="00831610" w:rsidRDefault="00831610">
      <w:pPr>
        <w:rPr>
          <w:rFonts w:cstheme="minorHAnsi"/>
          <w:b/>
          <w:szCs w:val="22"/>
          <w:u w:val="single"/>
        </w:rPr>
      </w:pPr>
    </w:p>
    <w:p w14:paraId="3D1A0A37" w14:textId="32D5D0FC" w:rsidR="007E5945" w:rsidRPr="004B2FCA" w:rsidRDefault="007E5945">
      <w:pPr>
        <w:rPr>
          <w:rFonts w:cstheme="minorHAnsi"/>
          <w:b/>
          <w:szCs w:val="22"/>
          <w:u w:val="single"/>
        </w:rPr>
      </w:pPr>
      <w:r w:rsidRPr="004B2FCA">
        <w:rPr>
          <w:rFonts w:cstheme="minorHAnsi"/>
          <w:b/>
          <w:color w:val="C00000"/>
          <w:szCs w:val="22"/>
        </w:rPr>
        <w:t>Enter Number of test administered, if applicable: ______</w:t>
      </w:r>
      <w:r w:rsidRPr="004B2FCA">
        <w:rPr>
          <w:rFonts w:cstheme="minorHAnsi"/>
          <w:b/>
          <w:color w:val="C00000"/>
          <w:szCs w:val="22"/>
        </w:rPr>
        <w:t>_ (</w:t>
      </w:r>
      <w:r w:rsidRPr="004B2FCA">
        <w:rPr>
          <w:rFonts w:cstheme="minorHAnsi"/>
          <w:b/>
          <w:color w:val="C00000"/>
          <w:szCs w:val="22"/>
        </w:rPr>
        <w:t>estimates acceptable)</w:t>
      </w:r>
    </w:p>
    <w:p w14:paraId="6704964D" w14:textId="77777777" w:rsidR="00E33718" w:rsidRPr="00231056" w:rsidRDefault="00E33718" w:rsidP="00E33718">
      <w:pPr>
        <w:rPr>
          <w:rFonts w:cstheme="minorHAnsi"/>
          <w:b/>
          <w:szCs w:val="22"/>
          <w:u w:val="single"/>
        </w:rPr>
      </w:pPr>
    </w:p>
    <w:p w14:paraId="36070194" w14:textId="77777777" w:rsidR="00E33718" w:rsidRPr="00231056" w:rsidRDefault="00E33718" w:rsidP="00E33718">
      <w:pPr>
        <w:pStyle w:val="Subtitle"/>
      </w:pPr>
      <w:r w:rsidRPr="00231056">
        <w:t>Equipment</w:t>
      </w:r>
    </w:p>
    <w:p w14:paraId="45D45565" w14:textId="3F6563CC" w:rsidR="00E33718" w:rsidRPr="00231056" w:rsidRDefault="00E33718" w:rsidP="00E33718">
      <w:pPr>
        <w:ind w:left="720"/>
        <w:rPr>
          <w:rFonts w:cstheme="minorHAnsi"/>
          <w:szCs w:val="22"/>
        </w:rPr>
      </w:pPr>
      <w:r w:rsidRPr="00231056">
        <w:rPr>
          <w:rFonts w:cstheme="minorHAnsi"/>
          <w:szCs w:val="22"/>
        </w:rPr>
        <w:t xml:space="preserve">Please describe </w:t>
      </w:r>
      <w:r>
        <w:rPr>
          <w:rFonts w:cstheme="minorHAnsi"/>
          <w:b/>
          <w:bCs/>
          <w:szCs w:val="22"/>
        </w:rPr>
        <w:t xml:space="preserve">COVID </w:t>
      </w:r>
      <w:r w:rsidR="004B2FCA">
        <w:rPr>
          <w:rFonts w:cstheme="minorHAnsi"/>
          <w:b/>
          <w:bCs/>
          <w:szCs w:val="22"/>
        </w:rPr>
        <w:t xml:space="preserve">Testing </w:t>
      </w:r>
      <w:r w:rsidRPr="00231056">
        <w:rPr>
          <w:rFonts w:cstheme="minorHAnsi"/>
          <w:szCs w:val="22"/>
        </w:rPr>
        <w:t>equipment purchased during this reporting period</w:t>
      </w:r>
      <w:r>
        <w:rPr>
          <w:rFonts w:cstheme="minorHAnsi"/>
          <w:szCs w:val="22"/>
        </w:rPr>
        <w:t xml:space="preserve">. </w:t>
      </w:r>
      <w:r w:rsidRPr="00231056">
        <w:rPr>
          <w:rFonts w:cstheme="minorHAnsi"/>
          <w:szCs w:val="22"/>
        </w:rPr>
        <w:t>Brand, model, and/or serial numbers are not required.</w:t>
      </w:r>
    </w:p>
    <w:p w14:paraId="7DDCDA3B" w14:textId="77777777" w:rsidR="00E33718" w:rsidRPr="00FB5FC9" w:rsidRDefault="00E33718" w:rsidP="00E33718">
      <w:pPr>
        <w:rPr>
          <w:rFonts w:cstheme="minorHAnsi"/>
          <w:sz w:val="12"/>
          <w:szCs w:val="12"/>
        </w:rPr>
      </w:pPr>
    </w:p>
    <w:tbl>
      <w:tblPr>
        <w:tblStyle w:val="TableGrid"/>
        <w:tblW w:w="9720" w:type="dxa"/>
        <w:tblInd w:w="715" w:type="dxa"/>
        <w:tblLook w:val="04A0" w:firstRow="1" w:lastRow="0" w:firstColumn="1" w:lastColumn="0" w:noHBand="0" w:noVBand="1"/>
      </w:tblPr>
      <w:tblGrid>
        <w:gridCol w:w="2790"/>
        <w:gridCol w:w="3690"/>
        <w:gridCol w:w="3240"/>
      </w:tblGrid>
      <w:tr w:rsidR="00E33718" w:rsidRPr="00231056" w14:paraId="2CAEB247" w14:textId="77777777" w:rsidTr="00D3367D">
        <w:trPr>
          <w:trHeight w:val="435"/>
        </w:trPr>
        <w:tc>
          <w:tcPr>
            <w:tcW w:w="2790" w:type="dxa"/>
            <w:shd w:val="clear" w:color="auto" w:fill="DBE5F1" w:themeFill="accent1" w:themeFillTint="33"/>
          </w:tcPr>
          <w:p w14:paraId="1CAD01C5" w14:textId="77777777" w:rsidR="00E33718" w:rsidRPr="00231056" w:rsidRDefault="00E33718" w:rsidP="00D3367D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31056">
              <w:rPr>
                <w:rFonts w:asciiTheme="minorHAnsi" w:hAnsiTheme="minorHAnsi" w:cstheme="minorHAnsi"/>
                <w:b/>
                <w:bCs/>
              </w:rPr>
              <w:t>Brief description:</w:t>
            </w:r>
          </w:p>
          <w:p w14:paraId="3429B19E" w14:textId="77777777" w:rsidR="00E33718" w:rsidRPr="00231056" w:rsidRDefault="00E33718" w:rsidP="00D3367D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31056">
              <w:rPr>
                <w:rFonts w:asciiTheme="minorHAnsi" w:hAnsiTheme="minorHAnsi" w:cstheme="minorHAnsi"/>
              </w:rPr>
              <w:t xml:space="preserve">(name of item and </w:t>
            </w:r>
            <w:r>
              <w:rPr>
                <w:rFonts w:asciiTheme="minorHAnsi" w:hAnsiTheme="minorHAnsi" w:cstheme="minorHAnsi"/>
              </w:rPr>
              <w:t>purpose</w:t>
            </w:r>
            <w:r w:rsidRPr="00231056">
              <w:rPr>
                <w:rFonts w:asciiTheme="minorHAnsi" w:hAnsiTheme="minorHAnsi" w:cstheme="minorHAnsi"/>
              </w:rPr>
              <w:t>)</w:t>
            </w:r>
          </w:p>
        </w:tc>
        <w:tc>
          <w:tcPr>
            <w:tcW w:w="6930" w:type="dxa"/>
            <w:gridSpan w:val="2"/>
          </w:tcPr>
          <w:p w14:paraId="3E8FC614" w14:textId="77777777" w:rsidR="00E33718" w:rsidRPr="00231056" w:rsidRDefault="00E33718" w:rsidP="00D3367D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</w:p>
        </w:tc>
      </w:tr>
      <w:tr w:rsidR="00E33718" w:rsidRPr="00E02E79" w14:paraId="25AF7503" w14:textId="77777777" w:rsidTr="00D3367D">
        <w:trPr>
          <w:trHeight w:val="359"/>
        </w:trPr>
        <w:tc>
          <w:tcPr>
            <w:tcW w:w="2790" w:type="dxa"/>
            <w:shd w:val="clear" w:color="auto" w:fill="DBE5F1" w:themeFill="accent1" w:themeFillTint="33"/>
          </w:tcPr>
          <w:p w14:paraId="44FA0C6F" w14:textId="77777777" w:rsidR="00E33718" w:rsidRPr="00231056" w:rsidRDefault="00E33718" w:rsidP="00D3367D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231056">
              <w:rPr>
                <w:rFonts w:asciiTheme="minorHAnsi" w:hAnsiTheme="minorHAnsi" w:cstheme="minorHAnsi"/>
                <w:b/>
                <w:bCs/>
              </w:rPr>
              <w:t>Quantity purchased:</w:t>
            </w:r>
          </w:p>
        </w:tc>
        <w:tc>
          <w:tcPr>
            <w:tcW w:w="3690" w:type="dxa"/>
            <w:shd w:val="clear" w:color="auto" w:fill="DBE5F1" w:themeFill="accent1" w:themeFillTint="33"/>
          </w:tcPr>
          <w:p w14:paraId="47BBD278" w14:textId="77777777" w:rsidR="00E33718" w:rsidRPr="00231056" w:rsidRDefault="00E33718" w:rsidP="00D3367D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31056">
              <w:rPr>
                <w:rFonts w:asciiTheme="minorHAnsi" w:hAnsiTheme="minorHAnsi" w:cstheme="minorHAnsi"/>
                <w:b/>
                <w:bCs/>
              </w:rPr>
              <w:t>Unit price:</w:t>
            </w:r>
          </w:p>
          <w:p w14:paraId="0B861EC3" w14:textId="77777777" w:rsidR="00E33718" w:rsidRPr="00231056" w:rsidRDefault="00E33718" w:rsidP="00D3367D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231056">
              <w:rPr>
                <w:rFonts w:asciiTheme="minorHAnsi" w:hAnsiTheme="minorHAnsi" w:cstheme="minorHAnsi"/>
              </w:rPr>
              <w:t>(including shipping and/or installation)</w:t>
            </w:r>
          </w:p>
        </w:tc>
        <w:tc>
          <w:tcPr>
            <w:tcW w:w="3240" w:type="dxa"/>
            <w:shd w:val="clear" w:color="auto" w:fill="DBE5F1" w:themeFill="accent1" w:themeFillTint="33"/>
          </w:tcPr>
          <w:p w14:paraId="3356D829" w14:textId="77777777" w:rsidR="00E33718" w:rsidRPr="00231056" w:rsidRDefault="00E33718" w:rsidP="00D3367D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231056">
              <w:rPr>
                <w:rFonts w:asciiTheme="minorHAnsi" w:hAnsiTheme="minorHAnsi" w:cstheme="minorHAnsi"/>
                <w:b/>
                <w:bCs/>
              </w:rPr>
              <w:t xml:space="preserve">Total amount: </w:t>
            </w:r>
            <w:r w:rsidRPr="00231056">
              <w:rPr>
                <w:rFonts w:asciiTheme="minorHAnsi" w:hAnsiTheme="minorHAnsi" w:cstheme="minorHAnsi"/>
                <w:b/>
                <w:bCs/>
              </w:rPr>
              <w:br/>
            </w:r>
            <w:r w:rsidRPr="00231056">
              <w:rPr>
                <w:rFonts w:asciiTheme="minorHAnsi" w:hAnsiTheme="minorHAnsi" w:cstheme="minorHAnsi"/>
              </w:rPr>
              <w:t>(Quantity * Unit price)</w:t>
            </w:r>
          </w:p>
        </w:tc>
      </w:tr>
      <w:tr w:rsidR="00E33718" w:rsidRPr="00E02E79" w14:paraId="3A6688B2" w14:textId="77777777" w:rsidTr="00D3367D">
        <w:trPr>
          <w:trHeight w:val="359"/>
        </w:trPr>
        <w:tc>
          <w:tcPr>
            <w:tcW w:w="2790" w:type="dxa"/>
          </w:tcPr>
          <w:p w14:paraId="5728BEF1" w14:textId="77777777" w:rsidR="00E33718" w:rsidRPr="00231056" w:rsidRDefault="00E33718" w:rsidP="00D3367D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690" w:type="dxa"/>
          </w:tcPr>
          <w:p w14:paraId="51320EFF" w14:textId="77777777" w:rsidR="00E33718" w:rsidRPr="00231056" w:rsidRDefault="00E33718" w:rsidP="00D3367D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231056"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3240" w:type="dxa"/>
          </w:tcPr>
          <w:p w14:paraId="0876389D" w14:textId="77777777" w:rsidR="00E33718" w:rsidRPr="00231056" w:rsidRDefault="00E33718" w:rsidP="00D3367D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231056">
              <w:rPr>
                <w:rFonts w:asciiTheme="minorHAnsi" w:hAnsiTheme="minorHAnsi" w:cstheme="minorHAnsi"/>
              </w:rPr>
              <w:t>$</w:t>
            </w:r>
          </w:p>
        </w:tc>
      </w:tr>
    </w:tbl>
    <w:p w14:paraId="0ED67214" w14:textId="77777777" w:rsidR="00E33718" w:rsidRDefault="00E33718" w:rsidP="00FB5FC9">
      <w:pPr>
        <w:ind w:left="720"/>
        <w:rPr>
          <w:rFonts w:cstheme="minorHAnsi"/>
          <w:szCs w:val="22"/>
        </w:rPr>
      </w:pPr>
    </w:p>
    <w:p w14:paraId="7E49E33C" w14:textId="77777777" w:rsidR="00E33718" w:rsidRPr="005B27A8" w:rsidRDefault="00E33718" w:rsidP="00E33718">
      <w:pPr>
        <w:pStyle w:val="Subtitle"/>
      </w:pPr>
      <w:r w:rsidRPr="005B27A8">
        <w:t>Non-Equipment</w:t>
      </w:r>
    </w:p>
    <w:p w14:paraId="1CCFF5F7" w14:textId="3C5FB9E1" w:rsidR="00FB5FC9" w:rsidRPr="00231056" w:rsidRDefault="00FB5FC9" w:rsidP="00FB5FC9">
      <w:pPr>
        <w:ind w:left="720"/>
        <w:rPr>
          <w:rFonts w:cstheme="minorHAnsi"/>
          <w:szCs w:val="22"/>
        </w:rPr>
      </w:pPr>
      <w:r w:rsidRPr="00231056">
        <w:rPr>
          <w:rFonts w:cstheme="minorHAnsi"/>
          <w:szCs w:val="22"/>
        </w:rPr>
        <w:t xml:space="preserve">Please describe </w:t>
      </w:r>
      <w:r w:rsidR="00CC1E5F">
        <w:rPr>
          <w:rFonts w:cstheme="minorHAnsi"/>
          <w:b/>
          <w:bCs/>
          <w:szCs w:val="22"/>
        </w:rPr>
        <w:t xml:space="preserve">COVID </w:t>
      </w:r>
      <w:r w:rsidR="004B2FCA">
        <w:rPr>
          <w:rFonts w:cstheme="minorHAnsi"/>
          <w:b/>
          <w:bCs/>
          <w:szCs w:val="22"/>
        </w:rPr>
        <w:t>T</w:t>
      </w:r>
      <w:r w:rsidR="006B570B">
        <w:rPr>
          <w:rFonts w:cstheme="minorHAnsi"/>
          <w:b/>
          <w:bCs/>
          <w:szCs w:val="22"/>
        </w:rPr>
        <w:t>esting</w:t>
      </w:r>
      <w:r w:rsidRPr="00231056">
        <w:rPr>
          <w:rFonts w:cstheme="minorHAnsi"/>
          <w:szCs w:val="22"/>
        </w:rPr>
        <w:t xml:space="preserve"> purchases (other than equipment) made during this reporting period.</w:t>
      </w:r>
    </w:p>
    <w:p w14:paraId="711BC757" w14:textId="77777777" w:rsidR="00FB5FC9" w:rsidRPr="00231056" w:rsidRDefault="00FB5FC9" w:rsidP="00FB5FC9">
      <w:pPr>
        <w:rPr>
          <w:rFonts w:cstheme="minorHAnsi"/>
          <w:szCs w:val="22"/>
        </w:rPr>
      </w:pPr>
    </w:p>
    <w:tbl>
      <w:tblPr>
        <w:tblStyle w:val="TableGrid"/>
        <w:tblW w:w="9720" w:type="dxa"/>
        <w:tblInd w:w="715" w:type="dxa"/>
        <w:tblLook w:val="04A0" w:firstRow="1" w:lastRow="0" w:firstColumn="1" w:lastColumn="0" w:noHBand="0" w:noVBand="1"/>
      </w:tblPr>
      <w:tblGrid>
        <w:gridCol w:w="9720"/>
      </w:tblGrid>
      <w:tr w:rsidR="00CF46CD" w:rsidRPr="00231056" w14:paraId="1D878599" w14:textId="77777777" w:rsidTr="00AF126E">
        <w:trPr>
          <w:trHeight w:val="435"/>
        </w:trPr>
        <w:tc>
          <w:tcPr>
            <w:tcW w:w="9720" w:type="dxa"/>
            <w:shd w:val="clear" w:color="auto" w:fill="DBE5F1" w:themeFill="accent1" w:themeFillTint="33"/>
          </w:tcPr>
          <w:p w14:paraId="17B1DD67" w14:textId="62BC3763" w:rsidR="00CF46CD" w:rsidRPr="00231056" w:rsidRDefault="00CF46CD" w:rsidP="008622E7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231056">
              <w:rPr>
                <w:rFonts w:asciiTheme="minorHAnsi" w:hAnsiTheme="minorHAnsi" w:cstheme="minorHAnsi"/>
                <w:b/>
                <w:bCs/>
              </w:rPr>
              <w:t>Brief description</w:t>
            </w:r>
            <w:r w:rsidR="007F3D19" w:rsidRPr="00231056">
              <w:rPr>
                <w:rFonts w:asciiTheme="minorHAnsi" w:hAnsiTheme="minorHAnsi" w:cstheme="minorHAnsi"/>
                <w:b/>
                <w:bCs/>
              </w:rPr>
              <w:t>:</w:t>
            </w:r>
            <w:r w:rsidRPr="00231056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231056">
              <w:rPr>
                <w:rFonts w:asciiTheme="minorHAnsi" w:hAnsiTheme="minorHAnsi" w:cstheme="minorHAnsi"/>
              </w:rPr>
              <w:t>(name of item and purpose)</w:t>
            </w:r>
            <w:r w:rsidR="007F3D19" w:rsidRPr="0023105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</w:tr>
    </w:tbl>
    <w:p w14:paraId="70AA9210" w14:textId="7E6DC495" w:rsidR="001C64E1" w:rsidRPr="000A7D8B" w:rsidRDefault="00D01E74" w:rsidP="005B27A8">
      <w:pPr>
        <w:pStyle w:val="Heading1"/>
        <w:rPr>
          <w:color w:val="4F81BD" w:themeColor="accent1"/>
          <w:szCs w:val="22"/>
        </w:rPr>
      </w:pPr>
      <w:bookmarkStart w:id="0" w:name="_GoBack"/>
      <w:bookmarkEnd w:id="0"/>
      <w:r w:rsidRPr="000A7D8B">
        <w:rPr>
          <w:color w:val="4F81BD" w:themeColor="accent1"/>
        </w:rPr>
        <w:lastRenderedPageBreak/>
        <w:t xml:space="preserve">Category: </w:t>
      </w:r>
      <w:r w:rsidR="00BE3DF5">
        <w:rPr>
          <w:color w:val="4F81BD" w:themeColor="accent1"/>
        </w:rPr>
        <w:t xml:space="preserve">COVID </w:t>
      </w:r>
      <w:r w:rsidR="00E33718">
        <w:rPr>
          <w:color w:val="4F81BD" w:themeColor="accent1"/>
        </w:rPr>
        <w:t>Mitigation</w:t>
      </w:r>
      <w:r w:rsidR="00FC09CE">
        <w:rPr>
          <w:color w:val="4F81BD" w:themeColor="accent1"/>
        </w:rPr>
        <w:t xml:space="preserve"> - </w:t>
      </w:r>
      <w:r w:rsidR="00FC09CE" w:rsidRPr="00B6242C">
        <w:rPr>
          <w:bCs/>
          <w:color w:val="0070C0"/>
        </w:rPr>
        <w:t>Slow</w:t>
      </w:r>
      <w:r w:rsidR="00FC09CE" w:rsidRPr="00B6242C">
        <w:rPr>
          <w:color w:val="0070C0"/>
        </w:rPr>
        <w:t xml:space="preserve"> the spread of COVID-19 and protect all individuals, especially those at </w:t>
      </w:r>
      <w:hyperlink r:id="rId12" w:history="1">
        <w:r w:rsidR="00FC09CE" w:rsidRPr="0059744F">
          <w:rPr>
            <w:color w:val="0000FF"/>
            <w:u w:val="single"/>
          </w:rPr>
          <w:t>increased risk for severe illness</w:t>
        </w:r>
      </w:hyperlink>
      <w:r w:rsidR="00FC09CE">
        <w:rPr>
          <w:color w:val="0000FF"/>
          <w:u w:val="single"/>
        </w:rPr>
        <w:t>.</w:t>
      </w:r>
    </w:p>
    <w:p w14:paraId="1DF4C2EB" w14:textId="48B2214D" w:rsidR="00D01E74" w:rsidRPr="00AB60C9" w:rsidRDefault="00D01E74" w:rsidP="00D01E74">
      <w:pPr>
        <w:rPr>
          <w:rFonts w:cstheme="minorHAnsi"/>
          <w:bCs/>
          <w:szCs w:val="22"/>
        </w:rPr>
      </w:pPr>
    </w:p>
    <w:p w14:paraId="5D8EDACC" w14:textId="77777777" w:rsidR="00D01E74" w:rsidRPr="002D137A" w:rsidRDefault="00D01E74" w:rsidP="00D01E74">
      <w:pPr>
        <w:rPr>
          <w:rFonts w:cstheme="minorHAnsi"/>
          <w:bCs/>
          <w:sz w:val="12"/>
          <w:szCs w:val="12"/>
        </w:rPr>
      </w:pPr>
    </w:p>
    <w:p w14:paraId="57271039" w14:textId="77777777" w:rsidR="00D01E74" w:rsidRPr="00AB60C9" w:rsidRDefault="00D01E74" w:rsidP="005B27A8">
      <w:pPr>
        <w:pStyle w:val="Subtitle"/>
        <w:numPr>
          <w:ilvl w:val="0"/>
          <w:numId w:val="48"/>
        </w:numPr>
      </w:pPr>
      <w:r w:rsidRPr="00AB60C9">
        <w:t>Equipment</w:t>
      </w:r>
    </w:p>
    <w:p w14:paraId="0D16B65F" w14:textId="6A0347DE" w:rsidR="00D01E74" w:rsidRPr="00AB60C9" w:rsidRDefault="00D01E74" w:rsidP="00D01E74">
      <w:pPr>
        <w:ind w:left="720"/>
        <w:rPr>
          <w:rFonts w:cstheme="minorHAnsi"/>
          <w:szCs w:val="22"/>
        </w:rPr>
      </w:pPr>
      <w:r w:rsidRPr="00AB60C9">
        <w:rPr>
          <w:rFonts w:cstheme="minorHAnsi"/>
          <w:szCs w:val="22"/>
        </w:rPr>
        <w:t>Please describe</w:t>
      </w:r>
      <w:r w:rsidRPr="00BE3DF5">
        <w:rPr>
          <w:rFonts w:cstheme="minorHAnsi"/>
          <w:b/>
          <w:bCs/>
          <w:szCs w:val="22"/>
        </w:rPr>
        <w:t xml:space="preserve"> </w:t>
      </w:r>
      <w:r w:rsidR="00BE3DF5" w:rsidRPr="00BE3DF5">
        <w:rPr>
          <w:rFonts w:cstheme="minorHAnsi"/>
          <w:b/>
          <w:bCs/>
          <w:szCs w:val="22"/>
        </w:rPr>
        <w:t>COVID</w:t>
      </w:r>
      <w:r w:rsidR="00BE3DF5">
        <w:rPr>
          <w:rFonts w:cstheme="minorHAnsi"/>
          <w:szCs w:val="22"/>
        </w:rPr>
        <w:t xml:space="preserve"> </w:t>
      </w:r>
      <w:r w:rsidR="004B2FCA">
        <w:rPr>
          <w:rFonts w:cstheme="minorHAnsi"/>
          <w:b/>
          <w:bCs/>
          <w:szCs w:val="22"/>
        </w:rPr>
        <w:t xml:space="preserve">Mitigation </w:t>
      </w:r>
      <w:r w:rsidRPr="00AB60C9">
        <w:rPr>
          <w:rFonts w:cstheme="minorHAnsi"/>
          <w:szCs w:val="22"/>
        </w:rPr>
        <w:t>equipment purchased during this reporting period. Brand, model, and/or serial numbers are not required.</w:t>
      </w:r>
    </w:p>
    <w:p w14:paraId="3B5F170E" w14:textId="77777777" w:rsidR="00D01E74" w:rsidRPr="00AB60C9" w:rsidRDefault="00D01E74" w:rsidP="00D01E74">
      <w:pPr>
        <w:rPr>
          <w:rFonts w:cstheme="minorHAnsi"/>
          <w:szCs w:val="22"/>
        </w:rPr>
      </w:pPr>
    </w:p>
    <w:tbl>
      <w:tblPr>
        <w:tblStyle w:val="TableGrid"/>
        <w:tblW w:w="9729" w:type="dxa"/>
        <w:tblInd w:w="715" w:type="dxa"/>
        <w:tblLook w:val="04A0" w:firstRow="1" w:lastRow="0" w:firstColumn="1" w:lastColumn="0" w:noHBand="0" w:noVBand="1"/>
      </w:tblPr>
      <w:tblGrid>
        <w:gridCol w:w="2790"/>
        <w:gridCol w:w="3690"/>
        <w:gridCol w:w="3240"/>
        <w:gridCol w:w="9"/>
      </w:tblGrid>
      <w:tr w:rsidR="007F3D19" w:rsidRPr="00AB60C9" w14:paraId="5DAF1B98" w14:textId="77777777" w:rsidTr="004610F8">
        <w:trPr>
          <w:gridAfter w:val="1"/>
          <w:wAfter w:w="9" w:type="dxa"/>
          <w:trHeight w:val="435"/>
        </w:trPr>
        <w:tc>
          <w:tcPr>
            <w:tcW w:w="2790" w:type="dxa"/>
            <w:shd w:val="clear" w:color="auto" w:fill="DBE5F1" w:themeFill="accent1" w:themeFillTint="33"/>
          </w:tcPr>
          <w:p w14:paraId="029699D3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AB60C9">
              <w:rPr>
                <w:rFonts w:asciiTheme="minorHAnsi" w:hAnsiTheme="minorHAnsi" w:cstheme="minorHAnsi"/>
                <w:b/>
                <w:bCs/>
              </w:rPr>
              <w:t>Brief description:</w:t>
            </w:r>
          </w:p>
          <w:p w14:paraId="6697EEFF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AB60C9">
              <w:rPr>
                <w:rFonts w:asciiTheme="minorHAnsi" w:hAnsiTheme="minorHAnsi" w:cstheme="minorHAnsi"/>
              </w:rPr>
              <w:t>(name of item and purpose)</w:t>
            </w:r>
          </w:p>
        </w:tc>
        <w:tc>
          <w:tcPr>
            <w:tcW w:w="6930" w:type="dxa"/>
            <w:gridSpan w:val="2"/>
          </w:tcPr>
          <w:p w14:paraId="6DB89814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</w:p>
        </w:tc>
      </w:tr>
      <w:tr w:rsidR="007F3D19" w:rsidRPr="00AB60C9" w14:paraId="42E60D46" w14:textId="77777777" w:rsidTr="004610F8">
        <w:trPr>
          <w:trHeight w:val="359"/>
        </w:trPr>
        <w:tc>
          <w:tcPr>
            <w:tcW w:w="2790" w:type="dxa"/>
            <w:shd w:val="clear" w:color="auto" w:fill="DBE5F1" w:themeFill="accent1" w:themeFillTint="33"/>
          </w:tcPr>
          <w:p w14:paraId="21C27874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AB60C9">
              <w:rPr>
                <w:rFonts w:asciiTheme="minorHAnsi" w:hAnsiTheme="minorHAnsi" w:cstheme="minorHAnsi"/>
                <w:b/>
                <w:bCs/>
              </w:rPr>
              <w:t>Quantity purchased:</w:t>
            </w:r>
          </w:p>
        </w:tc>
        <w:tc>
          <w:tcPr>
            <w:tcW w:w="3690" w:type="dxa"/>
            <w:shd w:val="clear" w:color="auto" w:fill="DBE5F1" w:themeFill="accent1" w:themeFillTint="33"/>
          </w:tcPr>
          <w:p w14:paraId="3C93B2A3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AB60C9">
              <w:rPr>
                <w:rFonts w:asciiTheme="minorHAnsi" w:hAnsiTheme="minorHAnsi" w:cstheme="minorHAnsi"/>
                <w:b/>
                <w:bCs/>
              </w:rPr>
              <w:t>Unit price:</w:t>
            </w:r>
          </w:p>
          <w:p w14:paraId="0938EF69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AB60C9">
              <w:rPr>
                <w:rFonts w:asciiTheme="minorHAnsi" w:hAnsiTheme="minorHAnsi" w:cstheme="minorHAnsi"/>
              </w:rPr>
              <w:t>(including shipping and/or installation)</w:t>
            </w:r>
          </w:p>
        </w:tc>
        <w:tc>
          <w:tcPr>
            <w:tcW w:w="3249" w:type="dxa"/>
            <w:gridSpan w:val="2"/>
            <w:shd w:val="clear" w:color="auto" w:fill="DBE5F1" w:themeFill="accent1" w:themeFillTint="33"/>
          </w:tcPr>
          <w:p w14:paraId="68453A9A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AB60C9">
              <w:rPr>
                <w:rFonts w:asciiTheme="minorHAnsi" w:hAnsiTheme="minorHAnsi" w:cstheme="minorHAnsi"/>
                <w:b/>
                <w:bCs/>
              </w:rPr>
              <w:t xml:space="preserve">Total amount: </w:t>
            </w:r>
            <w:r w:rsidRPr="00AB60C9">
              <w:rPr>
                <w:rFonts w:asciiTheme="minorHAnsi" w:hAnsiTheme="minorHAnsi" w:cstheme="minorHAnsi"/>
                <w:b/>
                <w:bCs/>
              </w:rPr>
              <w:br/>
            </w:r>
            <w:r w:rsidRPr="00AB60C9">
              <w:rPr>
                <w:rFonts w:asciiTheme="minorHAnsi" w:hAnsiTheme="minorHAnsi" w:cstheme="minorHAnsi"/>
              </w:rPr>
              <w:t>(Quantity * Unit price)</w:t>
            </w:r>
          </w:p>
        </w:tc>
      </w:tr>
      <w:tr w:rsidR="007F3D19" w:rsidRPr="00AB60C9" w14:paraId="26BB6F37" w14:textId="77777777" w:rsidTr="004610F8">
        <w:trPr>
          <w:trHeight w:val="359"/>
        </w:trPr>
        <w:tc>
          <w:tcPr>
            <w:tcW w:w="2790" w:type="dxa"/>
          </w:tcPr>
          <w:p w14:paraId="0E97FC6B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690" w:type="dxa"/>
          </w:tcPr>
          <w:p w14:paraId="77BB3B02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AB60C9"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3249" w:type="dxa"/>
            <w:gridSpan w:val="2"/>
          </w:tcPr>
          <w:p w14:paraId="64D3A706" w14:textId="77777777" w:rsidR="007F3D19" w:rsidRPr="00AB60C9" w:rsidRDefault="007F3D19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  <w:r w:rsidRPr="00AB60C9">
              <w:rPr>
                <w:rFonts w:asciiTheme="minorHAnsi" w:hAnsiTheme="minorHAnsi" w:cstheme="minorHAnsi"/>
              </w:rPr>
              <w:t>$</w:t>
            </w:r>
          </w:p>
        </w:tc>
      </w:tr>
    </w:tbl>
    <w:p w14:paraId="4F095F8F" w14:textId="77777777" w:rsidR="00D01E74" w:rsidRPr="002D137A" w:rsidRDefault="00D01E74" w:rsidP="00D01E74">
      <w:pPr>
        <w:rPr>
          <w:rFonts w:cstheme="minorHAnsi"/>
          <w:b/>
          <w:sz w:val="14"/>
          <w:szCs w:val="14"/>
          <w:u w:val="single"/>
        </w:rPr>
      </w:pPr>
    </w:p>
    <w:p w14:paraId="35A3C026" w14:textId="7A80F111" w:rsidR="00D01E74" w:rsidRPr="00AB60C9" w:rsidRDefault="00D01E74" w:rsidP="005B27A8">
      <w:pPr>
        <w:pStyle w:val="Subtitle"/>
        <w:numPr>
          <w:ilvl w:val="0"/>
          <w:numId w:val="48"/>
        </w:numPr>
      </w:pPr>
      <w:r w:rsidRPr="00AB60C9">
        <w:t>Non-Equipment</w:t>
      </w:r>
    </w:p>
    <w:p w14:paraId="660F4B6B" w14:textId="27DDB02F" w:rsidR="00D01E74" w:rsidRPr="00AB60C9" w:rsidRDefault="00D01E74" w:rsidP="00D01E74">
      <w:pPr>
        <w:ind w:left="720"/>
        <w:rPr>
          <w:rFonts w:cstheme="minorHAnsi"/>
          <w:szCs w:val="22"/>
        </w:rPr>
      </w:pPr>
      <w:r w:rsidRPr="00AB60C9">
        <w:rPr>
          <w:rFonts w:cstheme="minorHAnsi"/>
          <w:szCs w:val="22"/>
        </w:rPr>
        <w:t>Please describe</w:t>
      </w:r>
      <w:r w:rsidR="00477B19">
        <w:rPr>
          <w:rFonts w:cstheme="minorHAnsi"/>
          <w:szCs w:val="22"/>
        </w:rPr>
        <w:t xml:space="preserve"> </w:t>
      </w:r>
      <w:r w:rsidR="00477B19" w:rsidRPr="00477B19">
        <w:rPr>
          <w:rFonts w:cstheme="minorHAnsi"/>
          <w:b/>
          <w:bCs/>
          <w:szCs w:val="22"/>
        </w:rPr>
        <w:t>COVID</w:t>
      </w:r>
      <w:r w:rsidR="00477B19">
        <w:rPr>
          <w:rFonts w:cstheme="minorHAnsi"/>
          <w:szCs w:val="22"/>
        </w:rPr>
        <w:t xml:space="preserve"> </w:t>
      </w:r>
      <w:r w:rsidR="004B2FCA">
        <w:rPr>
          <w:rFonts w:cstheme="minorHAnsi"/>
          <w:b/>
          <w:bCs/>
          <w:szCs w:val="22"/>
        </w:rPr>
        <w:t>Mitigation</w:t>
      </w:r>
      <w:r w:rsidRPr="00AB60C9">
        <w:rPr>
          <w:rFonts w:cstheme="minorHAnsi"/>
          <w:szCs w:val="22"/>
        </w:rPr>
        <w:t xml:space="preserve"> purchases (other than equipment) made during this reporting period.</w:t>
      </w:r>
    </w:p>
    <w:p w14:paraId="73CD2B00" w14:textId="77777777" w:rsidR="00D01E74" w:rsidRPr="00AB60C9" w:rsidRDefault="00D01E74" w:rsidP="00D01E74">
      <w:pPr>
        <w:rPr>
          <w:rFonts w:cstheme="minorHAnsi"/>
          <w:szCs w:val="22"/>
        </w:rPr>
      </w:pPr>
    </w:p>
    <w:tbl>
      <w:tblPr>
        <w:tblStyle w:val="TableGrid"/>
        <w:tblW w:w="9630" w:type="dxa"/>
        <w:tblInd w:w="715" w:type="dxa"/>
        <w:tblLook w:val="04A0" w:firstRow="1" w:lastRow="0" w:firstColumn="1" w:lastColumn="0" w:noHBand="0" w:noVBand="1"/>
      </w:tblPr>
      <w:tblGrid>
        <w:gridCol w:w="9630"/>
      </w:tblGrid>
      <w:tr w:rsidR="00861030" w:rsidRPr="00AB60C9" w14:paraId="056AD1E1" w14:textId="77777777" w:rsidTr="007F3D19">
        <w:trPr>
          <w:trHeight w:val="435"/>
        </w:trPr>
        <w:tc>
          <w:tcPr>
            <w:tcW w:w="9630" w:type="dxa"/>
            <w:shd w:val="clear" w:color="auto" w:fill="DBE5F1" w:themeFill="accent1" w:themeFillTint="33"/>
          </w:tcPr>
          <w:p w14:paraId="4C1CBC26" w14:textId="2E206EAE" w:rsidR="00861030" w:rsidRPr="00AB60C9" w:rsidRDefault="00861030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  <w:b/>
                <w:bCs/>
              </w:rPr>
            </w:pPr>
            <w:r w:rsidRPr="00AB60C9">
              <w:rPr>
                <w:rFonts w:asciiTheme="minorHAnsi" w:hAnsiTheme="minorHAnsi" w:cstheme="minorHAnsi"/>
                <w:b/>
                <w:bCs/>
              </w:rPr>
              <w:t>Brief description</w:t>
            </w:r>
            <w:r w:rsidR="007F3D19" w:rsidRPr="00AB60C9">
              <w:rPr>
                <w:rFonts w:asciiTheme="minorHAnsi" w:hAnsiTheme="minorHAnsi" w:cstheme="minorHAnsi"/>
                <w:b/>
                <w:bCs/>
              </w:rPr>
              <w:t>:</w:t>
            </w:r>
            <w:r w:rsidRPr="00AB60C9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AB60C9">
              <w:rPr>
                <w:rFonts w:asciiTheme="minorHAnsi" w:hAnsiTheme="minorHAnsi" w:cstheme="minorHAnsi"/>
              </w:rPr>
              <w:t>(name of item and purpose)</w:t>
            </w:r>
          </w:p>
        </w:tc>
      </w:tr>
      <w:tr w:rsidR="00861030" w:rsidRPr="00AB60C9" w14:paraId="69D9D4D7" w14:textId="77777777" w:rsidTr="004610F8">
        <w:trPr>
          <w:trHeight w:val="435"/>
        </w:trPr>
        <w:tc>
          <w:tcPr>
            <w:tcW w:w="9630" w:type="dxa"/>
          </w:tcPr>
          <w:p w14:paraId="6E025092" w14:textId="77777777" w:rsidR="00861030" w:rsidRPr="00AB60C9" w:rsidRDefault="00861030" w:rsidP="004610F8">
            <w:pPr>
              <w:pStyle w:val="ListParagraph"/>
              <w:spacing w:before="60" w:after="60"/>
              <w:ind w:left="0"/>
              <w:rPr>
                <w:rFonts w:asciiTheme="minorHAnsi" w:hAnsiTheme="minorHAnsi" w:cstheme="minorHAnsi"/>
              </w:rPr>
            </w:pPr>
          </w:p>
        </w:tc>
      </w:tr>
    </w:tbl>
    <w:p w14:paraId="379C70BD" w14:textId="77777777" w:rsidR="00FB5FC9" w:rsidRPr="00FB5FC9" w:rsidRDefault="00FB5FC9" w:rsidP="004B2FCA">
      <w:pPr>
        <w:rPr>
          <w:rFonts w:cstheme="minorHAnsi"/>
          <w:b/>
          <w:sz w:val="24"/>
          <w:u w:val="single"/>
        </w:rPr>
      </w:pPr>
    </w:p>
    <w:sectPr w:rsidR="00FB5FC9" w:rsidRPr="00FB5FC9" w:rsidSect="002F34E2">
      <w:footerReference w:type="even" r:id="rId13"/>
      <w:footerReference w:type="default" r:id="rId14"/>
      <w:pgSz w:w="12240" w:h="15840"/>
      <w:pgMar w:top="900" w:right="630" w:bottom="432" w:left="720" w:header="720" w:footer="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0BEFF" w16cex:dateUtc="2020-06-02T17:05:00Z"/>
  <w16cex:commentExtensible w16cex:durableId="22810D49" w16cex:dateUtc="2020-06-02T22:39:00Z"/>
  <w16cex:commentExtensible w16cex:durableId="2280CAD0" w16cex:dateUtc="2020-06-02T17:55:00Z"/>
  <w16cex:commentExtensible w16cex:durableId="22810D3F" w16cex:dateUtc="2020-06-02T22:39:00Z"/>
  <w16cex:commentExtensible w16cex:durableId="22810E2F" w16cex:dateUtc="2020-06-02T22:43:00Z"/>
  <w16cex:commentExtensible w16cex:durableId="22810F7A" w16cex:dateUtc="2020-06-02T22:4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F61C4B" w14:textId="77777777" w:rsidR="00991882" w:rsidRDefault="00991882">
      <w:r>
        <w:separator/>
      </w:r>
    </w:p>
    <w:p w14:paraId="39A85F2F" w14:textId="77777777" w:rsidR="00991882" w:rsidRDefault="00991882"/>
    <w:p w14:paraId="0B58642C" w14:textId="77777777" w:rsidR="00991882" w:rsidRDefault="00991882" w:rsidP="005B27A8"/>
  </w:endnote>
  <w:endnote w:type="continuationSeparator" w:id="0">
    <w:p w14:paraId="12CB3712" w14:textId="77777777" w:rsidR="00991882" w:rsidRDefault="00991882">
      <w:r>
        <w:continuationSeparator/>
      </w:r>
    </w:p>
    <w:p w14:paraId="190C6909" w14:textId="77777777" w:rsidR="00991882" w:rsidRDefault="00991882"/>
    <w:p w14:paraId="0C263A4A" w14:textId="77777777" w:rsidR="00991882" w:rsidRDefault="00991882" w:rsidP="005B27A8"/>
  </w:endnote>
  <w:endnote w:type="continuationNotice" w:id="1">
    <w:p w14:paraId="0667C661" w14:textId="77777777" w:rsidR="00991882" w:rsidRDefault="00991882"/>
    <w:p w14:paraId="56322372" w14:textId="77777777" w:rsidR="00991882" w:rsidRDefault="00991882"/>
    <w:p w14:paraId="5C86ACB2" w14:textId="77777777" w:rsidR="00991882" w:rsidRDefault="00991882" w:rsidP="005B27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lliard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89324E" w14:textId="77777777" w:rsidR="00583535" w:rsidRDefault="00583535" w:rsidP="00BD0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5B9FCB" w14:textId="77777777" w:rsidR="00583535" w:rsidRDefault="00583535">
    <w:pPr>
      <w:pStyle w:val="Footer"/>
    </w:pPr>
  </w:p>
  <w:p w14:paraId="4D0E1732" w14:textId="77777777" w:rsidR="00583535" w:rsidRDefault="00583535"/>
  <w:p w14:paraId="75613835" w14:textId="77777777" w:rsidR="00DC7430" w:rsidRDefault="00DC7430"/>
  <w:p w14:paraId="43417F24" w14:textId="77777777" w:rsidR="00DC7430" w:rsidRDefault="00DC7430" w:rsidP="005B27A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  <w:sz w:val="20"/>
        <w:szCs w:val="20"/>
      </w:rPr>
      <w:id w:val="-1579662045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/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87B948E" w14:textId="0603D31C" w:rsidR="002804E8" w:rsidRPr="002804E8" w:rsidRDefault="002804E8" w:rsidP="002804E8">
            <w:pPr>
              <w:pStyle w:val="Footer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804E8">
              <w:rPr>
                <w:rFonts w:ascii="Times New Roman" w:hAnsi="Times New Roman"/>
                <w:sz w:val="20"/>
                <w:szCs w:val="20"/>
              </w:rPr>
              <w:t xml:space="preserve">Page </w: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/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instrText xml:space="preserve"> PAGE </w:instrTex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="004B2FCA"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  <w:t>2</w: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  <w:r w:rsidRPr="002804E8">
              <w:rPr>
                <w:rFonts w:ascii="Times New Roman" w:hAnsi="Times New Roman"/>
                <w:sz w:val="20"/>
                <w:szCs w:val="20"/>
              </w:rPr>
              <w:t xml:space="preserve"> of </w: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/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instrText xml:space="preserve"> NUMPAGES  </w:instrTex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="004B2FCA"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  <w:t>2</w:t>
            </w:r>
            <w:r w:rsidRPr="002804E8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6CEBAE11" w14:textId="77777777" w:rsidR="00583535" w:rsidRPr="00A317FB" w:rsidRDefault="00583535" w:rsidP="00A317FB">
    <w:pPr>
      <w:pStyle w:val="Footer"/>
      <w:jc w:val="right"/>
      <w:rPr>
        <w:rStyle w:val="PageNumber"/>
        <w:sz w:val="16"/>
        <w:szCs w:val="16"/>
      </w:rPr>
    </w:pPr>
  </w:p>
  <w:p w14:paraId="0F9D7EA1" w14:textId="77777777" w:rsidR="00DC7430" w:rsidRDefault="00DC7430"/>
  <w:p w14:paraId="3DD5854E" w14:textId="77777777" w:rsidR="00DC7430" w:rsidRDefault="00DC7430" w:rsidP="005B27A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23042E" w14:textId="77777777" w:rsidR="00991882" w:rsidRDefault="00991882">
      <w:r>
        <w:separator/>
      </w:r>
    </w:p>
    <w:p w14:paraId="68643492" w14:textId="77777777" w:rsidR="00991882" w:rsidRDefault="00991882"/>
    <w:p w14:paraId="6741B967" w14:textId="77777777" w:rsidR="00991882" w:rsidRDefault="00991882" w:rsidP="005B27A8"/>
  </w:footnote>
  <w:footnote w:type="continuationSeparator" w:id="0">
    <w:p w14:paraId="46E3D5D4" w14:textId="77777777" w:rsidR="00991882" w:rsidRDefault="00991882">
      <w:r>
        <w:continuationSeparator/>
      </w:r>
    </w:p>
    <w:p w14:paraId="2D8F05C7" w14:textId="77777777" w:rsidR="00991882" w:rsidRDefault="00991882"/>
    <w:p w14:paraId="62DD5C03" w14:textId="77777777" w:rsidR="00991882" w:rsidRDefault="00991882" w:rsidP="005B27A8"/>
  </w:footnote>
  <w:footnote w:type="continuationNotice" w:id="1">
    <w:p w14:paraId="1BE912E6" w14:textId="77777777" w:rsidR="00991882" w:rsidRDefault="00991882"/>
    <w:p w14:paraId="5786C3A4" w14:textId="77777777" w:rsidR="00991882" w:rsidRDefault="00991882"/>
    <w:p w14:paraId="680C4C5C" w14:textId="77777777" w:rsidR="00991882" w:rsidRDefault="00991882" w:rsidP="005B27A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42106"/>
    <w:multiLevelType w:val="hybridMultilevel"/>
    <w:tmpl w:val="842CFD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25735"/>
    <w:multiLevelType w:val="hybridMultilevel"/>
    <w:tmpl w:val="6BCCE2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231C86"/>
    <w:multiLevelType w:val="hybridMultilevel"/>
    <w:tmpl w:val="E73C92BA"/>
    <w:lvl w:ilvl="0" w:tplc="28FEFE52">
      <w:start w:val="1"/>
      <w:numFmt w:val="decimal"/>
      <w:pStyle w:val="Subtitl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D277E"/>
    <w:multiLevelType w:val="hybridMultilevel"/>
    <w:tmpl w:val="930E1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E5A90"/>
    <w:multiLevelType w:val="hybridMultilevel"/>
    <w:tmpl w:val="45705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E600D5"/>
    <w:multiLevelType w:val="hybridMultilevel"/>
    <w:tmpl w:val="46A6A7BA"/>
    <w:lvl w:ilvl="0" w:tplc="F06032D0">
      <w:start w:val="1"/>
      <w:numFmt w:val="decimal"/>
      <w:lvlText w:val="(%1)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945274D"/>
    <w:multiLevelType w:val="hybridMultilevel"/>
    <w:tmpl w:val="E2125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C861CD"/>
    <w:multiLevelType w:val="hybridMultilevel"/>
    <w:tmpl w:val="80748970"/>
    <w:lvl w:ilvl="0" w:tplc="BA38936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1C033A"/>
    <w:multiLevelType w:val="hybridMultilevel"/>
    <w:tmpl w:val="DF9869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585E8D"/>
    <w:multiLevelType w:val="hybridMultilevel"/>
    <w:tmpl w:val="056E9DAE"/>
    <w:lvl w:ilvl="0" w:tplc="3E209B06">
      <w:start w:val="1"/>
      <w:numFmt w:val="decimal"/>
      <w:lvlText w:val="%1."/>
      <w:lvlJc w:val="left"/>
      <w:pPr>
        <w:ind w:left="64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0" w15:restartNumberingAfterBreak="0">
    <w:nsid w:val="3170546E"/>
    <w:multiLevelType w:val="hybridMultilevel"/>
    <w:tmpl w:val="842CFD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5C6FAC"/>
    <w:multiLevelType w:val="hybridMultilevel"/>
    <w:tmpl w:val="C540C22A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5E32ED"/>
    <w:multiLevelType w:val="hybridMultilevel"/>
    <w:tmpl w:val="DF5C66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8C667E"/>
    <w:multiLevelType w:val="hybridMultilevel"/>
    <w:tmpl w:val="A1304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8203ED"/>
    <w:multiLevelType w:val="hybridMultilevel"/>
    <w:tmpl w:val="9E06B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3F7422"/>
    <w:multiLevelType w:val="hybridMultilevel"/>
    <w:tmpl w:val="B03A24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9B93C5E"/>
    <w:multiLevelType w:val="hybridMultilevel"/>
    <w:tmpl w:val="B052C306"/>
    <w:lvl w:ilvl="0" w:tplc="C08C675C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854612"/>
    <w:multiLevelType w:val="hybridMultilevel"/>
    <w:tmpl w:val="36A258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032E84"/>
    <w:multiLevelType w:val="hybridMultilevel"/>
    <w:tmpl w:val="781E9640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5D75E7"/>
    <w:multiLevelType w:val="hybridMultilevel"/>
    <w:tmpl w:val="ABE63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961C60"/>
    <w:multiLevelType w:val="hybridMultilevel"/>
    <w:tmpl w:val="9B524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5E3FC7"/>
    <w:multiLevelType w:val="hybridMultilevel"/>
    <w:tmpl w:val="F620B4A2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3F665FE"/>
    <w:multiLevelType w:val="hybridMultilevel"/>
    <w:tmpl w:val="5D1EE3B4"/>
    <w:lvl w:ilvl="0" w:tplc="72825D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4D4630"/>
    <w:multiLevelType w:val="hybridMultilevel"/>
    <w:tmpl w:val="8B329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527835"/>
    <w:multiLevelType w:val="hybridMultilevel"/>
    <w:tmpl w:val="9EC69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762DF1"/>
    <w:multiLevelType w:val="hybridMultilevel"/>
    <w:tmpl w:val="49780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813DD2"/>
    <w:multiLevelType w:val="hybridMultilevel"/>
    <w:tmpl w:val="B5423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375563"/>
    <w:multiLevelType w:val="hybridMultilevel"/>
    <w:tmpl w:val="3E4C61E6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BF76DF1"/>
    <w:multiLevelType w:val="hybridMultilevel"/>
    <w:tmpl w:val="64966B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8D568A9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7B27AB"/>
    <w:multiLevelType w:val="hybridMultilevel"/>
    <w:tmpl w:val="3CEED45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035845"/>
    <w:multiLevelType w:val="hybridMultilevel"/>
    <w:tmpl w:val="BEF06ED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63D7750"/>
    <w:multiLevelType w:val="hybridMultilevel"/>
    <w:tmpl w:val="D4FC8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5612DA"/>
    <w:multiLevelType w:val="hybridMultilevel"/>
    <w:tmpl w:val="B87ACFF0"/>
    <w:lvl w:ilvl="0" w:tplc="3E209B06">
      <w:start w:val="1"/>
      <w:numFmt w:val="decimal"/>
      <w:lvlText w:val="%1."/>
      <w:lvlJc w:val="left"/>
      <w:pPr>
        <w:ind w:left="360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3" w15:restartNumberingAfterBreak="0">
    <w:nsid w:val="69FA72C2"/>
    <w:multiLevelType w:val="hybridMultilevel"/>
    <w:tmpl w:val="AA7603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A3C5D24"/>
    <w:multiLevelType w:val="hybridMultilevel"/>
    <w:tmpl w:val="CEB48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5F10E3"/>
    <w:multiLevelType w:val="hybridMultilevel"/>
    <w:tmpl w:val="2834AE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BD1A33"/>
    <w:multiLevelType w:val="hybridMultilevel"/>
    <w:tmpl w:val="AA88AE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B9215F9"/>
    <w:multiLevelType w:val="hybridMultilevel"/>
    <w:tmpl w:val="393C34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033A8C"/>
    <w:multiLevelType w:val="hybridMultilevel"/>
    <w:tmpl w:val="77069FA2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0EF62F0"/>
    <w:multiLevelType w:val="hybridMultilevel"/>
    <w:tmpl w:val="AB78BA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3445841"/>
    <w:multiLevelType w:val="hybridMultilevel"/>
    <w:tmpl w:val="6F2423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A7340F"/>
    <w:multiLevelType w:val="hybridMultilevel"/>
    <w:tmpl w:val="61CA172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66754"/>
    <w:multiLevelType w:val="hybridMultilevel"/>
    <w:tmpl w:val="8EEA5390"/>
    <w:lvl w:ilvl="0" w:tplc="3E209B06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3" w15:restartNumberingAfterBreak="0">
    <w:nsid w:val="79AD2A0C"/>
    <w:multiLevelType w:val="hybridMultilevel"/>
    <w:tmpl w:val="A66ACAA4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21"/>
  </w:num>
  <w:num w:numId="3">
    <w:abstractNumId w:val="11"/>
  </w:num>
  <w:num w:numId="4">
    <w:abstractNumId w:val="18"/>
  </w:num>
  <w:num w:numId="5">
    <w:abstractNumId w:val="36"/>
  </w:num>
  <w:num w:numId="6">
    <w:abstractNumId w:val="43"/>
  </w:num>
  <w:num w:numId="7">
    <w:abstractNumId w:val="26"/>
  </w:num>
  <w:num w:numId="8">
    <w:abstractNumId w:val="8"/>
  </w:num>
  <w:num w:numId="9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7"/>
  </w:num>
  <w:num w:numId="13">
    <w:abstractNumId w:val="5"/>
  </w:num>
  <w:num w:numId="14">
    <w:abstractNumId w:val="1"/>
  </w:num>
  <w:num w:numId="15">
    <w:abstractNumId w:val="33"/>
  </w:num>
  <w:num w:numId="16">
    <w:abstractNumId w:val="28"/>
  </w:num>
  <w:num w:numId="17">
    <w:abstractNumId w:val="16"/>
  </w:num>
  <w:num w:numId="18">
    <w:abstractNumId w:val="12"/>
  </w:num>
  <w:num w:numId="19">
    <w:abstractNumId w:val="23"/>
  </w:num>
  <w:num w:numId="2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0"/>
  </w:num>
  <w:num w:numId="23">
    <w:abstractNumId w:val="6"/>
  </w:num>
  <w:num w:numId="24">
    <w:abstractNumId w:val="7"/>
  </w:num>
  <w:num w:numId="25">
    <w:abstractNumId w:val="30"/>
  </w:num>
  <w:num w:numId="26">
    <w:abstractNumId w:val="17"/>
  </w:num>
  <w:num w:numId="27">
    <w:abstractNumId w:val="37"/>
  </w:num>
  <w:num w:numId="28">
    <w:abstractNumId w:val="22"/>
  </w:num>
  <w:num w:numId="29">
    <w:abstractNumId w:val="13"/>
  </w:num>
  <w:num w:numId="30">
    <w:abstractNumId w:val="24"/>
  </w:num>
  <w:num w:numId="31">
    <w:abstractNumId w:val="29"/>
  </w:num>
  <w:num w:numId="32">
    <w:abstractNumId w:val="41"/>
  </w:num>
  <w:num w:numId="33">
    <w:abstractNumId w:val="32"/>
  </w:num>
  <w:num w:numId="34">
    <w:abstractNumId w:val="9"/>
  </w:num>
  <w:num w:numId="35">
    <w:abstractNumId w:val="42"/>
  </w:num>
  <w:num w:numId="36">
    <w:abstractNumId w:val="14"/>
  </w:num>
  <w:num w:numId="37">
    <w:abstractNumId w:val="4"/>
  </w:num>
  <w:num w:numId="38">
    <w:abstractNumId w:val="19"/>
  </w:num>
  <w:num w:numId="39">
    <w:abstractNumId w:val="3"/>
  </w:num>
  <w:num w:numId="40">
    <w:abstractNumId w:val="15"/>
  </w:num>
  <w:num w:numId="41">
    <w:abstractNumId w:val="39"/>
  </w:num>
  <w:num w:numId="42">
    <w:abstractNumId w:val="25"/>
  </w:num>
  <w:num w:numId="43">
    <w:abstractNumId w:val="40"/>
  </w:num>
  <w:num w:numId="44">
    <w:abstractNumId w:val="2"/>
  </w:num>
  <w:num w:numId="45">
    <w:abstractNumId w:val="0"/>
  </w:num>
  <w:num w:numId="46">
    <w:abstractNumId w:val="10"/>
  </w:num>
  <w:num w:numId="47">
    <w:abstractNumId w:val="2"/>
  </w:num>
  <w:num w:numId="48">
    <w:abstractNumId w:val="2"/>
    <w:lvlOverride w:ilvl="0">
      <w:startOverride w:val="1"/>
    </w:lvlOverride>
  </w:num>
  <w:num w:numId="49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jIws7Q0sQTyTJV0lIJTi4sz8/NACgwNawEUbTKELQAAAA=="/>
  </w:docVars>
  <w:rsids>
    <w:rsidRoot w:val="00BD0F11"/>
    <w:rsid w:val="00000272"/>
    <w:rsid w:val="00003061"/>
    <w:rsid w:val="000031C4"/>
    <w:rsid w:val="00004755"/>
    <w:rsid w:val="00004806"/>
    <w:rsid w:val="000056CF"/>
    <w:rsid w:val="00006289"/>
    <w:rsid w:val="000067FC"/>
    <w:rsid w:val="00006E73"/>
    <w:rsid w:val="00007DAC"/>
    <w:rsid w:val="00010FE0"/>
    <w:rsid w:val="0001149E"/>
    <w:rsid w:val="000115BA"/>
    <w:rsid w:val="00011D3A"/>
    <w:rsid w:val="00012410"/>
    <w:rsid w:val="00012558"/>
    <w:rsid w:val="00015C05"/>
    <w:rsid w:val="00016E5E"/>
    <w:rsid w:val="00017C93"/>
    <w:rsid w:val="00017DE9"/>
    <w:rsid w:val="0002102F"/>
    <w:rsid w:val="00021746"/>
    <w:rsid w:val="00022A24"/>
    <w:rsid w:val="00022D2F"/>
    <w:rsid w:val="00023940"/>
    <w:rsid w:val="00023DC9"/>
    <w:rsid w:val="00024019"/>
    <w:rsid w:val="000244FA"/>
    <w:rsid w:val="00025785"/>
    <w:rsid w:val="00026355"/>
    <w:rsid w:val="00026E09"/>
    <w:rsid w:val="00026F60"/>
    <w:rsid w:val="000275D3"/>
    <w:rsid w:val="00031D13"/>
    <w:rsid w:val="00032301"/>
    <w:rsid w:val="0003376B"/>
    <w:rsid w:val="00033B1D"/>
    <w:rsid w:val="000357B3"/>
    <w:rsid w:val="000368A8"/>
    <w:rsid w:val="000375D6"/>
    <w:rsid w:val="00040383"/>
    <w:rsid w:val="0004041B"/>
    <w:rsid w:val="00040D56"/>
    <w:rsid w:val="00041997"/>
    <w:rsid w:val="00041F69"/>
    <w:rsid w:val="00042474"/>
    <w:rsid w:val="00042485"/>
    <w:rsid w:val="000427BE"/>
    <w:rsid w:val="00042DA2"/>
    <w:rsid w:val="00042EEC"/>
    <w:rsid w:val="00043239"/>
    <w:rsid w:val="000441F0"/>
    <w:rsid w:val="0004470C"/>
    <w:rsid w:val="00044A23"/>
    <w:rsid w:val="00045988"/>
    <w:rsid w:val="00045CC9"/>
    <w:rsid w:val="00046C2A"/>
    <w:rsid w:val="00047D38"/>
    <w:rsid w:val="00047EA5"/>
    <w:rsid w:val="000506F4"/>
    <w:rsid w:val="0005258C"/>
    <w:rsid w:val="00052DB4"/>
    <w:rsid w:val="00053299"/>
    <w:rsid w:val="00053F34"/>
    <w:rsid w:val="000545CE"/>
    <w:rsid w:val="000548AD"/>
    <w:rsid w:val="00055668"/>
    <w:rsid w:val="000575B8"/>
    <w:rsid w:val="00062AF4"/>
    <w:rsid w:val="0006364B"/>
    <w:rsid w:val="000637B9"/>
    <w:rsid w:val="00064AB6"/>
    <w:rsid w:val="00070EB7"/>
    <w:rsid w:val="00071474"/>
    <w:rsid w:val="0007369D"/>
    <w:rsid w:val="000736E2"/>
    <w:rsid w:val="00074369"/>
    <w:rsid w:val="00074D9A"/>
    <w:rsid w:val="00074FC8"/>
    <w:rsid w:val="0007547A"/>
    <w:rsid w:val="00075882"/>
    <w:rsid w:val="00076814"/>
    <w:rsid w:val="00077343"/>
    <w:rsid w:val="00077C14"/>
    <w:rsid w:val="00080A39"/>
    <w:rsid w:val="00081B58"/>
    <w:rsid w:val="00081DC2"/>
    <w:rsid w:val="00081F7C"/>
    <w:rsid w:val="0008217A"/>
    <w:rsid w:val="00083A8E"/>
    <w:rsid w:val="00083E4F"/>
    <w:rsid w:val="000853AF"/>
    <w:rsid w:val="00085D26"/>
    <w:rsid w:val="00085EAF"/>
    <w:rsid w:val="00086A3C"/>
    <w:rsid w:val="000874FF"/>
    <w:rsid w:val="00087668"/>
    <w:rsid w:val="00090D2C"/>
    <w:rsid w:val="00090FE9"/>
    <w:rsid w:val="00091139"/>
    <w:rsid w:val="00092F11"/>
    <w:rsid w:val="00092F93"/>
    <w:rsid w:val="00094509"/>
    <w:rsid w:val="00096267"/>
    <w:rsid w:val="00096F0F"/>
    <w:rsid w:val="000A0C17"/>
    <w:rsid w:val="000A0F0A"/>
    <w:rsid w:val="000A2A61"/>
    <w:rsid w:val="000A2FC1"/>
    <w:rsid w:val="000A3ACF"/>
    <w:rsid w:val="000A3B3E"/>
    <w:rsid w:val="000A638F"/>
    <w:rsid w:val="000A7D8B"/>
    <w:rsid w:val="000B2DFD"/>
    <w:rsid w:val="000B34A2"/>
    <w:rsid w:val="000B37F1"/>
    <w:rsid w:val="000B462C"/>
    <w:rsid w:val="000B57A5"/>
    <w:rsid w:val="000B5A21"/>
    <w:rsid w:val="000B5D43"/>
    <w:rsid w:val="000B5FDC"/>
    <w:rsid w:val="000B6070"/>
    <w:rsid w:val="000B6B5C"/>
    <w:rsid w:val="000B72C4"/>
    <w:rsid w:val="000B77CE"/>
    <w:rsid w:val="000C0FBC"/>
    <w:rsid w:val="000C15BD"/>
    <w:rsid w:val="000C163F"/>
    <w:rsid w:val="000C25EA"/>
    <w:rsid w:val="000C53A5"/>
    <w:rsid w:val="000C5841"/>
    <w:rsid w:val="000C5F4E"/>
    <w:rsid w:val="000D263D"/>
    <w:rsid w:val="000D5032"/>
    <w:rsid w:val="000D552D"/>
    <w:rsid w:val="000D770F"/>
    <w:rsid w:val="000D7EBD"/>
    <w:rsid w:val="000E036F"/>
    <w:rsid w:val="000E0AFD"/>
    <w:rsid w:val="000E1496"/>
    <w:rsid w:val="000E2316"/>
    <w:rsid w:val="000E2501"/>
    <w:rsid w:val="000E329E"/>
    <w:rsid w:val="000E366D"/>
    <w:rsid w:val="000E374A"/>
    <w:rsid w:val="000E5A33"/>
    <w:rsid w:val="000E5C27"/>
    <w:rsid w:val="000E68B1"/>
    <w:rsid w:val="000E7E68"/>
    <w:rsid w:val="000F0896"/>
    <w:rsid w:val="000F0AEC"/>
    <w:rsid w:val="000F2EA5"/>
    <w:rsid w:val="000F3030"/>
    <w:rsid w:val="000F31E2"/>
    <w:rsid w:val="000F3806"/>
    <w:rsid w:val="000F43E8"/>
    <w:rsid w:val="000F4650"/>
    <w:rsid w:val="000F4D49"/>
    <w:rsid w:val="000F5D09"/>
    <w:rsid w:val="000F6318"/>
    <w:rsid w:val="000F65CE"/>
    <w:rsid w:val="000F7A92"/>
    <w:rsid w:val="000F7ACC"/>
    <w:rsid w:val="000F7CA7"/>
    <w:rsid w:val="000F7FE2"/>
    <w:rsid w:val="00101424"/>
    <w:rsid w:val="001017E5"/>
    <w:rsid w:val="00101C50"/>
    <w:rsid w:val="00102143"/>
    <w:rsid w:val="0010250B"/>
    <w:rsid w:val="00103A3D"/>
    <w:rsid w:val="001049FF"/>
    <w:rsid w:val="0010700C"/>
    <w:rsid w:val="00107922"/>
    <w:rsid w:val="00110B05"/>
    <w:rsid w:val="00110ECA"/>
    <w:rsid w:val="001113E1"/>
    <w:rsid w:val="0011144D"/>
    <w:rsid w:val="00112496"/>
    <w:rsid w:val="00113644"/>
    <w:rsid w:val="00114E47"/>
    <w:rsid w:val="001157A0"/>
    <w:rsid w:val="0011602D"/>
    <w:rsid w:val="001173BD"/>
    <w:rsid w:val="00117CF6"/>
    <w:rsid w:val="00120658"/>
    <w:rsid w:val="0012103F"/>
    <w:rsid w:val="00121D00"/>
    <w:rsid w:val="00122E67"/>
    <w:rsid w:val="0012433C"/>
    <w:rsid w:val="00124F39"/>
    <w:rsid w:val="00125763"/>
    <w:rsid w:val="00125DDA"/>
    <w:rsid w:val="00126980"/>
    <w:rsid w:val="00127620"/>
    <w:rsid w:val="001305E4"/>
    <w:rsid w:val="001309C1"/>
    <w:rsid w:val="00130BA5"/>
    <w:rsid w:val="00131070"/>
    <w:rsid w:val="001318BC"/>
    <w:rsid w:val="00132F26"/>
    <w:rsid w:val="00133618"/>
    <w:rsid w:val="001340F9"/>
    <w:rsid w:val="00134244"/>
    <w:rsid w:val="00135325"/>
    <w:rsid w:val="00135A8C"/>
    <w:rsid w:val="00135F13"/>
    <w:rsid w:val="00136BA7"/>
    <w:rsid w:val="0013738D"/>
    <w:rsid w:val="001377F3"/>
    <w:rsid w:val="00137F64"/>
    <w:rsid w:val="00140509"/>
    <w:rsid w:val="0014085B"/>
    <w:rsid w:val="00140A9D"/>
    <w:rsid w:val="00141353"/>
    <w:rsid w:val="00141535"/>
    <w:rsid w:val="00141576"/>
    <w:rsid w:val="001421B1"/>
    <w:rsid w:val="001425DE"/>
    <w:rsid w:val="00143410"/>
    <w:rsid w:val="00143E80"/>
    <w:rsid w:val="00144D10"/>
    <w:rsid w:val="00146138"/>
    <w:rsid w:val="00152D7F"/>
    <w:rsid w:val="0015375E"/>
    <w:rsid w:val="00154800"/>
    <w:rsid w:val="00154EF7"/>
    <w:rsid w:val="00155583"/>
    <w:rsid w:val="00155909"/>
    <w:rsid w:val="001560EF"/>
    <w:rsid w:val="00156768"/>
    <w:rsid w:val="00156BA6"/>
    <w:rsid w:val="00161069"/>
    <w:rsid w:val="00162CCC"/>
    <w:rsid w:val="00163B60"/>
    <w:rsid w:val="00163FEC"/>
    <w:rsid w:val="00165F4F"/>
    <w:rsid w:val="001668DF"/>
    <w:rsid w:val="00166F40"/>
    <w:rsid w:val="0017026C"/>
    <w:rsid w:val="00170B24"/>
    <w:rsid w:val="00171898"/>
    <w:rsid w:val="001721B4"/>
    <w:rsid w:val="001723A2"/>
    <w:rsid w:val="001723EE"/>
    <w:rsid w:val="00174B9D"/>
    <w:rsid w:val="00175211"/>
    <w:rsid w:val="00176B78"/>
    <w:rsid w:val="0017724E"/>
    <w:rsid w:val="00177D4E"/>
    <w:rsid w:val="001808E7"/>
    <w:rsid w:val="00181CA6"/>
    <w:rsid w:val="001830CB"/>
    <w:rsid w:val="00183CBB"/>
    <w:rsid w:val="001853FA"/>
    <w:rsid w:val="001856C5"/>
    <w:rsid w:val="00186E9B"/>
    <w:rsid w:val="0019054A"/>
    <w:rsid w:val="001911C2"/>
    <w:rsid w:val="00191632"/>
    <w:rsid w:val="00191CD9"/>
    <w:rsid w:val="001922E5"/>
    <w:rsid w:val="0019231F"/>
    <w:rsid w:val="00192D58"/>
    <w:rsid w:val="0019315B"/>
    <w:rsid w:val="00193FE2"/>
    <w:rsid w:val="0019487E"/>
    <w:rsid w:val="00194CE2"/>
    <w:rsid w:val="001967DE"/>
    <w:rsid w:val="001968B5"/>
    <w:rsid w:val="001A061C"/>
    <w:rsid w:val="001A1399"/>
    <w:rsid w:val="001A2B83"/>
    <w:rsid w:val="001A353E"/>
    <w:rsid w:val="001A5535"/>
    <w:rsid w:val="001A5DF8"/>
    <w:rsid w:val="001A5E12"/>
    <w:rsid w:val="001A638B"/>
    <w:rsid w:val="001A7CF5"/>
    <w:rsid w:val="001B01D4"/>
    <w:rsid w:val="001B2AE0"/>
    <w:rsid w:val="001B3338"/>
    <w:rsid w:val="001B4841"/>
    <w:rsid w:val="001B48BE"/>
    <w:rsid w:val="001B534D"/>
    <w:rsid w:val="001B5371"/>
    <w:rsid w:val="001B6573"/>
    <w:rsid w:val="001B6F02"/>
    <w:rsid w:val="001C09C8"/>
    <w:rsid w:val="001C0F96"/>
    <w:rsid w:val="001C2371"/>
    <w:rsid w:val="001C26A4"/>
    <w:rsid w:val="001C27C8"/>
    <w:rsid w:val="001C2E15"/>
    <w:rsid w:val="001C3014"/>
    <w:rsid w:val="001C4567"/>
    <w:rsid w:val="001C4AFF"/>
    <w:rsid w:val="001C5CFE"/>
    <w:rsid w:val="001C5FBF"/>
    <w:rsid w:val="001C6059"/>
    <w:rsid w:val="001C60A5"/>
    <w:rsid w:val="001C64E1"/>
    <w:rsid w:val="001C6591"/>
    <w:rsid w:val="001C6BCF"/>
    <w:rsid w:val="001C6D83"/>
    <w:rsid w:val="001C733F"/>
    <w:rsid w:val="001D11CC"/>
    <w:rsid w:val="001D27D0"/>
    <w:rsid w:val="001D3B3A"/>
    <w:rsid w:val="001D3CA6"/>
    <w:rsid w:val="001D3E93"/>
    <w:rsid w:val="001D42D6"/>
    <w:rsid w:val="001D4404"/>
    <w:rsid w:val="001D44AF"/>
    <w:rsid w:val="001D4C28"/>
    <w:rsid w:val="001D5079"/>
    <w:rsid w:val="001D65B3"/>
    <w:rsid w:val="001D65F9"/>
    <w:rsid w:val="001E0D89"/>
    <w:rsid w:val="001E1502"/>
    <w:rsid w:val="001E23FE"/>
    <w:rsid w:val="001E2AAA"/>
    <w:rsid w:val="001E2E82"/>
    <w:rsid w:val="001E2FA0"/>
    <w:rsid w:val="001E306B"/>
    <w:rsid w:val="001E3405"/>
    <w:rsid w:val="001E3889"/>
    <w:rsid w:val="001E3ECA"/>
    <w:rsid w:val="001E3EE2"/>
    <w:rsid w:val="001E58BE"/>
    <w:rsid w:val="001F02E7"/>
    <w:rsid w:val="001F04A6"/>
    <w:rsid w:val="001F26D2"/>
    <w:rsid w:val="001F3575"/>
    <w:rsid w:val="001F4DCE"/>
    <w:rsid w:val="001F5069"/>
    <w:rsid w:val="001F52A9"/>
    <w:rsid w:val="001F5534"/>
    <w:rsid w:val="001F58A8"/>
    <w:rsid w:val="00200441"/>
    <w:rsid w:val="00200A48"/>
    <w:rsid w:val="00200C92"/>
    <w:rsid w:val="00201B8C"/>
    <w:rsid w:val="00201CE0"/>
    <w:rsid w:val="00201DDA"/>
    <w:rsid w:val="00202090"/>
    <w:rsid w:val="00203E7B"/>
    <w:rsid w:val="00206095"/>
    <w:rsid w:val="00206220"/>
    <w:rsid w:val="00206EE5"/>
    <w:rsid w:val="002071AC"/>
    <w:rsid w:val="0020764A"/>
    <w:rsid w:val="00207778"/>
    <w:rsid w:val="00207F61"/>
    <w:rsid w:val="00210987"/>
    <w:rsid w:val="00210D37"/>
    <w:rsid w:val="00210F73"/>
    <w:rsid w:val="002113AE"/>
    <w:rsid w:val="002135F7"/>
    <w:rsid w:val="00214270"/>
    <w:rsid w:val="0021461D"/>
    <w:rsid w:val="002149FE"/>
    <w:rsid w:val="00214DE4"/>
    <w:rsid w:val="00216177"/>
    <w:rsid w:val="0021665B"/>
    <w:rsid w:val="002167BB"/>
    <w:rsid w:val="00217155"/>
    <w:rsid w:val="002171ED"/>
    <w:rsid w:val="00217776"/>
    <w:rsid w:val="00217E95"/>
    <w:rsid w:val="0022040F"/>
    <w:rsid w:val="002207AC"/>
    <w:rsid w:val="002207CD"/>
    <w:rsid w:val="002210E4"/>
    <w:rsid w:val="00221420"/>
    <w:rsid w:val="00221D97"/>
    <w:rsid w:val="002234CB"/>
    <w:rsid w:val="00224787"/>
    <w:rsid w:val="0022504E"/>
    <w:rsid w:val="0022522E"/>
    <w:rsid w:val="00230411"/>
    <w:rsid w:val="00230B91"/>
    <w:rsid w:val="00231056"/>
    <w:rsid w:val="00231995"/>
    <w:rsid w:val="002326BB"/>
    <w:rsid w:val="002329EF"/>
    <w:rsid w:val="00233B0B"/>
    <w:rsid w:val="00235274"/>
    <w:rsid w:val="00235878"/>
    <w:rsid w:val="002366FE"/>
    <w:rsid w:val="00237156"/>
    <w:rsid w:val="002403B5"/>
    <w:rsid w:val="00240501"/>
    <w:rsid w:val="00240A68"/>
    <w:rsid w:val="002428FB"/>
    <w:rsid w:val="00243F79"/>
    <w:rsid w:val="0024413C"/>
    <w:rsid w:val="00244399"/>
    <w:rsid w:val="002449C0"/>
    <w:rsid w:val="00246367"/>
    <w:rsid w:val="00250919"/>
    <w:rsid w:val="00250A86"/>
    <w:rsid w:val="0025118B"/>
    <w:rsid w:val="00252071"/>
    <w:rsid w:val="00252C6D"/>
    <w:rsid w:val="002533DD"/>
    <w:rsid w:val="002540BA"/>
    <w:rsid w:val="002543C3"/>
    <w:rsid w:val="0025491A"/>
    <w:rsid w:val="00254E7A"/>
    <w:rsid w:val="0025660D"/>
    <w:rsid w:val="0025748D"/>
    <w:rsid w:val="00264A70"/>
    <w:rsid w:val="00265C68"/>
    <w:rsid w:val="0026640B"/>
    <w:rsid w:val="0026674B"/>
    <w:rsid w:val="00267D2F"/>
    <w:rsid w:val="00267FAE"/>
    <w:rsid w:val="00272A6C"/>
    <w:rsid w:val="0027509F"/>
    <w:rsid w:val="00275557"/>
    <w:rsid w:val="00276039"/>
    <w:rsid w:val="00276513"/>
    <w:rsid w:val="002804E8"/>
    <w:rsid w:val="00280673"/>
    <w:rsid w:val="00280867"/>
    <w:rsid w:val="00281AFD"/>
    <w:rsid w:val="00283C86"/>
    <w:rsid w:val="00284CC5"/>
    <w:rsid w:val="00285CF8"/>
    <w:rsid w:val="002868F9"/>
    <w:rsid w:val="00290B90"/>
    <w:rsid w:val="00291921"/>
    <w:rsid w:val="002923A2"/>
    <w:rsid w:val="00293728"/>
    <w:rsid w:val="00293A7A"/>
    <w:rsid w:val="00293E47"/>
    <w:rsid w:val="00294B9F"/>
    <w:rsid w:val="00295CE0"/>
    <w:rsid w:val="00296AA6"/>
    <w:rsid w:val="00296F93"/>
    <w:rsid w:val="0029700E"/>
    <w:rsid w:val="00297759"/>
    <w:rsid w:val="00297C84"/>
    <w:rsid w:val="002A0659"/>
    <w:rsid w:val="002A1B59"/>
    <w:rsid w:val="002A3DD9"/>
    <w:rsid w:val="002A4970"/>
    <w:rsid w:val="002A49DC"/>
    <w:rsid w:val="002A52D4"/>
    <w:rsid w:val="002A6574"/>
    <w:rsid w:val="002A7F2D"/>
    <w:rsid w:val="002B02DE"/>
    <w:rsid w:val="002B0402"/>
    <w:rsid w:val="002B09C6"/>
    <w:rsid w:val="002B54B9"/>
    <w:rsid w:val="002B59CA"/>
    <w:rsid w:val="002B5E73"/>
    <w:rsid w:val="002C08EE"/>
    <w:rsid w:val="002C27E8"/>
    <w:rsid w:val="002C28D5"/>
    <w:rsid w:val="002C4829"/>
    <w:rsid w:val="002C5462"/>
    <w:rsid w:val="002C59D9"/>
    <w:rsid w:val="002C5A0A"/>
    <w:rsid w:val="002C66FC"/>
    <w:rsid w:val="002C737E"/>
    <w:rsid w:val="002D01D1"/>
    <w:rsid w:val="002D028D"/>
    <w:rsid w:val="002D051F"/>
    <w:rsid w:val="002D137A"/>
    <w:rsid w:val="002D4634"/>
    <w:rsid w:val="002D49B8"/>
    <w:rsid w:val="002D5E92"/>
    <w:rsid w:val="002D65A2"/>
    <w:rsid w:val="002D65E5"/>
    <w:rsid w:val="002D6C97"/>
    <w:rsid w:val="002D6DE9"/>
    <w:rsid w:val="002D6EBA"/>
    <w:rsid w:val="002D6F1B"/>
    <w:rsid w:val="002D7883"/>
    <w:rsid w:val="002D7A72"/>
    <w:rsid w:val="002E018F"/>
    <w:rsid w:val="002E0225"/>
    <w:rsid w:val="002E0782"/>
    <w:rsid w:val="002E1137"/>
    <w:rsid w:val="002E1BE6"/>
    <w:rsid w:val="002E2D65"/>
    <w:rsid w:val="002E3574"/>
    <w:rsid w:val="002E3601"/>
    <w:rsid w:val="002E376F"/>
    <w:rsid w:val="002E5B56"/>
    <w:rsid w:val="002E696B"/>
    <w:rsid w:val="002E6E3C"/>
    <w:rsid w:val="002E7061"/>
    <w:rsid w:val="002F0770"/>
    <w:rsid w:val="002F1D5E"/>
    <w:rsid w:val="002F21D1"/>
    <w:rsid w:val="002F2EDD"/>
    <w:rsid w:val="002F2F3D"/>
    <w:rsid w:val="002F306E"/>
    <w:rsid w:val="002F34E2"/>
    <w:rsid w:val="002F3832"/>
    <w:rsid w:val="002F3A7C"/>
    <w:rsid w:val="002F40D1"/>
    <w:rsid w:val="002F5A25"/>
    <w:rsid w:val="002F72A5"/>
    <w:rsid w:val="002F76DC"/>
    <w:rsid w:val="00300347"/>
    <w:rsid w:val="0030195D"/>
    <w:rsid w:val="00303742"/>
    <w:rsid w:val="00303BEA"/>
    <w:rsid w:val="00304200"/>
    <w:rsid w:val="003047B7"/>
    <w:rsid w:val="0030563B"/>
    <w:rsid w:val="0030741B"/>
    <w:rsid w:val="00310315"/>
    <w:rsid w:val="0031130B"/>
    <w:rsid w:val="00311E9E"/>
    <w:rsid w:val="0031297B"/>
    <w:rsid w:val="00313527"/>
    <w:rsid w:val="00314322"/>
    <w:rsid w:val="00314DC8"/>
    <w:rsid w:val="00315130"/>
    <w:rsid w:val="003159CB"/>
    <w:rsid w:val="00316C9D"/>
    <w:rsid w:val="00317E3D"/>
    <w:rsid w:val="003212CF"/>
    <w:rsid w:val="00321761"/>
    <w:rsid w:val="00321D07"/>
    <w:rsid w:val="003229F4"/>
    <w:rsid w:val="00325700"/>
    <w:rsid w:val="00330413"/>
    <w:rsid w:val="00331268"/>
    <w:rsid w:val="003314DD"/>
    <w:rsid w:val="0033421B"/>
    <w:rsid w:val="003352D0"/>
    <w:rsid w:val="00336E78"/>
    <w:rsid w:val="003372DD"/>
    <w:rsid w:val="00340755"/>
    <w:rsid w:val="00340B4D"/>
    <w:rsid w:val="00343051"/>
    <w:rsid w:val="00343417"/>
    <w:rsid w:val="00344864"/>
    <w:rsid w:val="00345C28"/>
    <w:rsid w:val="00347C27"/>
    <w:rsid w:val="003502FE"/>
    <w:rsid w:val="003508AE"/>
    <w:rsid w:val="00350CF4"/>
    <w:rsid w:val="003513D8"/>
    <w:rsid w:val="003531C6"/>
    <w:rsid w:val="003544F6"/>
    <w:rsid w:val="003549C5"/>
    <w:rsid w:val="00354D91"/>
    <w:rsid w:val="003567E5"/>
    <w:rsid w:val="00357210"/>
    <w:rsid w:val="0035767F"/>
    <w:rsid w:val="00357B51"/>
    <w:rsid w:val="003606B4"/>
    <w:rsid w:val="0036075F"/>
    <w:rsid w:val="00360E58"/>
    <w:rsid w:val="00361B26"/>
    <w:rsid w:val="00361CB3"/>
    <w:rsid w:val="003622AB"/>
    <w:rsid w:val="00362953"/>
    <w:rsid w:val="003630C5"/>
    <w:rsid w:val="00363823"/>
    <w:rsid w:val="00363B62"/>
    <w:rsid w:val="0036475F"/>
    <w:rsid w:val="00364D38"/>
    <w:rsid w:val="00365890"/>
    <w:rsid w:val="003660FE"/>
    <w:rsid w:val="003662DD"/>
    <w:rsid w:val="003673D4"/>
    <w:rsid w:val="00370851"/>
    <w:rsid w:val="00373408"/>
    <w:rsid w:val="00374FA8"/>
    <w:rsid w:val="00375F50"/>
    <w:rsid w:val="003771D8"/>
    <w:rsid w:val="00377361"/>
    <w:rsid w:val="003774BD"/>
    <w:rsid w:val="00377531"/>
    <w:rsid w:val="00380129"/>
    <w:rsid w:val="00380EF3"/>
    <w:rsid w:val="00382151"/>
    <w:rsid w:val="00382302"/>
    <w:rsid w:val="003830BD"/>
    <w:rsid w:val="0038349A"/>
    <w:rsid w:val="00383524"/>
    <w:rsid w:val="003836A0"/>
    <w:rsid w:val="00383A50"/>
    <w:rsid w:val="003863E1"/>
    <w:rsid w:val="00386F75"/>
    <w:rsid w:val="0038723E"/>
    <w:rsid w:val="003874E2"/>
    <w:rsid w:val="00387ABF"/>
    <w:rsid w:val="00390B3B"/>
    <w:rsid w:val="00391941"/>
    <w:rsid w:val="00391DDD"/>
    <w:rsid w:val="00392560"/>
    <w:rsid w:val="00393C29"/>
    <w:rsid w:val="00394049"/>
    <w:rsid w:val="003954B2"/>
    <w:rsid w:val="003955AF"/>
    <w:rsid w:val="00395BD6"/>
    <w:rsid w:val="00397586"/>
    <w:rsid w:val="003A0587"/>
    <w:rsid w:val="003A07C1"/>
    <w:rsid w:val="003A11BA"/>
    <w:rsid w:val="003A2002"/>
    <w:rsid w:val="003A2162"/>
    <w:rsid w:val="003A3F76"/>
    <w:rsid w:val="003A4446"/>
    <w:rsid w:val="003A447C"/>
    <w:rsid w:val="003A657E"/>
    <w:rsid w:val="003B1021"/>
    <w:rsid w:val="003B1A85"/>
    <w:rsid w:val="003B1B9B"/>
    <w:rsid w:val="003B29FA"/>
    <w:rsid w:val="003B2D6B"/>
    <w:rsid w:val="003B306C"/>
    <w:rsid w:val="003B3563"/>
    <w:rsid w:val="003B3A50"/>
    <w:rsid w:val="003B51E4"/>
    <w:rsid w:val="003B5765"/>
    <w:rsid w:val="003B5878"/>
    <w:rsid w:val="003B64DB"/>
    <w:rsid w:val="003B6BAB"/>
    <w:rsid w:val="003B6CC7"/>
    <w:rsid w:val="003B6DA8"/>
    <w:rsid w:val="003C1F27"/>
    <w:rsid w:val="003C2589"/>
    <w:rsid w:val="003C26EE"/>
    <w:rsid w:val="003C2874"/>
    <w:rsid w:val="003C2E5F"/>
    <w:rsid w:val="003C2F4D"/>
    <w:rsid w:val="003C4C7E"/>
    <w:rsid w:val="003C4F2A"/>
    <w:rsid w:val="003C54F1"/>
    <w:rsid w:val="003C61A4"/>
    <w:rsid w:val="003C7534"/>
    <w:rsid w:val="003D0DB4"/>
    <w:rsid w:val="003D4EA6"/>
    <w:rsid w:val="003D5403"/>
    <w:rsid w:val="003D6292"/>
    <w:rsid w:val="003D62AA"/>
    <w:rsid w:val="003D6797"/>
    <w:rsid w:val="003D6E88"/>
    <w:rsid w:val="003E1454"/>
    <w:rsid w:val="003E1980"/>
    <w:rsid w:val="003E27EB"/>
    <w:rsid w:val="003E281A"/>
    <w:rsid w:val="003E342E"/>
    <w:rsid w:val="003E4590"/>
    <w:rsid w:val="003E55BD"/>
    <w:rsid w:val="003E682F"/>
    <w:rsid w:val="003E6BA8"/>
    <w:rsid w:val="003E7DC4"/>
    <w:rsid w:val="003E7DED"/>
    <w:rsid w:val="003E7E44"/>
    <w:rsid w:val="003F023F"/>
    <w:rsid w:val="003F0F5A"/>
    <w:rsid w:val="003F1D31"/>
    <w:rsid w:val="003F1F34"/>
    <w:rsid w:val="003F1FD2"/>
    <w:rsid w:val="003F2889"/>
    <w:rsid w:val="003F358A"/>
    <w:rsid w:val="003F3B86"/>
    <w:rsid w:val="003F4A4F"/>
    <w:rsid w:val="003F5A1C"/>
    <w:rsid w:val="003F65BD"/>
    <w:rsid w:val="003F65FE"/>
    <w:rsid w:val="003F66A4"/>
    <w:rsid w:val="003F6E2F"/>
    <w:rsid w:val="003F7085"/>
    <w:rsid w:val="003F7136"/>
    <w:rsid w:val="003F7571"/>
    <w:rsid w:val="0040069A"/>
    <w:rsid w:val="00400D50"/>
    <w:rsid w:val="004030FB"/>
    <w:rsid w:val="00403911"/>
    <w:rsid w:val="00404115"/>
    <w:rsid w:val="00404567"/>
    <w:rsid w:val="004045D8"/>
    <w:rsid w:val="0040487E"/>
    <w:rsid w:val="0040702B"/>
    <w:rsid w:val="00407F48"/>
    <w:rsid w:val="004119FF"/>
    <w:rsid w:val="00412233"/>
    <w:rsid w:val="004133C3"/>
    <w:rsid w:val="00413EBB"/>
    <w:rsid w:val="00414C05"/>
    <w:rsid w:val="00416B92"/>
    <w:rsid w:val="00417717"/>
    <w:rsid w:val="00417722"/>
    <w:rsid w:val="0042023D"/>
    <w:rsid w:val="00421174"/>
    <w:rsid w:val="00421808"/>
    <w:rsid w:val="0042199C"/>
    <w:rsid w:val="00421CFF"/>
    <w:rsid w:val="004245CD"/>
    <w:rsid w:val="00425250"/>
    <w:rsid w:val="00427433"/>
    <w:rsid w:val="00430B59"/>
    <w:rsid w:val="00430D42"/>
    <w:rsid w:val="00431E80"/>
    <w:rsid w:val="0043381F"/>
    <w:rsid w:val="0043397B"/>
    <w:rsid w:val="004345AF"/>
    <w:rsid w:val="00434F6E"/>
    <w:rsid w:val="00435737"/>
    <w:rsid w:val="00435F0E"/>
    <w:rsid w:val="00436691"/>
    <w:rsid w:val="00436A4A"/>
    <w:rsid w:val="00436F7F"/>
    <w:rsid w:val="00437000"/>
    <w:rsid w:val="0043744E"/>
    <w:rsid w:val="00440760"/>
    <w:rsid w:val="0044088B"/>
    <w:rsid w:val="0044121A"/>
    <w:rsid w:val="004414B6"/>
    <w:rsid w:val="004427CE"/>
    <w:rsid w:val="00443395"/>
    <w:rsid w:val="00443405"/>
    <w:rsid w:val="00445435"/>
    <w:rsid w:val="0044743F"/>
    <w:rsid w:val="00447478"/>
    <w:rsid w:val="00447FAD"/>
    <w:rsid w:val="0045179A"/>
    <w:rsid w:val="00452133"/>
    <w:rsid w:val="0045248A"/>
    <w:rsid w:val="00452AAB"/>
    <w:rsid w:val="004530BF"/>
    <w:rsid w:val="00453EE2"/>
    <w:rsid w:val="004549D9"/>
    <w:rsid w:val="00454DD3"/>
    <w:rsid w:val="00456515"/>
    <w:rsid w:val="00456945"/>
    <w:rsid w:val="00456BE7"/>
    <w:rsid w:val="00456E12"/>
    <w:rsid w:val="00457C9B"/>
    <w:rsid w:val="00460176"/>
    <w:rsid w:val="00460D57"/>
    <w:rsid w:val="00460E37"/>
    <w:rsid w:val="0046256E"/>
    <w:rsid w:val="00464106"/>
    <w:rsid w:val="0046417D"/>
    <w:rsid w:val="00465A01"/>
    <w:rsid w:val="00465D7C"/>
    <w:rsid w:val="00465F51"/>
    <w:rsid w:val="00465F68"/>
    <w:rsid w:val="00466AAA"/>
    <w:rsid w:val="00467283"/>
    <w:rsid w:val="004676EE"/>
    <w:rsid w:val="004700A7"/>
    <w:rsid w:val="00470292"/>
    <w:rsid w:val="0047116B"/>
    <w:rsid w:val="00472AEC"/>
    <w:rsid w:val="00475368"/>
    <w:rsid w:val="004761E2"/>
    <w:rsid w:val="004779E7"/>
    <w:rsid w:val="00477B19"/>
    <w:rsid w:val="00477F7F"/>
    <w:rsid w:val="004810D0"/>
    <w:rsid w:val="00484028"/>
    <w:rsid w:val="004846C3"/>
    <w:rsid w:val="004848E3"/>
    <w:rsid w:val="00485BFC"/>
    <w:rsid w:val="00487332"/>
    <w:rsid w:val="004877AA"/>
    <w:rsid w:val="0049020F"/>
    <w:rsid w:val="00491DE7"/>
    <w:rsid w:val="0049312E"/>
    <w:rsid w:val="004A008A"/>
    <w:rsid w:val="004A1ADD"/>
    <w:rsid w:val="004A3EBC"/>
    <w:rsid w:val="004A442D"/>
    <w:rsid w:val="004A49FE"/>
    <w:rsid w:val="004A5160"/>
    <w:rsid w:val="004A6746"/>
    <w:rsid w:val="004A7787"/>
    <w:rsid w:val="004A7AD9"/>
    <w:rsid w:val="004A7C0B"/>
    <w:rsid w:val="004B025A"/>
    <w:rsid w:val="004B1064"/>
    <w:rsid w:val="004B114D"/>
    <w:rsid w:val="004B1579"/>
    <w:rsid w:val="004B2FCA"/>
    <w:rsid w:val="004B58FB"/>
    <w:rsid w:val="004B5D64"/>
    <w:rsid w:val="004C0073"/>
    <w:rsid w:val="004C10B4"/>
    <w:rsid w:val="004C1599"/>
    <w:rsid w:val="004C274F"/>
    <w:rsid w:val="004C28E7"/>
    <w:rsid w:val="004C2E35"/>
    <w:rsid w:val="004C2FCC"/>
    <w:rsid w:val="004C3116"/>
    <w:rsid w:val="004C4698"/>
    <w:rsid w:val="004C4A2E"/>
    <w:rsid w:val="004C62A1"/>
    <w:rsid w:val="004C6761"/>
    <w:rsid w:val="004D15FF"/>
    <w:rsid w:val="004D1992"/>
    <w:rsid w:val="004D1BC7"/>
    <w:rsid w:val="004D21FE"/>
    <w:rsid w:val="004D38A0"/>
    <w:rsid w:val="004D3BCC"/>
    <w:rsid w:val="004D43E9"/>
    <w:rsid w:val="004D45C2"/>
    <w:rsid w:val="004D7095"/>
    <w:rsid w:val="004D721B"/>
    <w:rsid w:val="004E03A4"/>
    <w:rsid w:val="004E052C"/>
    <w:rsid w:val="004E0C9F"/>
    <w:rsid w:val="004E17D0"/>
    <w:rsid w:val="004E1A89"/>
    <w:rsid w:val="004E212E"/>
    <w:rsid w:val="004E332C"/>
    <w:rsid w:val="004E4592"/>
    <w:rsid w:val="004E5AA8"/>
    <w:rsid w:val="004F2750"/>
    <w:rsid w:val="004F3085"/>
    <w:rsid w:val="004F45A4"/>
    <w:rsid w:val="004F45E2"/>
    <w:rsid w:val="004F486A"/>
    <w:rsid w:val="004F52A9"/>
    <w:rsid w:val="004F545A"/>
    <w:rsid w:val="004F7CD3"/>
    <w:rsid w:val="004F7D98"/>
    <w:rsid w:val="004F7DA2"/>
    <w:rsid w:val="005007E3"/>
    <w:rsid w:val="00500F9A"/>
    <w:rsid w:val="00501561"/>
    <w:rsid w:val="00501762"/>
    <w:rsid w:val="00502270"/>
    <w:rsid w:val="005025F1"/>
    <w:rsid w:val="005052C8"/>
    <w:rsid w:val="0050548C"/>
    <w:rsid w:val="00505F61"/>
    <w:rsid w:val="0050684C"/>
    <w:rsid w:val="00506E54"/>
    <w:rsid w:val="00506E6F"/>
    <w:rsid w:val="00507503"/>
    <w:rsid w:val="00507DF2"/>
    <w:rsid w:val="00507E71"/>
    <w:rsid w:val="00510237"/>
    <w:rsid w:val="005104E3"/>
    <w:rsid w:val="0051113E"/>
    <w:rsid w:val="00513422"/>
    <w:rsid w:val="0051407E"/>
    <w:rsid w:val="00514FC8"/>
    <w:rsid w:val="00515F1F"/>
    <w:rsid w:val="005200C0"/>
    <w:rsid w:val="0052137C"/>
    <w:rsid w:val="00521CB2"/>
    <w:rsid w:val="005224E0"/>
    <w:rsid w:val="00522A1A"/>
    <w:rsid w:val="00522BBC"/>
    <w:rsid w:val="005246B3"/>
    <w:rsid w:val="005277C7"/>
    <w:rsid w:val="005277EF"/>
    <w:rsid w:val="00530F26"/>
    <w:rsid w:val="005319F0"/>
    <w:rsid w:val="00532F9A"/>
    <w:rsid w:val="0053392F"/>
    <w:rsid w:val="005339D0"/>
    <w:rsid w:val="00534248"/>
    <w:rsid w:val="00535A52"/>
    <w:rsid w:val="00536CA0"/>
    <w:rsid w:val="005372ED"/>
    <w:rsid w:val="00542F4E"/>
    <w:rsid w:val="005433B8"/>
    <w:rsid w:val="0054554E"/>
    <w:rsid w:val="00545A17"/>
    <w:rsid w:val="00545EB5"/>
    <w:rsid w:val="00546046"/>
    <w:rsid w:val="00546B91"/>
    <w:rsid w:val="00546C3D"/>
    <w:rsid w:val="00546C99"/>
    <w:rsid w:val="005501DA"/>
    <w:rsid w:val="005504DD"/>
    <w:rsid w:val="00551E17"/>
    <w:rsid w:val="00551E76"/>
    <w:rsid w:val="005537E0"/>
    <w:rsid w:val="00554DE7"/>
    <w:rsid w:val="005558D8"/>
    <w:rsid w:val="00557821"/>
    <w:rsid w:val="00562B51"/>
    <w:rsid w:val="00563CA4"/>
    <w:rsid w:val="005656A2"/>
    <w:rsid w:val="00566018"/>
    <w:rsid w:val="00567080"/>
    <w:rsid w:val="00570264"/>
    <w:rsid w:val="00570E3B"/>
    <w:rsid w:val="005710DB"/>
    <w:rsid w:val="00571488"/>
    <w:rsid w:val="0057175C"/>
    <w:rsid w:val="005718B3"/>
    <w:rsid w:val="0057249E"/>
    <w:rsid w:val="00572F70"/>
    <w:rsid w:val="00573B56"/>
    <w:rsid w:val="00573C3B"/>
    <w:rsid w:val="005746FB"/>
    <w:rsid w:val="00575946"/>
    <w:rsid w:val="005759E9"/>
    <w:rsid w:val="00575B63"/>
    <w:rsid w:val="00576603"/>
    <w:rsid w:val="005766D4"/>
    <w:rsid w:val="005773CB"/>
    <w:rsid w:val="00577F1C"/>
    <w:rsid w:val="00581DC4"/>
    <w:rsid w:val="00581E1F"/>
    <w:rsid w:val="00581F60"/>
    <w:rsid w:val="005825DC"/>
    <w:rsid w:val="00582C1C"/>
    <w:rsid w:val="00582D94"/>
    <w:rsid w:val="00583535"/>
    <w:rsid w:val="00585AAB"/>
    <w:rsid w:val="005866DC"/>
    <w:rsid w:val="00590A60"/>
    <w:rsid w:val="00591758"/>
    <w:rsid w:val="0059176E"/>
    <w:rsid w:val="00591A25"/>
    <w:rsid w:val="00591A7E"/>
    <w:rsid w:val="00592051"/>
    <w:rsid w:val="00595A80"/>
    <w:rsid w:val="00596522"/>
    <w:rsid w:val="005A0613"/>
    <w:rsid w:val="005A07CC"/>
    <w:rsid w:val="005A147C"/>
    <w:rsid w:val="005A2A4A"/>
    <w:rsid w:val="005A31E5"/>
    <w:rsid w:val="005A397E"/>
    <w:rsid w:val="005A3B42"/>
    <w:rsid w:val="005A3E3C"/>
    <w:rsid w:val="005A4D23"/>
    <w:rsid w:val="005A6ABE"/>
    <w:rsid w:val="005A7ACF"/>
    <w:rsid w:val="005B08EC"/>
    <w:rsid w:val="005B095B"/>
    <w:rsid w:val="005B0A24"/>
    <w:rsid w:val="005B1B94"/>
    <w:rsid w:val="005B27A8"/>
    <w:rsid w:val="005B441E"/>
    <w:rsid w:val="005B4724"/>
    <w:rsid w:val="005B5E45"/>
    <w:rsid w:val="005B721B"/>
    <w:rsid w:val="005C051D"/>
    <w:rsid w:val="005C2FB7"/>
    <w:rsid w:val="005C3A8C"/>
    <w:rsid w:val="005C3D34"/>
    <w:rsid w:val="005C4425"/>
    <w:rsid w:val="005C5F2B"/>
    <w:rsid w:val="005D4A00"/>
    <w:rsid w:val="005E17F8"/>
    <w:rsid w:val="005E24CC"/>
    <w:rsid w:val="005E2EC7"/>
    <w:rsid w:val="005E33C1"/>
    <w:rsid w:val="005E3B10"/>
    <w:rsid w:val="005E48AF"/>
    <w:rsid w:val="005E5D4D"/>
    <w:rsid w:val="005E6207"/>
    <w:rsid w:val="005E6D5E"/>
    <w:rsid w:val="005F1A75"/>
    <w:rsid w:val="005F1DDD"/>
    <w:rsid w:val="005F4A8F"/>
    <w:rsid w:val="005F56D4"/>
    <w:rsid w:val="005F68F8"/>
    <w:rsid w:val="005F77BC"/>
    <w:rsid w:val="00601CC4"/>
    <w:rsid w:val="006034C6"/>
    <w:rsid w:val="00604B5C"/>
    <w:rsid w:val="0060694E"/>
    <w:rsid w:val="00606AE9"/>
    <w:rsid w:val="00607D6B"/>
    <w:rsid w:val="006116CC"/>
    <w:rsid w:val="00611BC8"/>
    <w:rsid w:val="0061236C"/>
    <w:rsid w:val="006123CA"/>
    <w:rsid w:val="006132D0"/>
    <w:rsid w:val="00613853"/>
    <w:rsid w:val="00614F85"/>
    <w:rsid w:val="0061700E"/>
    <w:rsid w:val="006172B8"/>
    <w:rsid w:val="0062086B"/>
    <w:rsid w:val="0062109E"/>
    <w:rsid w:val="0062117B"/>
    <w:rsid w:val="00621761"/>
    <w:rsid w:val="00622E3B"/>
    <w:rsid w:val="00623518"/>
    <w:rsid w:val="00623F48"/>
    <w:rsid w:val="006241E4"/>
    <w:rsid w:val="00624B8A"/>
    <w:rsid w:val="00624E06"/>
    <w:rsid w:val="00625229"/>
    <w:rsid w:val="00626DF6"/>
    <w:rsid w:val="006303C0"/>
    <w:rsid w:val="00630BEA"/>
    <w:rsid w:val="00632184"/>
    <w:rsid w:val="00632A44"/>
    <w:rsid w:val="00633819"/>
    <w:rsid w:val="00633AE7"/>
    <w:rsid w:val="0063594B"/>
    <w:rsid w:val="00637B97"/>
    <w:rsid w:val="00637B9D"/>
    <w:rsid w:val="006423C0"/>
    <w:rsid w:val="006429DE"/>
    <w:rsid w:val="0064305E"/>
    <w:rsid w:val="00643E8D"/>
    <w:rsid w:val="00643EE5"/>
    <w:rsid w:val="00644A1F"/>
    <w:rsid w:val="0064520D"/>
    <w:rsid w:val="00645B1A"/>
    <w:rsid w:val="006464EE"/>
    <w:rsid w:val="006469CF"/>
    <w:rsid w:val="00646FBD"/>
    <w:rsid w:val="00647A09"/>
    <w:rsid w:val="00650227"/>
    <w:rsid w:val="00652246"/>
    <w:rsid w:val="0065224F"/>
    <w:rsid w:val="00654142"/>
    <w:rsid w:val="00654E3E"/>
    <w:rsid w:val="00656029"/>
    <w:rsid w:val="00656E55"/>
    <w:rsid w:val="00657453"/>
    <w:rsid w:val="006602FF"/>
    <w:rsid w:val="00660A39"/>
    <w:rsid w:val="006613F2"/>
    <w:rsid w:val="00661791"/>
    <w:rsid w:val="006617BC"/>
    <w:rsid w:val="00661E97"/>
    <w:rsid w:val="0066203D"/>
    <w:rsid w:val="006626E1"/>
    <w:rsid w:val="00662A90"/>
    <w:rsid w:val="00662F88"/>
    <w:rsid w:val="00664244"/>
    <w:rsid w:val="006646EB"/>
    <w:rsid w:val="006647CA"/>
    <w:rsid w:val="00666BA8"/>
    <w:rsid w:val="00667023"/>
    <w:rsid w:val="006674A7"/>
    <w:rsid w:val="00667A6C"/>
    <w:rsid w:val="00667C2C"/>
    <w:rsid w:val="00670AFC"/>
    <w:rsid w:val="00670F4D"/>
    <w:rsid w:val="00671561"/>
    <w:rsid w:val="00671661"/>
    <w:rsid w:val="00673353"/>
    <w:rsid w:val="00674940"/>
    <w:rsid w:val="00674D43"/>
    <w:rsid w:val="0067637D"/>
    <w:rsid w:val="00676C1B"/>
    <w:rsid w:val="0067706F"/>
    <w:rsid w:val="0068207D"/>
    <w:rsid w:val="00682A41"/>
    <w:rsid w:val="00682A6D"/>
    <w:rsid w:val="00683DDF"/>
    <w:rsid w:val="006851D7"/>
    <w:rsid w:val="006868C4"/>
    <w:rsid w:val="00686BC9"/>
    <w:rsid w:val="00686BEB"/>
    <w:rsid w:val="00686D38"/>
    <w:rsid w:val="00686E9B"/>
    <w:rsid w:val="00691A79"/>
    <w:rsid w:val="00693546"/>
    <w:rsid w:val="00693D95"/>
    <w:rsid w:val="00693DF9"/>
    <w:rsid w:val="006940A9"/>
    <w:rsid w:val="00694893"/>
    <w:rsid w:val="00695215"/>
    <w:rsid w:val="00696153"/>
    <w:rsid w:val="006975FD"/>
    <w:rsid w:val="00697621"/>
    <w:rsid w:val="00697760"/>
    <w:rsid w:val="00697AEB"/>
    <w:rsid w:val="006A05BF"/>
    <w:rsid w:val="006A2DB8"/>
    <w:rsid w:val="006A330F"/>
    <w:rsid w:val="006A6031"/>
    <w:rsid w:val="006A6FBC"/>
    <w:rsid w:val="006A7F7A"/>
    <w:rsid w:val="006B19ED"/>
    <w:rsid w:val="006B1D22"/>
    <w:rsid w:val="006B4465"/>
    <w:rsid w:val="006B4D8C"/>
    <w:rsid w:val="006B54AD"/>
    <w:rsid w:val="006B570B"/>
    <w:rsid w:val="006B62A6"/>
    <w:rsid w:val="006B7FE8"/>
    <w:rsid w:val="006C074A"/>
    <w:rsid w:val="006C0756"/>
    <w:rsid w:val="006C080F"/>
    <w:rsid w:val="006C1A05"/>
    <w:rsid w:val="006C281C"/>
    <w:rsid w:val="006C33AD"/>
    <w:rsid w:val="006C4BE1"/>
    <w:rsid w:val="006C4D1E"/>
    <w:rsid w:val="006C7DF8"/>
    <w:rsid w:val="006D003C"/>
    <w:rsid w:val="006D0057"/>
    <w:rsid w:val="006D0791"/>
    <w:rsid w:val="006D08E3"/>
    <w:rsid w:val="006D13F4"/>
    <w:rsid w:val="006D1985"/>
    <w:rsid w:val="006D26E5"/>
    <w:rsid w:val="006D2A0E"/>
    <w:rsid w:val="006D2C3E"/>
    <w:rsid w:val="006D385C"/>
    <w:rsid w:val="006D3890"/>
    <w:rsid w:val="006D3A01"/>
    <w:rsid w:val="006D3A28"/>
    <w:rsid w:val="006D6668"/>
    <w:rsid w:val="006E051A"/>
    <w:rsid w:val="006E06C8"/>
    <w:rsid w:val="006E07DF"/>
    <w:rsid w:val="006E28F1"/>
    <w:rsid w:val="006E2BDC"/>
    <w:rsid w:val="006E3720"/>
    <w:rsid w:val="006E6127"/>
    <w:rsid w:val="006E6992"/>
    <w:rsid w:val="006E7A8A"/>
    <w:rsid w:val="006F20D9"/>
    <w:rsid w:val="006F3195"/>
    <w:rsid w:val="006F37B5"/>
    <w:rsid w:val="006F731A"/>
    <w:rsid w:val="006F7482"/>
    <w:rsid w:val="006F7607"/>
    <w:rsid w:val="006F7F38"/>
    <w:rsid w:val="00700806"/>
    <w:rsid w:val="00701C88"/>
    <w:rsid w:val="00702680"/>
    <w:rsid w:val="00702ADB"/>
    <w:rsid w:val="0070434D"/>
    <w:rsid w:val="00704D5B"/>
    <w:rsid w:val="00705766"/>
    <w:rsid w:val="00706177"/>
    <w:rsid w:val="00707903"/>
    <w:rsid w:val="00710FF1"/>
    <w:rsid w:val="00711126"/>
    <w:rsid w:val="00711327"/>
    <w:rsid w:val="00712DF8"/>
    <w:rsid w:val="007133EE"/>
    <w:rsid w:val="007148F6"/>
    <w:rsid w:val="00715853"/>
    <w:rsid w:val="007159C0"/>
    <w:rsid w:val="0071607D"/>
    <w:rsid w:val="00717E83"/>
    <w:rsid w:val="00720612"/>
    <w:rsid w:val="00721496"/>
    <w:rsid w:val="007219EE"/>
    <w:rsid w:val="00721A77"/>
    <w:rsid w:val="007231AD"/>
    <w:rsid w:val="00724E21"/>
    <w:rsid w:val="00725D95"/>
    <w:rsid w:val="007263B9"/>
    <w:rsid w:val="00730E8A"/>
    <w:rsid w:val="007319F2"/>
    <w:rsid w:val="00731DCC"/>
    <w:rsid w:val="00732CB3"/>
    <w:rsid w:val="00734258"/>
    <w:rsid w:val="00734374"/>
    <w:rsid w:val="00734506"/>
    <w:rsid w:val="00735E54"/>
    <w:rsid w:val="0073662A"/>
    <w:rsid w:val="00737C9D"/>
    <w:rsid w:val="0074001D"/>
    <w:rsid w:val="00740CF6"/>
    <w:rsid w:val="00744A80"/>
    <w:rsid w:val="007451E8"/>
    <w:rsid w:val="007465CE"/>
    <w:rsid w:val="00747DDC"/>
    <w:rsid w:val="0075114A"/>
    <w:rsid w:val="007513DE"/>
    <w:rsid w:val="007533D5"/>
    <w:rsid w:val="00754E72"/>
    <w:rsid w:val="00755491"/>
    <w:rsid w:val="00756986"/>
    <w:rsid w:val="00760861"/>
    <w:rsid w:val="007616CB"/>
    <w:rsid w:val="00762745"/>
    <w:rsid w:val="007628C7"/>
    <w:rsid w:val="0076317F"/>
    <w:rsid w:val="00763468"/>
    <w:rsid w:val="0076374E"/>
    <w:rsid w:val="00764D4D"/>
    <w:rsid w:val="007654F2"/>
    <w:rsid w:val="00766C26"/>
    <w:rsid w:val="00766CE6"/>
    <w:rsid w:val="00767C4D"/>
    <w:rsid w:val="0077101A"/>
    <w:rsid w:val="00771F7B"/>
    <w:rsid w:val="0077244B"/>
    <w:rsid w:val="00773B9B"/>
    <w:rsid w:val="00774089"/>
    <w:rsid w:val="0077449E"/>
    <w:rsid w:val="00776290"/>
    <w:rsid w:val="00776373"/>
    <w:rsid w:val="00776C95"/>
    <w:rsid w:val="007772F8"/>
    <w:rsid w:val="00781168"/>
    <w:rsid w:val="00781C1E"/>
    <w:rsid w:val="007822E4"/>
    <w:rsid w:val="00782476"/>
    <w:rsid w:val="00783840"/>
    <w:rsid w:val="00786066"/>
    <w:rsid w:val="0078607B"/>
    <w:rsid w:val="00786970"/>
    <w:rsid w:val="00787811"/>
    <w:rsid w:val="00787E50"/>
    <w:rsid w:val="00791105"/>
    <w:rsid w:val="00791689"/>
    <w:rsid w:val="00792F47"/>
    <w:rsid w:val="0079489E"/>
    <w:rsid w:val="007961BA"/>
    <w:rsid w:val="00796A68"/>
    <w:rsid w:val="007972DF"/>
    <w:rsid w:val="007973F6"/>
    <w:rsid w:val="00797493"/>
    <w:rsid w:val="00797783"/>
    <w:rsid w:val="00797FCE"/>
    <w:rsid w:val="007A06D8"/>
    <w:rsid w:val="007A07BA"/>
    <w:rsid w:val="007A3199"/>
    <w:rsid w:val="007A3BCE"/>
    <w:rsid w:val="007A42B8"/>
    <w:rsid w:val="007A6F88"/>
    <w:rsid w:val="007A6FE7"/>
    <w:rsid w:val="007A7638"/>
    <w:rsid w:val="007B0671"/>
    <w:rsid w:val="007B09EE"/>
    <w:rsid w:val="007B152C"/>
    <w:rsid w:val="007B1E98"/>
    <w:rsid w:val="007B3045"/>
    <w:rsid w:val="007B33C3"/>
    <w:rsid w:val="007B3508"/>
    <w:rsid w:val="007B4E72"/>
    <w:rsid w:val="007B61B1"/>
    <w:rsid w:val="007B7564"/>
    <w:rsid w:val="007B7638"/>
    <w:rsid w:val="007B7912"/>
    <w:rsid w:val="007C2C99"/>
    <w:rsid w:val="007C2F81"/>
    <w:rsid w:val="007C332A"/>
    <w:rsid w:val="007C3AD4"/>
    <w:rsid w:val="007C3FE1"/>
    <w:rsid w:val="007C5D90"/>
    <w:rsid w:val="007C65B7"/>
    <w:rsid w:val="007D0A64"/>
    <w:rsid w:val="007D100A"/>
    <w:rsid w:val="007D1145"/>
    <w:rsid w:val="007D1F69"/>
    <w:rsid w:val="007D3B28"/>
    <w:rsid w:val="007D3C24"/>
    <w:rsid w:val="007D4083"/>
    <w:rsid w:val="007D5A08"/>
    <w:rsid w:val="007D63AE"/>
    <w:rsid w:val="007E0490"/>
    <w:rsid w:val="007E0BCF"/>
    <w:rsid w:val="007E1EFE"/>
    <w:rsid w:val="007E1FCF"/>
    <w:rsid w:val="007E2B57"/>
    <w:rsid w:val="007E2C16"/>
    <w:rsid w:val="007E4A7C"/>
    <w:rsid w:val="007E5945"/>
    <w:rsid w:val="007E6424"/>
    <w:rsid w:val="007F02D4"/>
    <w:rsid w:val="007F0C0E"/>
    <w:rsid w:val="007F1355"/>
    <w:rsid w:val="007F14B9"/>
    <w:rsid w:val="007F17D6"/>
    <w:rsid w:val="007F1FDA"/>
    <w:rsid w:val="007F3305"/>
    <w:rsid w:val="007F3D08"/>
    <w:rsid w:val="007F3D19"/>
    <w:rsid w:val="007F50A9"/>
    <w:rsid w:val="007F5232"/>
    <w:rsid w:val="007F5C23"/>
    <w:rsid w:val="007F6620"/>
    <w:rsid w:val="007F67EA"/>
    <w:rsid w:val="007F6C21"/>
    <w:rsid w:val="008013FB"/>
    <w:rsid w:val="008015F2"/>
    <w:rsid w:val="008021F9"/>
    <w:rsid w:val="00803803"/>
    <w:rsid w:val="00804591"/>
    <w:rsid w:val="00804914"/>
    <w:rsid w:val="00806A89"/>
    <w:rsid w:val="008100BC"/>
    <w:rsid w:val="00810B5A"/>
    <w:rsid w:val="0081242A"/>
    <w:rsid w:val="0081312F"/>
    <w:rsid w:val="00813245"/>
    <w:rsid w:val="008138A1"/>
    <w:rsid w:val="008145FA"/>
    <w:rsid w:val="00815076"/>
    <w:rsid w:val="008159DD"/>
    <w:rsid w:val="00815B7E"/>
    <w:rsid w:val="0081786B"/>
    <w:rsid w:val="0082011D"/>
    <w:rsid w:val="008205EC"/>
    <w:rsid w:val="0082208A"/>
    <w:rsid w:val="00822F35"/>
    <w:rsid w:val="00822FB3"/>
    <w:rsid w:val="00823004"/>
    <w:rsid w:val="008230C1"/>
    <w:rsid w:val="0082362D"/>
    <w:rsid w:val="0082461E"/>
    <w:rsid w:val="00824700"/>
    <w:rsid w:val="008255B5"/>
    <w:rsid w:val="008258B5"/>
    <w:rsid w:val="00826CBB"/>
    <w:rsid w:val="00827327"/>
    <w:rsid w:val="00827668"/>
    <w:rsid w:val="00827A96"/>
    <w:rsid w:val="00830420"/>
    <w:rsid w:val="0083042B"/>
    <w:rsid w:val="00830A8A"/>
    <w:rsid w:val="00831610"/>
    <w:rsid w:val="0083344C"/>
    <w:rsid w:val="008337F1"/>
    <w:rsid w:val="008338E8"/>
    <w:rsid w:val="00834DF2"/>
    <w:rsid w:val="00835B19"/>
    <w:rsid w:val="00835EC1"/>
    <w:rsid w:val="0083630C"/>
    <w:rsid w:val="00836583"/>
    <w:rsid w:val="00836799"/>
    <w:rsid w:val="00836B1B"/>
    <w:rsid w:val="00836BFC"/>
    <w:rsid w:val="00837455"/>
    <w:rsid w:val="008405DA"/>
    <w:rsid w:val="00841BD3"/>
    <w:rsid w:val="00841C7E"/>
    <w:rsid w:val="0084367B"/>
    <w:rsid w:val="00845A28"/>
    <w:rsid w:val="0084673E"/>
    <w:rsid w:val="00846846"/>
    <w:rsid w:val="0085154A"/>
    <w:rsid w:val="00851B09"/>
    <w:rsid w:val="00851CA0"/>
    <w:rsid w:val="00851F0E"/>
    <w:rsid w:val="00852937"/>
    <w:rsid w:val="00853B79"/>
    <w:rsid w:val="00853C59"/>
    <w:rsid w:val="00853E31"/>
    <w:rsid w:val="008547E0"/>
    <w:rsid w:val="00855A64"/>
    <w:rsid w:val="00855AC6"/>
    <w:rsid w:val="00855C77"/>
    <w:rsid w:val="00856C0B"/>
    <w:rsid w:val="00856C90"/>
    <w:rsid w:val="00857A40"/>
    <w:rsid w:val="00860432"/>
    <w:rsid w:val="00860C3A"/>
    <w:rsid w:val="00861030"/>
    <w:rsid w:val="008617D3"/>
    <w:rsid w:val="00861FD1"/>
    <w:rsid w:val="00862024"/>
    <w:rsid w:val="0086258F"/>
    <w:rsid w:val="008628DD"/>
    <w:rsid w:val="0086292F"/>
    <w:rsid w:val="00863D82"/>
    <w:rsid w:val="0086451E"/>
    <w:rsid w:val="00864BF9"/>
    <w:rsid w:val="00864D5D"/>
    <w:rsid w:val="008651C8"/>
    <w:rsid w:val="00865AC6"/>
    <w:rsid w:val="00874A86"/>
    <w:rsid w:val="00874B8D"/>
    <w:rsid w:val="00875481"/>
    <w:rsid w:val="00876DAF"/>
    <w:rsid w:val="00876F68"/>
    <w:rsid w:val="00877D87"/>
    <w:rsid w:val="0088009F"/>
    <w:rsid w:val="00880F40"/>
    <w:rsid w:val="00881AC2"/>
    <w:rsid w:val="00882839"/>
    <w:rsid w:val="00883563"/>
    <w:rsid w:val="00883B50"/>
    <w:rsid w:val="00883F8F"/>
    <w:rsid w:val="00884022"/>
    <w:rsid w:val="008843AF"/>
    <w:rsid w:val="0088485A"/>
    <w:rsid w:val="00884900"/>
    <w:rsid w:val="00884D0A"/>
    <w:rsid w:val="00885B5E"/>
    <w:rsid w:val="00886947"/>
    <w:rsid w:val="00890070"/>
    <w:rsid w:val="00890A99"/>
    <w:rsid w:val="00891BB0"/>
    <w:rsid w:val="008924E8"/>
    <w:rsid w:val="008929E7"/>
    <w:rsid w:val="00892A5A"/>
    <w:rsid w:val="00893F7A"/>
    <w:rsid w:val="00894A2A"/>
    <w:rsid w:val="00894D9E"/>
    <w:rsid w:val="00896FE8"/>
    <w:rsid w:val="0089705C"/>
    <w:rsid w:val="008A19E7"/>
    <w:rsid w:val="008A2734"/>
    <w:rsid w:val="008A2792"/>
    <w:rsid w:val="008A2B96"/>
    <w:rsid w:val="008A4DF6"/>
    <w:rsid w:val="008A582D"/>
    <w:rsid w:val="008A63E0"/>
    <w:rsid w:val="008A64D0"/>
    <w:rsid w:val="008A7CB1"/>
    <w:rsid w:val="008B07EA"/>
    <w:rsid w:val="008B4213"/>
    <w:rsid w:val="008B4AC7"/>
    <w:rsid w:val="008C136C"/>
    <w:rsid w:val="008C2F55"/>
    <w:rsid w:val="008C385F"/>
    <w:rsid w:val="008C7C25"/>
    <w:rsid w:val="008D05CF"/>
    <w:rsid w:val="008D1051"/>
    <w:rsid w:val="008D1F9D"/>
    <w:rsid w:val="008D2009"/>
    <w:rsid w:val="008D3584"/>
    <w:rsid w:val="008D3BC7"/>
    <w:rsid w:val="008D4110"/>
    <w:rsid w:val="008D4150"/>
    <w:rsid w:val="008D4FC5"/>
    <w:rsid w:val="008D7D5D"/>
    <w:rsid w:val="008E0A97"/>
    <w:rsid w:val="008E335B"/>
    <w:rsid w:val="008E3C1D"/>
    <w:rsid w:val="008E52CF"/>
    <w:rsid w:val="008F089A"/>
    <w:rsid w:val="008F253F"/>
    <w:rsid w:val="008F2760"/>
    <w:rsid w:val="008F2C23"/>
    <w:rsid w:val="008F35E9"/>
    <w:rsid w:val="008F4B17"/>
    <w:rsid w:val="008F4B41"/>
    <w:rsid w:val="008F53EC"/>
    <w:rsid w:val="008F5438"/>
    <w:rsid w:val="008F6265"/>
    <w:rsid w:val="008F6DF4"/>
    <w:rsid w:val="008F7909"/>
    <w:rsid w:val="008F7BE2"/>
    <w:rsid w:val="008F7DAD"/>
    <w:rsid w:val="0090172E"/>
    <w:rsid w:val="0090369F"/>
    <w:rsid w:val="00903956"/>
    <w:rsid w:val="00904424"/>
    <w:rsid w:val="00904458"/>
    <w:rsid w:val="00910992"/>
    <w:rsid w:val="009117B3"/>
    <w:rsid w:val="00912EA9"/>
    <w:rsid w:val="00915B40"/>
    <w:rsid w:val="00920AE7"/>
    <w:rsid w:val="00920D29"/>
    <w:rsid w:val="00922D16"/>
    <w:rsid w:val="00922D8B"/>
    <w:rsid w:val="009239F7"/>
    <w:rsid w:val="00923CA2"/>
    <w:rsid w:val="00923F54"/>
    <w:rsid w:val="00924751"/>
    <w:rsid w:val="00924AC9"/>
    <w:rsid w:val="00925531"/>
    <w:rsid w:val="009255E6"/>
    <w:rsid w:val="00925F65"/>
    <w:rsid w:val="009265AE"/>
    <w:rsid w:val="009270AC"/>
    <w:rsid w:val="00927CE7"/>
    <w:rsid w:val="0093127B"/>
    <w:rsid w:val="00931465"/>
    <w:rsid w:val="00931470"/>
    <w:rsid w:val="00932273"/>
    <w:rsid w:val="0093439C"/>
    <w:rsid w:val="00935934"/>
    <w:rsid w:val="009363B3"/>
    <w:rsid w:val="00940399"/>
    <w:rsid w:val="009404B7"/>
    <w:rsid w:val="00941079"/>
    <w:rsid w:val="00942171"/>
    <w:rsid w:val="009422DB"/>
    <w:rsid w:val="00942C87"/>
    <w:rsid w:val="0094444C"/>
    <w:rsid w:val="0094454F"/>
    <w:rsid w:val="009459CC"/>
    <w:rsid w:val="00945D4F"/>
    <w:rsid w:val="00946408"/>
    <w:rsid w:val="0095063E"/>
    <w:rsid w:val="009527AC"/>
    <w:rsid w:val="00952ABE"/>
    <w:rsid w:val="00952F6D"/>
    <w:rsid w:val="00954159"/>
    <w:rsid w:val="0095518E"/>
    <w:rsid w:val="00956439"/>
    <w:rsid w:val="00957802"/>
    <w:rsid w:val="00960BD8"/>
    <w:rsid w:val="009645F9"/>
    <w:rsid w:val="00964DF7"/>
    <w:rsid w:val="00964F69"/>
    <w:rsid w:val="009652CA"/>
    <w:rsid w:val="00966B97"/>
    <w:rsid w:val="00966C4B"/>
    <w:rsid w:val="0096735D"/>
    <w:rsid w:val="00967D4A"/>
    <w:rsid w:val="00970578"/>
    <w:rsid w:val="00970BA6"/>
    <w:rsid w:val="0097123A"/>
    <w:rsid w:val="00971CF5"/>
    <w:rsid w:val="00971EB8"/>
    <w:rsid w:val="00972491"/>
    <w:rsid w:val="009728D0"/>
    <w:rsid w:val="00972D6D"/>
    <w:rsid w:val="00973604"/>
    <w:rsid w:val="00973C6C"/>
    <w:rsid w:val="00974762"/>
    <w:rsid w:val="00974EAA"/>
    <w:rsid w:val="00974FB0"/>
    <w:rsid w:val="0097660A"/>
    <w:rsid w:val="00976619"/>
    <w:rsid w:val="00976EEA"/>
    <w:rsid w:val="00980C93"/>
    <w:rsid w:val="00982A8F"/>
    <w:rsid w:val="00982D6B"/>
    <w:rsid w:val="00984304"/>
    <w:rsid w:val="009846CB"/>
    <w:rsid w:val="009848FD"/>
    <w:rsid w:val="0098491C"/>
    <w:rsid w:val="00984A63"/>
    <w:rsid w:val="00985022"/>
    <w:rsid w:val="00985F44"/>
    <w:rsid w:val="009876DC"/>
    <w:rsid w:val="00987F2C"/>
    <w:rsid w:val="00991882"/>
    <w:rsid w:val="009923A4"/>
    <w:rsid w:val="009943C6"/>
    <w:rsid w:val="00994862"/>
    <w:rsid w:val="00994B1B"/>
    <w:rsid w:val="009964BA"/>
    <w:rsid w:val="00996B48"/>
    <w:rsid w:val="00996BD5"/>
    <w:rsid w:val="00997626"/>
    <w:rsid w:val="00997A9C"/>
    <w:rsid w:val="009A350A"/>
    <w:rsid w:val="009A4205"/>
    <w:rsid w:val="009A42AC"/>
    <w:rsid w:val="009A448F"/>
    <w:rsid w:val="009A5F53"/>
    <w:rsid w:val="009A6972"/>
    <w:rsid w:val="009A6E29"/>
    <w:rsid w:val="009B0D74"/>
    <w:rsid w:val="009B12C4"/>
    <w:rsid w:val="009B283F"/>
    <w:rsid w:val="009B5433"/>
    <w:rsid w:val="009B63C5"/>
    <w:rsid w:val="009B662C"/>
    <w:rsid w:val="009B69CF"/>
    <w:rsid w:val="009B6FD0"/>
    <w:rsid w:val="009B7838"/>
    <w:rsid w:val="009B7AE3"/>
    <w:rsid w:val="009C0FD2"/>
    <w:rsid w:val="009C241D"/>
    <w:rsid w:val="009C28EB"/>
    <w:rsid w:val="009C3C41"/>
    <w:rsid w:val="009C41D7"/>
    <w:rsid w:val="009C5B1B"/>
    <w:rsid w:val="009C5C92"/>
    <w:rsid w:val="009C5E00"/>
    <w:rsid w:val="009C60C5"/>
    <w:rsid w:val="009C65D2"/>
    <w:rsid w:val="009D091A"/>
    <w:rsid w:val="009D0B6F"/>
    <w:rsid w:val="009D1900"/>
    <w:rsid w:val="009D1CB5"/>
    <w:rsid w:val="009D1DB5"/>
    <w:rsid w:val="009D217B"/>
    <w:rsid w:val="009D242B"/>
    <w:rsid w:val="009D2F3A"/>
    <w:rsid w:val="009D3AE2"/>
    <w:rsid w:val="009D4200"/>
    <w:rsid w:val="009D5A06"/>
    <w:rsid w:val="009D76B4"/>
    <w:rsid w:val="009E275D"/>
    <w:rsid w:val="009E2973"/>
    <w:rsid w:val="009E3709"/>
    <w:rsid w:val="009E4CFC"/>
    <w:rsid w:val="009E742A"/>
    <w:rsid w:val="009E7986"/>
    <w:rsid w:val="009F05E3"/>
    <w:rsid w:val="009F17B0"/>
    <w:rsid w:val="009F1B08"/>
    <w:rsid w:val="009F1FBF"/>
    <w:rsid w:val="009F2DAC"/>
    <w:rsid w:val="009F3918"/>
    <w:rsid w:val="009F43AA"/>
    <w:rsid w:val="009F58D7"/>
    <w:rsid w:val="009F6F56"/>
    <w:rsid w:val="009F78BA"/>
    <w:rsid w:val="00A001A9"/>
    <w:rsid w:val="00A02D88"/>
    <w:rsid w:val="00A033B8"/>
    <w:rsid w:val="00A03B43"/>
    <w:rsid w:val="00A060BA"/>
    <w:rsid w:val="00A0673C"/>
    <w:rsid w:val="00A07A33"/>
    <w:rsid w:val="00A104D6"/>
    <w:rsid w:val="00A10E37"/>
    <w:rsid w:val="00A118EE"/>
    <w:rsid w:val="00A11D0C"/>
    <w:rsid w:val="00A11FEE"/>
    <w:rsid w:val="00A12A4F"/>
    <w:rsid w:val="00A12C5A"/>
    <w:rsid w:val="00A131AA"/>
    <w:rsid w:val="00A1329F"/>
    <w:rsid w:val="00A13876"/>
    <w:rsid w:val="00A13BF7"/>
    <w:rsid w:val="00A14054"/>
    <w:rsid w:val="00A1410D"/>
    <w:rsid w:val="00A1434A"/>
    <w:rsid w:val="00A1493E"/>
    <w:rsid w:val="00A1505B"/>
    <w:rsid w:val="00A15A18"/>
    <w:rsid w:val="00A160EA"/>
    <w:rsid w:val="00A173FC"/>
    <w:rsid w:val="00A20163"/>
    <w:rsid w:val="00A20B4F"/>
    <w:rsid w:val="00A223AC"/>
    <w:rsid w:val="00A224EA"/>
    <w:rsid w:val="00A22F9D"/>
    <w:rsid w:val="00A23B53"/>
    <w:rsid w:val="00A23E46"/>
    <w:rsid w:val="00A24A90"/>
    <w:rsid w:val="00A24C11"/>
    <w:rsid w:val="00A260CB"/>
    <w:rsid w:val="00A30A7C"/>
    <w:rsid w:val="00A30B2E"/>
    <w:rsid w:val="00A30FE2"/>
    <w:rsid w:val="00A3166C"/>
    <w:rsid w:val="00A317FB"/>
    <w:rsid w:val="00A32890"/>
    <w:rsid w:val="00A338CF"/>
    <w:rsid w:val="00A353CE"/>
    <w:rsid w:val="00A35574"/>
    <w:rsid w:val="00A36707"/>
    <w:rsid w:val="00A36F2E"/>
    <w:rsid w:val="00A41B32"/>
    <w:rsid w:val="00A43BBE"/>
    <w:rsid w:val="00A44811"/>
    <w:rsid w:val="00A44BAF"/>
    <w:rsid w:val="00A5025D"/>
    <w:rsid w:val="00A503A9"/>
    <w:rsid w:val="00A51F62"/>
    <w:rsid w:val="00A54803"/>
    <w:rsid w:val="00A54F24"/>
    <w:rsid w:val="00A5622C"/>
    <w:rsid w:val="00A56B1A"/>
    <w:rsid w:val="00A57002"/>
    <w:rsid w:val="00A57BA0"/>
    <w:rsid w:val="00A57CD2"/>
    <w:rsid w:val="00A6122D"/>
    <w:rsid w:val="00A613B0"/>
    <w:rsid w:val="00A625B1"/>
    <w:rsid w:val="00A63699"/>
    <w:rsid w:val="00A64F43"/>
    <w:rsid w:val="00A65994"/>
    <w:rsid w:val="00A6658B"/>
    <w:rsid w:val="00A666DC"/>
    <w:rsid w:val="00A70B00"/>
    <w:rsid w:val="00A72454"/>
    <w:rsid w:val="00A72ED5"/>
    <w:rsid w:val="00A7414E"/>
    <w:rsid w:val="00A74C58"/>
    <w:rsid w:val="00A7514C"/>
    <w:rsid w:val="00A7749F"/>
    <w:rsid w:val="00A80782"/>
    <w:rsid w:val="00A80978"/>
    <w:rsid w:val="00A80ADF"/>
    <w:rsid w:val="00A816EE"/>
    <w:rsid w:val="00A817A1"/>
    <w:rsid w:val="00A82172"/>
    <w:rsid w:val="00A84FA5"/>
    <w:rsid w:val="00A87A1D"/>
    <w:rsid w:val="00A9015E"/>
    <w:rsid w:val="00A90643"/>
    <w:rsid w:val="00A9114F"/>
    <w:rsid w:val="00A926F8"/>
    <w:rsid w:val="00A93100"/>
    <w:rsid w:val="00A93508"/>
    <w:rsid w:val="00A93DC2"/>
    <w:rsid w:val="00A940A4"/>
    <w:rsid w:val="00A95D71"/>
    <w:rsid w:val="00A964A6"/>
    <w:rsid w:val="00A96C5A"/>
    <w:rsid w:val="00A97C1A"/>
    <w:rsid w:val="00AA0F67"/>
    <w:rsid w:val="00AA1760"/>
    <w:rsid w:val="00AA2A48"/>
    <w:rsid w:val="00AA34B6"/>
    <w:rsid w:val="00AA4E3B"/>
    <w:rsid w:val="00AA5F57"/>
    <w:rsid w:val="00AB2B5A"/>
    <w:rsid w:val="00AB388C"/>
    <w:rsid w:val="00AB544B"/>
    <w:rsid w:val="00AB60C9"/>
    <w:rsid w:val="00AB66D6"/>
    <w:rsid w:val="00AB67DF"/>
    <w:rsid w:val="00AB73CC"/>
    <w:rsid w:val="00AC0B3A"/>
    <w:rsid w:val="00AC127A"/>
    <w:rsid w:val="00AC1EF2"/>
    <w:rsid w:val="00AC43EB"/>
    <w:rsid w:val="00AC4475"/>
    <w:rsid w:val="00AC4E0A"/>
    <w:rsid w:val="00AC52F8"/>
    <w:rsid w:val="00AC54A3"/>
    <w:rsid w:val="00AC652A"/>
    <w:rsid w:val="00AC719F"/>
    <w:rsid w:val="00AD238E"/>
    <w:rsid w:val="00AD23B1"/>
    <w:rsid w:val="00AD3168"/>
    <w:rsid w:val="00AD43E5"/>
    <w:rsid w:val="00AD4EC8"/>
    <w:rsid w:val="00AE1316"/>
    <w:rsid w:val="00AE4E18"/>
    <w:rsid w:val="00AE54FE"/>
    <w:rsid w:val="00AE57E6"/>
    <w:rsid w:val="00AE67FD"/>
    <w:rsid w:val="00AE69AA"/>
    <w:rsid w:val="00AE773F"/>
    <w:rsid w:val="00AF0250"/>
    <w:rsid w:val="00AF126E"/>
    <w:rsid w:val="00AF1A97"/>
    <w:rsid w:val="00AF1CFC"/>
    <w:rsid w:val="00AF22EB"/>
    <w:rsid w:val="00AF23FE"/>
    <w:rsid w:val="00AF29DE"/>
    <w:rsid w:val="00AF413D"/>
    <w:rsid w:val="00AF42F6"/>
    <w:rsid w:val="00AF6916"/>
    <w:rsid w:val="00AF6B52"/>
    <w:rsid w:val="00AF6CD5"/>
    <w:rsid w:val="00AF7ACF"/>
    <w:rsid w:val="00B0252D"/>
    <w:rsid w:val="00B028B9"/>
    <w:rsid w:val="00B0298C"/>
    <w:rsid w:val="00B02B31"/>
    <w:rsid w:val="00B03535"/>
    <w:rsid w:val="00B045AE"/>
    <w:rsid w:val="00B04D1F"/>
    <w:rsid w:val="00B04F00"/>
    <w:rsid w:val="00B05088"/>
    <w:rsid w:val="00B06348"/>
    <w:rsid w:val="00B11833"/>
    <w:rsid w:val="00B1185B"/>
    <w:rsid w:val="00B11B1B"/>
    <w:rsid w:val="00B12ABE"/>
    <w:rsid w:val="00B14478"/>
    <w:rsid w:val="00B14590"/>
    <w:rsid w:val="00B1539A"/>
    <w:rsid w:val="00B168DC"/>
    <w:rsid w:val="00B202CA"/>
    <w:rsid w:val="00B2098E"/>
    <w:rsid w:val="00B21B37"/>
    <w:rsid w:val="00B22422"/>
    <w:rsid w:val="00B23304"/>
    <w:rsid w:val="00B25612"/>
    <w:rsid w:val="00B25661"/>
    <w:rsid w:val="00B25AD2"/>
    <w:rsid w:val="00B25B23"/>
    <w:rsid w:val="00B27BDD"/>
    <w:rsid w:val="00B30BD7"/>
    <w:rsid w:val="00B30F22"/>
    <w:rsid w:val="00B310A5"/>
    <w:rsid w:val="00B31EC7"/>
    <w:rsid w:val="00B3377A"/>
    <w:rsid w:val="00B34CED"/>
    <w:rsid w:val="00B36074"/>
    <w:rsid w:val="00B36198"/>
    <w:rsid w:val="00B37E5F"/>
    <w:rsid w:val="00B40475"/>
    <w:rsid w:val="00B40A01"/>
    <w:rsid w:val="00B41DA2"/>
    <w:rsid w:val="00B43FE5"/>
    <w:rsid w:val="00B44176"/>
    <w:rsid w:val="00B45197"/>
    <w:rsid w:val="00B4551E"/>
    <w:rsid w:val="00B46B70"/>
    <w:rsid w:val="00B46CD7"/>
    <w:rsid w:val="00B51804"/>
    <w:rsid w:val="00B52EFD"/>
    <w:rsid w:val="00B53511"/>
    <w:rsid w:val="00B5479B"/>
    <w:rsid w:val="00B54B79"/>
    <w:rsid w:val="00B550A0"/>
    <w:rsid w:val="00B55F13"/>
    <w:rsid w:val="00B561C4"/>
    <w:rsid w:val="00B56364"/>
    <w:rsid w:val="00B5683C"/>
    <w:rsid w:val="00B568B2"/>
    <w:rsid w:val="00B574EA"/>
    <w:rsid w:val="00B57BA9"/>
    <w:rsid w:val="00B57DCB"/>
    <w:rsid w:val="00B60312"/>
    <w:rsid w:val="00B611AE"/>
    <w:rsid w:val="00B61755"/>
    <w:rsid w:val="00B61B8E"/>
    <w:rsid w:val="00B6242C"/>
    <w:rsid w:val="00B62751"/>
    <w:rsid w:val="00B647D7"/>
    <w:rsid w:val="00B64879"/>
    <w:rsid w:val="00B6646E"/>
    <w:rsid w:val="00B66A37"/>
    <w:rsid w:val="00B672C1"/>
    <w:rsid w:val="00B714A7"/>
    <w:rsid w:val="00B71924"/>
    <w:rsid w:val="00B742FB"/>
    <w:rsid w:val="00B77339"/>
    <w:rsid w:val="00B773FD"/>
    <w:rsid w:val="00B81DBF"/>
    <w:rsid w:val="00B82851"/>
    <w:rsid w:val="00B831A7"/>
    <w:rsid w:val="00B85EA1"/>
    <w:rsid w:val="00B86E5D"/>
    <w:rsid w:val="00B8745C"/>
    <w:rsid w:val="00B90451"/>
    <w:rsid w:val="00B914D2"/>
    <w:rsid w:val="00B91E03"/>
    <w:rsid w:val="00B9226E"/>
    <w:rsid w:val="00B9403A"/>
    <w:rsid w:val="00BA0707"/>
    <w:rsid w:val="00BA08F0"/>
    <w:rsid w:val="00BA0919"/>
    <w:rsid w:val="00BA1384"/>
    <w:rsid w:val="00BA1D02"/>
    <w:rsid w:val="00BA2267"/>
    <w:rsid w:val="00BA2659"/>
    <w:rsid w:val="00BA27F2"/>
    <w:rsid w:val="00BA2EDB"/>
    <w:rsid w:val="00BA3656"/>
    <w:rsid w:val="00BA38DE"/>
    <w:rsid w:val="00BA4C3D"/>
    <w:rsid w:val="00BA531B"/>
    <w:rsid w:val="00BA5E97"/>
    <w:rsid w:val="00BA5F4C"/>
    <w:rsid w:val="00BA6238"/>
    <w:rsid w:val="00BA6DF9"/>
    <w:rsid w:val="00BA7071"/>
    <w:rsid w:val="00BA747D"/>
    <w:rsid w:val="00BB0370"/>
    <w:rsid w:val="00BB1942"/>
    <w:rsid w:val="00BB2009"/>
    <w:rsid w:val="00BB3D21"/>
    <w:rsid w:val="00BB455E"/>
    <w:rsid w:val="00BB581E"/>
    <w:rsid w:val="00BB6702"/>
    <w:rsid w:val="00BB6D81"/>
    <w:rsid w:val="00BB6E17"/>
    <w:rsid w:val="00BC0A2C"/>
    <w:rsid w:val="00BC49E3"/>
    <w:rsid w:val="00BC583A"/>
    <w:rsid w:val="00BC6469"/>
    <w:rsid w:val="00BC69F1"/>
    <w:rsid w:val="00BC6A23"/>
    <w:rsid w:val="00BC7CD8"/>
    <w:rsid w:val="00BD029A"/>
    <w:rsid w:val="00BD05C6"/>
    <w:rsid w:val="00BD0DC9"/>
    <w:rsid w:val="00BD0F11"/>
    <w:rsid w:val="00BD165B"/>
    <w:rsid w:val="00BD1CF3"/>
    <w:rsid w:val="00BD232C"/>
    <w:rsid w:val="00BD34A3"/>
    <w:rsid w:val="00BD6924"/>
    <w:rsid w:val="00BE3637"/>
    <w:rsid w:val="00BE3D6E"/>
    <w:rsid w:val="00BE3DF5"/>
    <w:rsid w:val="00BE407C"/>
    <w:rsid w:val="00BE44D9"/>
    <w:rsid w:val="00BE4934"/>
    <w:rsid w:val="00BE5AC4"/>
    <w:rsid w:val="00BE688F"/>
    <w:rsid w:val="00BE6C3E"/>
    <w:rsid w:val="00BF0F31"/>
    <w:rsid w:val="00BF126A"/>
    <w:rsid w:val="00BF17D4"/>
    <w:rsid w:val="00BF1F32"/>
    <w:rsid w:val="00BF365B"/>
    <w:rsid w:val="00BF39CB"/>
    <w:rsid w:val="00BF3FE4"/>
    <w:rsid w:val="00BF5A53"/>
    <w:rsid w:val="00BF5BCC"/>
    <w:rsid w:val="00BF61E4"/>
    <w:rsid w:val="00BF6A1C"/>
    <w:rsid w:val="00BF76B3"/>
    <w:rsid w:val="00BF7C13"/>
    <w:rsid w:val="00C001F4"/>
    <w:rsid w:val="00C00A58"/>
    <w:rsid w:val="00C03B47"/>
    <w:rsid w:val="00C06B96"/>
    <w:rsid w:val="00C0762D"/>
    <w:rsid w:val="00C07E0E"/>
    <w:rsid w:val="00C10011"/>
    <w:rsid w:val="00C1198C"/>
    <w:rsid w:val="00C11D87"/>
    <w:rsid w:val="00C130FE"/>
    <w:rsid w:val="00C135D0"/>
    <w:rsid w:val="00C14547"/>
    <w:rsid w:val="00C206A0"/>
    <w:rsid w:val="00C212D5"/>
    <w:rsid w:val="00C23730"/>
    <w:rsid w:val="00C25A64"/>
    <w:rsid w:val="00C312CC"/>
    <w:rsid w:val="00C325BF"/>
    <w:rsid w:val="00C32736"/>
    <w:rsid w:val="00C33CBA"/>
    <w:rsid w:val="00C3571C"/>
    <w:rsid w:val="00C3576F"/>
    <w:rsid w:val="00C36EDE"/>
    <w:rsid w:val="00C377FB"/>
    <w:rsid w:val="00C40138"/>
    <w:rsid w:val="00C43C52"/>
    <w:rsid w:val="00C51B44"/>
    <w:rsid w:val="00C51BF0"/>
    <w:rsid w:val="00C52ED0"/>
    <w:rsid w:val="00C53A3C"/>
    <w:rsid w:val="00C53DA8"/>
    <w:rsid w:val="00C552B1"/>
    <w:rsid w:val="00C55A97"/>
    <w:rsid w:val="00C57223"/>
    <w:rsid w:val="00C5725E"/>
    <w:rsid w:val="00C57346"/>
    <w:rsid w:val="00C60C7D"/>
    <w:rsid w:val="00C62254"/>
    <w:rsid w:val="00C63C78"/>
    <w:rsid w:val="00C6502E"/>
    <w:rsid w:val="00C65D4A"/>
    <w:rsid w:val="00C67245"/>
    <w:rsid w:val="00C701B0"/>
    <w:rsid w:val="00C70A15"/>
    <w:rsid w:val="00C70AC5"/>
    <w:rsid w:val="00C70D53"/>
    <w:rsid w:val="00C71C4C"/>
    <w:rsid w:val="00C73635"/>
    <w:rsid w:val="00C74030"/>
    <w:rsid w:val="00C759A7"/>
    <w:rsid w:val="00C75F70"/>
    <w:rsid w:val="00C76B3B"/>
    <w:rsid w:val="00C76DCA"/>
    <w:rsid w:val="00C7769C"/>
    <w:rsid w:val="00C80FFC"/>
    <w:rsid w:val="00C8103C"/>
    <w:rsid w:val="00C8249D"/>
    <w:rsid w:val="00C82867"/>
    <w:rsid w:val="00C83FFB"/>
    <w:rsid w:val="00C8425D"/>
    <w:rsid w:val="00C84537"/>
    <w:rsid w:val="00C852F2"/>
    <w:rsid w:val="00C85BC5"/>
    <w:rsid w:val="00C85FF9"/>
    <w:rsid w:val="00C8696F"/>
    <w:rsid w:val="00C8786C"/>
    <w:rsid w:val="00C90177"/>
    <w:rsid w:val="00C9120E"/>
    <w:rsid w:val="00C92340"/>
    <w:rsid w:val="00C94260"/>
    <w:rsid w:val="00C94603"/>
    <w:rsid w:val="00C955A9"/>
    <w:rsid w:val="00C95A68"/>
    <w:rsid w:val="00C9615D"/>
    <w:rsid w:val="00C96512"/>
    <w:rsid w:val="00C9660E"/>
    <w:rsid w:val="00C96F11"/>
    <w:rsid w:val="00CA04CD"/>
    <w:rsid w:val="00CA1423"/>
    <w:rsid w:val="00CA1D84"/>
    <w:rsid w:val="00CA28B2"/>
    <w:rsid w:val="00CA2A98"/>
    <w:rsid w:val="00CA2DA0"/>
    <w:rsid w:val="00CA3859"/>
    <w:rsid w:val="00CA3E46"/>
    <w:rsid w:val="00CA405B"/>
    <w:rsid w:val="00CA491E"/>
    <w:rsid w:val="00CA4B36"/>
    <w:rsid w:val="00CA4B90"/>
    <w:rsid w:val="00CA5075"/>
    <w:rsid w:val="00CB08A7"/>
    <w:rsid w:val="00CB0AF6"/>
    <w:rsid w:val="00CB1F59"/>
    <w:rsid w:val="00CB2955"/>
    <w:rsid w:val="00CB6091"/>
    <w:rsid w:val="00CB73DA"/>
    <w:rsid w:val="00CB76A2"/>
    <w:rsid w:val="00CC13FF"/>
    <w:rsid w:val="00CC1B68"/>
    <w:rsid w:val="00CC1C1B"/>
    <w:rsid w:val="00CC1E5F"/>
    <w:rsid w:val="00CC2F64"/>
    <w:rsid w:val="00CC6912"/>
    <w:rsid w:val="00CC6B7A"/>
    <w:rsid w:val="00CD14FC"/>
    <w:rsid w:val="00CD17EA"/>
    <w:rsid w:val="00CD19CD"/>
    <w:rsid w:val="00CD237F"/>
    <w:rsid w:val="00CD39BD"/>
    <w:rsid w:val="00CD3EFB"/>
    <w:rsid w:val="00CD4843"/>
    <w:rsid w:val="00CD5058"/>
    <w:rsid w:val="00CD5552"/>
    <w:rsid w:val="00CD58DF"/>
    <w:rsid w:val="00CD5904"/>
    <w:rsid w:val="00CD6C96"/>
    <w:rsid w:val="00CD6D5D"/>
    <w:rsid w:val="00CD7152"/>
    <w:rsid w:val="00CD742D"/>
    <w:rsid w:val="00CE03E5"/>
    <w:rsid w:val="00CE0862"/>
    <w:rsid w:val="00CE0F42"/>
    <w:rsid w:val="00CE1D94"/>
    <w:rsid w:val="00CE3AC0"/>
    <w:rsid w:val="00CE650A"/>
    <w:rsid w:val="00CE6729"/>
    <w:rsid w:val="00CE6D02"/>
    <w:rsid w:val="00CE7056"/>
    <w:rsid w:val="00CE7582"/>
    <w:rsid w:val="00CF0180"/>
    <w:rsid w:val="00CF038C"/>
    <w:rsid w:val="00CF1804"/>
    <w:rsid w:val="00CF436F"/>
    <w:rsid w:val="00CF46CD"/>
    <w:rsid w:val="00CF4994"/>
    <w:rsid w:val="00CF4CB0"/>
    <w:rsid w:val="00CF50FE"/>
    <w:rsid w:val="00CF5F70"/>
    <w:rsid w:val="00D0086C"/>
    <w:rsid w:val="00D01101"/>
    <w:rsid w:val="00D01DB2"/>
    <w:rsid w:val="00D01E74"/>
    <w:rsid w:val="00D03AB6"/>
    <w:rsid w:val="00D042E3"/>
    <w:rsid w:val="00D0467B"/>
    <w:rsid w:val="00D050FA"/>
    <w:rsid w:val="00D068E4"/>
    <w:rsid w:val="00D074CA"/>
    <w:rsid w:val="00D074EE"/>
    <w:rsid w:val="00D0779F"/>
    <w:rsid w:val="00D1251C"/>
    <w:rsid w:val="00D12603"/>
    <w:rsid w:val="00D12C4D"/>
    <w:rsid w:val="00D13656"/>
    <w:rsid w:val="00D14427"/>
    <w:rsid w:val="00D147CD"/>
    <w:rsid w:val="00D1547F"/>
    <w:rsid w:val="00D163AF"/>
    <w:rsid w:val="00D1653E"/>
    <w:rsid w:val="00D23DDF"/>
    <w:rsid w:val="00D2576B"/>
    <w:rsid w:val="00D25DB9"/>
    <w:rsid w:val="00D26740"/>
    <w:rsid w:val="00D30535"/>
    <w:rsid w:val="00D30677"/>
    <w:rsid w:val="00D313BC"/>
    <w:rsid w:val="00D324F2"/>
    <w:rsid w:val="00D338E4"/>
    <w:rsid w:val="00D33BA9"/>
    <w:rsid w:val="00D33ED1"/>
    <w:rsid w:val="00D33FC4"/>
    <w:rsid w:val="00D34088"/>
    <w:rsid w:val="00D34EAC"/>
    <w:rsid w:val="00D367B3"/>
    <w:rsid w:val="00D370E7"/>
    <w:rsid w:val="00D371BA"/>
    <w:rsid w:val="00D37C5C"/>
    <w:rsid w:val="00D37E66"/>
    <w:rsid w:val="00D401E8"/>
    <w:rsid w:val="00D402D3"/>
    <w:rsid w:val="00D40ABA"/>
    <w:rsid w:val="00D43814"/>
    <w:rsid w:val="00D43FEF"/>
    <w:rsid w:val="00D45891"/>
    <w:rsid w:val="00D47227"/>
    <w:rsid w:val="00D5037B"/>
    <w:rsid w:val="00D5052A"/>
    <w:rsid w:val="00D50774"/>
    <w:rsid w:val="00D507CF"/>
    <w:rsid w:val="00D510CD"/>
    <w:rsid w:val="00D516AD"/>
    <w:rsid w:val="00D543D5"/>
    <w:rsid w:val="00D5457E"/>
    <w:rsid w:val="00D54E0F"/>
    <w:rsid w:val="00D5510A"/>
    <w:rsid w:val="00D5660B"/>
    <w:rsid w:val="00D5666E"/>
    <w:rsid w:val="00D56C2B"/>
    <w:rsid w:val="00D60FEA"/>
    <w:rsid w:val="00D62846"/>
    <w:rsid w:val="00D62A27"/>
    <w:rsid w:val="00D638F1"/>
    <w:rsid w:val="00D6397C"/>
    <w:rsid w:val="00D63D34"/>
    <w:rsid w:val="00D63E85"/>
    <w:rsid w:val="00D6462E"/>
    <w:rsid w:val="00D65D3B"/>
    <w:rsid w:val="00D70012"/>
    <w:rsid w:val="00D7024D"/>
    <w:rsid w:val="00D702ED"/>
    <w:rsid w:val="00D715E9"/>
    <w:rsid w:val="00D7315E"/>
    <w:rsid w:val="00D7342E"/>
    <w:rsid w:val="00D734A3"/>
    <w:rsid w:val="00D745F7"/>
    <w:rsid w:val="00D755CF"/>
    <w:rsid w:val="00D76181"/>
    <w:rsid w:val="00D76928"/>
    <w:rsid w:val="00D8328D"/>
    <w:rsid w:val="00D832EC"/>
    <w:rsid w:val="00D83F2A"/>
    <w:rsid w:val="00D8450A"/>
    <w:rsid w:val="00D85951"/>
    <w:rsid w:val="00D85AE4"/>
    <w:rsid w:val="00D8764B"/>
    <w:rsid w:val="00D90200"/>
    <w:rsid w:val="00D90DEB"/>
    <w:rsid w:val="00D912FA"/>
    <w:rsid w:val="00D926D1"/>
    <w:rsid w:val="00D9390F"/>
    <w:rsid w:val="00D95030"/>
    <w:rsid w:val="00D951BA"/>
    <w:rsid w:val="00D95D04"/>
    <w:rsid w:val="00D966E3"/>
    <w:rsid w:val="00D973EB"/>
    <w:rsid w:val="00D975F7"/>
    <w:rsid w:val="00D97978"/>
    <w:rsid w:val="00D97D9D"/>
    <w:rsid w:val="00D97DFE"/>
    <w:rsid w:val="00DA047B"/>
    <w:rsid w:val="00DA092F"/>
    <w:rsid w:val="00DA1318"/>
    <w:rsid w:val="00DA2392"/>
    <w:rsid w:val="00DA2709"/>
    <w:rsid w:val="00DA438C"/>
    <w:rsid w:val="00DA5584"/>
    <w:rsid w:val="00DA758C"/>
    <w:rsid w:val="00DA7F18"/>
    <w:rsid w:val="00DB042F"/>
    <w:rsid w:val="00DB1001"/>
    <w:rsid w:val="00DB16F8"/>
    <w:rsid w:val="00DB3215"/>
    <w:rsid w:val="00DB5444"/>
    <w:rsid w:val="00DB5A0E"/>
    <w:rsid w:val="00DB6374"/>
    <w:rsid w:val="00DC012D"/>
    <w:rsid w:val="00DC04CF"/>
    <w:rsid w:val="00DC08FF"/>
    <w:rsid w:val="00DC2FF3"/>
    <w:rsid w:val="00DC31E3"/>
    <w:rsid w:val="00DC72FB"/>
    <w:rsid w:val="00DC7430"/>
    <w:rsid w:val="00DC77B8"/>
    <w:rsid w:val="00DC7B72"/>
    <w:rsid w:val="00DD05A9"/>
    <w:rsid w:val="00DD08D5"/>
    <w:rsid w:val="00DD14AA"/>
    <w:rsid w:val="00DD1C7C"/>
    <w:rsid w:val="00DD2ACF"/>
    <w:rsid w:val="00DD4FA0"/>
    <w:rsid w:val="00DD7261"/>
    <w:rsid w:val="00DD7D12"/>
    <w:rsid w:val="00DE2CA3"/>
    <w:rsid w:val="00DE2F0C"/>
    <w:rsid w:val="00DE3B8B"/>
    <w:rsid w:val="00DE3FBE"/>
    <w:rsid w:val="00DE45B9"/>
    <w:rsid w:val="00DE47A2"/>
    <w:rsid w:val="00DE4A8F"/>
    <w:rsid w:val="00DE676B"/>
    <w:rsid w:val="00DE6F2A"/>
    <w:rsid w:val="00DE742B"/>
    <w:rsid w:val="00DF01C1"/>
    <w:rsid w:val="00DF2388"/>
    <w:rsid w:val="00DF2640"/>
    <w:rsid w:val="00DF416C"/>
    <w:rsid w:val="00DF44C7"/>
    <w:rsid w:val="00DF6970"/>
    <w:rsid w:val="00DF7B9F"/>
    <w:rsid w:val="00DF7BB3"/>
    <w:rsid w:val="00E004F1"/>
    <w:rsid w:val="00E01101"/>
    <w:rsid w:val="00E01541"/>
    <w:rsid w:val="00E01555"/>
    <w:rsid w:val="00E01B4C"/>
    <w:rsid w:val="00E02C74"/>
    <w:rsid w:val="00E02CA5"/>
    <w:rsid w:val="00E02E79"/>
    <w:rsid w:val="00E03C82"/>
    <w:rsid w:val="00E067EA"/>
    <w:rsid w:val="00E06D07"/>
    <w:rsid w:val="00E07614"/>
    <w:rsid w:val="00E10A83"/>
    <w:rsid w:val="00E113C0"/>
    <w:rsid w:val="00E11EA6"/>
    <w:rsid w:val="00E1245A"/>
    <w:rsid w:val="00E12AAD"/>
    <w:rsid w:val="00E13549"/>
    <w:rsid w:val="00E13B00"/>
    <w:rsid w:val="00E13E32"/>
    <w:rsid w:val="00E140D2"/>
    <w:rsid w:val="00E14C1C"/>
    <w:rsid w:val="00E15A4E"/>
    <w:rsid w:val="00E168E0"/>
    <w:rsid w:val="00E17958"/>
    <w:rsid w:val="00E20E97"/>
    <w:rsid w:val="00E22057"/>
    <w:rsid w:val="00E23DF9"/>
    <w:rsid w:val="00E24B7D"/>
    <w:rsid w:val="00E25493"/>
    <w:rsid w:val="00E25676"/>
    <w:rsid w:val="00E27918"/>
    <w:rsid w:val="00E31D7C"/>
    <w:rsid w:val="00E31FDE"/>
    <w:rsid w:val="00E32330"/>
    <w:rsid w:val="00E32E85"/>
    <w:rsid w:val="00E33718"/>
    <w:rsid w:val="00E33960"/>
    <w:rsid w:val="00E33A23"/>
    <w:rsid w:val="00E34233"/>
    <w:rsid w:val="00E371B1"/>
    <w:rsid w:val="00E37B64"/>
    <w:rsid w:val="00E40D95"/>
    <w:rsid w:val="00E414C8"/>
    <w:rsid w:val="00E41ADF"/>
    <w:rsid w:val="00E42283"/>
    <w:rsid w:val="00E451A8"/>
    <w:rsid w:val="00E45B36"/>
    <w:rsid w:val="00E472D8"/>
    <w:rsid w:val="00E513F9"/>
    <w:rsid w:val="00E51F43"/>
    <w:rsid w:val="00E52047"/>
    <w:rsid w:val="00E545EE"/>
    <w:rsid w:val="00E5551E"/>
    <w:rsid w:val="00E56AA0"/>
    <w:rsid w:val="00E57152"/>
    <w:rsid w:val="00E57387"/>
    <w:rsid w:val="00E57EB5"/>
    <w:rsid w:val="00E603FA"/>
    <w:rsid w:val="00E618FD"/>
    <w:rsid w:val="00E62A64"/>
    <w:rsid w:val="00E635B1"/>
    <w:rsid w:val="00E63B6F"/>
    <w:rsid w:val="00E63CC7"/>
    <w:rsid w:val="00E64D5D"/>
    <w:rsid w:val="00E7021C"/>
    <w:rsid w:val="00E7045F"/>
    <w:rsid w:val="00E70F0D"/>
    <w:rsid w:val="00E710A0"/>
    <w:rsid w:val="00E7214F"/>
    <w:rsid w:val="00E726B8"/>
    <w:rsid w:val="00E72A6E"/>
    <w:rsid w:val="00E72E96"/>
    <w:rsid w:val="00E7464B"/>
    <w:rsid w:val="00E74885"/>
    <w:rsid w:val="00E75460"/>
    <w:rsid w:val="00E77CBD"/>
    <w:rsid w:val="00E805CD"/>
    <w:rsid w:val="00E811F4"/>
    <w:rsid w:val="00E8134C"/>
    <w:rsid w:val="00E81ED0"/>
    <w:rsid w:val="00E8207C"/>
    <w:rsid w:val="00E8359B"/>
    <w:rsid w:val="00E8405C"/>
    <w:rsid w:val="00E85B07"/>
    <w:rsid w:val="00E85B81"/>
    <w:rsid w:val="00E86B93"/>
    <w:rsid w:val="00E87CA7"/>
    <w:rsid w:val="00E908BC"/>
    <w:rsid w:val="00E9250A"/>
    <w:rsid w:val="00E926FF"/>
    <w:rsid w:val="00E92954"/>
    <w:rsid w:val="00E93E82"/>
    <w:rsid w:val="00E94813"/>
    <w:rsid w:val="00E95093"/>
    <w:rsid w:val="00E950CF"/>
    <w:rsid w:val="00E961C1"/>
    <w:rsid w:val="00E96693"/>
    <w:rsid w:val="00EA03F8"/>
    <w:rsid w:val="00EA0A63"/>
    <w:rsid w:val="00EA0BA9"/>
    <w:rsid w:val="00EA199B"/>
    <w:rsid w:val="00EA266C"/>
    <w:rsid w:val="00EA291A"/>
    <w:rsid w:val="00EA2A1C"/>
    <w:rsid w:val="00EA3620"/>
    <w:rsid w:val="00EA3E38"/>
    <w:rsid w:val="00EA4249"/>
    <w:rsid w:val="00EA4285"/>
    <w:rsid w:val="00EA4A15"/>
    <w:rsid w:val="00EA50FB"/>
    <w:rsid w:val="00EA556F"/>
    <w:rsid w:val="00EA5D53"/>
    <w:rsid w:val="00EA5FDA"/>
    <w:rsid w:val="00EA66A7"/>
    <w:rsid w:val="00EA6BCC"/>
    <w:rsid w:val="00EA6BDA"/>
    <w:rsid w:val="00EA6ED8"/>
    <w:rsid w:val="00EA6F0C"/>
    <w:rsid w:val="00EA7CFB"/>
    <w:rsid w:val="00EB0C2C"/>
    <w:rsid w:val="00EB1781"/>
    <w:rsid w:val="00EB213C"/>
    <w:rsid w:val="00EB2216"/>
    <w:rsid w:val="00EB3188"/>
    <w:rsid w:val="00EB34DF"/>
    <w:rsid w:val="00EB426C"/>
    <w:rsid w:val="00EB6EBD"/>
    <w:rsid w:val="00EC0416"/>
    <w:rsid w:val="00EC0681"/>
    <w:rsid w:val="00EC08CC"/>
    <w:rsid w:val="00EC1404"/>
    <w:rsid w:val="00EC1A78"/>
    <w:rsid w:val="00EC1D8E"/>
    <w:rsid w:val="00EC47EE"/>
    <w:rsid w:val="00EC5215"/>
    <w:rsid w:val="00EC7207"/>
    <w:rsid w:val="00EC7918"/>
    <w:rsid w:val="00ED0BCC"/>
    <w:rsid w:val="00ED0BE4"/>
    <w:rsid w:val="00ED1A81"/>
    <w:rsid w:val="00ED1EC3"/>
    <w:rsid w:val="00ED27AB"/>
    <w:rsid w:val="00ED4437"/>
    <w:rsid w:val="00ED5347"/>
    <w:rsid w:val="00ED5370"/>
    <w:rsid w:val="00ED5436"/>
    <w:rsid w:val="00ED7C6D"/>
    <w:rsid w:val="00EE1ECF"/>
    <w:rsid w:val="00EE2D4F"/>
    <w:rsid w:val="00EE48E4"/>
    <w:rsid w:val="00EE55BF"/>
    <w:rsid w:val="00EE6A5D"/>
    <w:rsid w:val="00EE6EF1"/>
    <w:rsid w:val="00EE733F"/>
    <w:rsid w:val="00EE7F31"/>
    <w:rsid w:val="00EE7F85"/>
    <w:rsid w:val="00EF0058"/>
    <w:rsid w:val="00EF29F0"/>
    <w:rsid w:val="00EF2E0A"/>
    <w:rsid w:val="00EF5058"/>
    <w:rsid w:val="00EF6BD9"/>
    <w:rsid w:val="00F0029B"/>
    <w:rsid w:val="00F01944"/>
    <w:rsid w:val="00F01B4F"/>
    <w:rsid w:val="00F02A37"/>
    <w:rsid w:val="00F02B94"/>
    <w:rsid w:val="00F02FF9"/>
    <w:rsid w:val="00F0313B"/>
    <w:rsid w:val="00F0408B"/>
    <w:rsid w:val="00F04352"/>
    <w:rsid w:val="00F044A3"/>
    <w:rsid w:val="00F04517"/>
    <w:rsid w:val="00F0483C"/>
    <w:rsid w:val="00F0682A"/>
    <w:rsid w:val="00F07DCC"/>
    <w:rsid w:val="00F1015F"/>
    <w:rsid w:val="00F14417"/>
    <w:rsid w:val="00F14E98"/>
    <w:rsid w:val="00F177BB"/>
    <w:rsid w:val="00F201A7"/>
    <w:rsid w:val="00F20D7C"/>
    <w:rsid w:val="00F21777"/>
    <w:rsid w:val="00F230AC"/>
    <w:rsid w:val="00F23BB9"/>
    <w:rsid w:val="00F2421E"/>
    <w:rsid w:val="00F244AB"/>
    <w:rsid w:val="00F25B58"/>
    <w:rsid w:val="00F26529"/>
    <w:rsid w:val="00F266F9"/>
    <w:rsid w:val="00F2720F"/>
    <w:rsid w:val="00F33D01"/>
    <w:rsid w:val="00F346B0"/>
    <w:rsid w:val="00F34A41"/>
    <w:rsid w:val="00F35522"/>
    <w:rsid w:val="00F416E0"/>
    <w:rsid w:val="00F43AF6"/>
    <w:rsid w:val="00F443F3"/>
    <w:rsid w:val="00F44517"/>
    <w:rsid w:val="00F455DB"/>
    <w:rsid w:val="00F463B7"/>
    <w:rsid w:val="00F47628"/>
    <w:rsid w:val="00F50F5E"/>
    <w:rsid w:val="00F513AA"/>
    <w:rsid w:val="00F518D7"/>
    <w:rsid w:val="00F526B3"/>
    <w:rsid w:val="00F5274A"/>
    <w:rsid w:val="00F55550"/>
    <w:rsid w:val="00F57EE1"/>
    <w:rsid w:val="00F6014D"/>
    <w:rsid w:val="00F61C42"/>
    <w:rsid w:val="00F626EA"/>
    <w:rsid w:val="00F63651"/>
    <w:rsid w:val="00F64738"/>
    <w:rsid w:val="00F65668"/>
    <w:rsid w:val="00F65C55"/>
    <w:rsid w:val="00F67848"/>
    <w:rsid w:val="00F67B9C"/>
    <w:rsid w:val="00F70A74"/>
    <w:rsid w:val="00F70FB4"/>
    <w:rsid w:val="00F71C41"/>
    <w:rsid w:val="00F71FB3"/>
    <w:rsid w:val="00F72832"/>
    <w:rsid w:val="00F72C4D"/>
    <w:rsid w:val="00F735BC"/>
    <w:rsid w:val="00F73665"/>
    <w:rsid w:val="00F73CA2"/>
    <w:rsid w:val="00F75797"/>
    <w:rsid w:val="00F75A21"/>
    <w:rsid w:val="00F75C94"/>
    <w:rsid w:val="00F760DB"/>
    <w:rsid w:val="00F769D1"/>
    <w:rsid w:val="00F76D97"/>
    <w:rsid w:val="00F775B5"/>
    <w:rsid w:val="00F801EF"/>
    <w:rsid w:val="00F8181F"/>
    <w:rsid w:val="00F81EE5"/>
    <w:rsid w:val="00F83718"/>
    <w:rsid w:val="00F84616"/>
    <w:rsid w:val="00F86B7C"/>
    <w:rsid w:val="00F91B55"/>
    <w:rsid w:val="00F95004"/>
    <w:rsid w:val="00F95453"/>
    <w:rsid w:val="00F95997"/>
    <w:rsid w:val="00F95AC3"/>
    <w:rsid w:val="00F97D54"/>
    <w:rsid w:val="00FA042A"/>
    <w:rsid w:val="00FA0B3A"/>
    <w:rsid w:val="00FA0D1E"/>
    <w:rsid w:val="00FA2179"/>
    <w:rsid w:val="00FA40C3"/>
    <w:rsid w:val="00FA4506"/>
    <w:rsid w:val="00FA5B67"/>
    <w:rsid w:val="00FA78E7"/>
    <w:rsid w:val="00FB25FB"/>
    <w:rsid w:val="00FB4886"/>
    <w:rsid w:val="00FB4A19"/>
    <w:rsid w:val="00FB526F"/>
    <w:rsid w:val="00FB5FC9"/>
    <w:rsid w:val="00FC06A3"/>
    <w:rsid w:val="00FC082F"/>
    <w:rsid w:val="00FC08CC"/>
    <w:rsid w:val="00FC09CE"/>
    <w:rsid w:val="00FC44C3"/>
    <w:rsid w:val="00FC6C30"/>
    <w:rsid w:val="00FD0CC3"/>
    <w:rsid w:val="00FD0EC7"/>
    <w:rsid w:val="00FD106D"/>
    <w:rsid w:val="00FD1BF5"/>
    <w:rsid w:val="00FD3A52"/>
    <w:rsid w:val="00FD3A53"/>
    <w:rsid w:val="00FD468B"/>
    <w:rsid w:val="00FD6BD9"/>
    <w:rsid w:val="00FD7F52"/>
    <w:rsid w:val="00FE233C"/>
    <w:rsid w:val="00FE2538"/>
    <w:rsid w:val="00FE2999"/>
    <w:rsid w:val="00FE30B9"/>
    <w:rsid w:val="00FE35D3"/>
    <w:rsid w:val="00FE3A00"/>
    <w:rsid w:val="00FE4FD9"/>
    <w:rsid w:val="00FE593D"/>
    <w:rsid w:val="00FE69EE"/>
    <w:rsid w:val="00FE74D3"/>
    <w:rsid w:val="00FE78BA"/>
    <w:rsid w:val="00FE7F57"/>
    <w:rsid w:val="00FF0BCB"/>
    <w:rsid w:val="00FF0E64"/>
    <w:rsid w:val="00FF1237"/>
    <w:rsid w:val="00FF34B6"/>
    <w:rsid w:val="00FF3E2D"/>
    <w:rsid w:val="00FF4573"/>
    <w:rsid w:val="00FF4A73"/>
    <w:rsid w:val="00FF5B66"/>
    <w:rsid w:val="00FF71F8"/>
    <w:rsid w:val="2C723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B3AB77F"/>
  <w15:docId w15:val="{4E65B601-3200-47BD-98AA-A2B7FC6CC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2D6B"/>
    <w:rPr>
      <w:rFonts w:asciiTheme="minorHAnsi" w:hAnsiTheme="minorHAnsi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5B27A8"/>
    <w:pPr>
      <w:shd w:val="clear" w:color="auto" w:fill="D9D9D9" w:themeFill="background1" w:themeFillShade="D9"/>
      <w:outlineLvl w:val="0"/>
    </w:pPr>
    <w:rPr>
      <w:rFonts w:cstheme="minorHAnsi"/>
      <w:b/>
      <w:sz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65022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2">
    <w:name w:val="1AutoList2"/>
    <w:rsid w:val="00BD0F11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Galliard BT" w:hAnsi="Galliard BT"/>
      <w:sz w:val="24"/>
      <w:szCs w:val="24"/>
    </w:rPr>
  </w:style>
  <w:style w:type="paragraph" w:styleId="Footer">
    <w:name w:val="footer"/>
    <w:basedOn w:val="Normal"/>
    <w:link w:val="FooterChar"/>
    <w:uiPriority w:val="99"/>
    <w:rsid w:val="00BD0F1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BD0F11"/>
    <w:rPr>
      <w:rFonts w:ascii="Galliard BT" w:hAnsi="Galliard BT"/>
      <w:sz w:val="24"/>
      <w:szCs w:val="24"/>
      <w:lang w:val="en-US" w:eastAsia="en-US" w:bidi="ar-SA"/>
    </w:rPr>
  </w:style>
  <w:style w:type="character" w:styleId="PageNumber">
    <w:name w:val="page number"/>
    <w:basedOn w:val="DefaultParagraphFont"/>
    <w:rsid w:val="00BD0F11"/>
    <w:rPr>
      <w:rFonts w:cs="Times New Roman"/>
    </w:rPr>
  </w:style>
  <w:style w:type="paragraph" w:customStyle="1" w:styleId="Default">
    <w:name w:val="Default"/>
    <w:rsid w:val="00017C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A317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7FB"/>
    <w:rPr>
      <w:rFonts w:ascii="Galliard BT" w:hAnsi="Galliard BT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5B27A8"/>
    <w:rPr>
      <w:rFonts w:asciiTheme="minorHAnsi" w:hAnsiTheme="minorHAnsi" w:cstheme="minorHAnsi"/>
      <w:b/>
      <w:sz w:val="24"/>
      <w:szCs w:val="24"/>
      <w:shd w:val="clear" w:color="auto" w:fill="D9D9D9" w:themeFill="background1" w:themeFillShade="D9"/>
    </w:rPr>
  </w:style>
  <w:style w:type="character" w:styleId="Emphasis">
    <w:name w:val="Emphasis"/>
    <w:basedOn w:val="DefaultParagraphFont"/>
    <w:qFormat/>
    <w:rsid w:val="00545A17"/>
    <w:rPr>
      <w:i/>
      <w:iCs/>
    </w:rPr>
  </w:style>
  <w:style w:type="character" w:styleId="Strong">
    <w:name w:val="Strong"/>
    <w:basedOn w:val="DefaultParagraphFont"/>
    <w:qFormat/>
    <w:rsid w:val="00545A17"/>
    <w:rPr>
      <w:b/>
      <w:bCs/>
    </w:rPr>
  </w:style>
  <w:style w:type="paragraph" w:styleId="BalloonText">
    <w:name w:val="Balloon Text"/>
    <w:basedOn w:val="Normal"/>
    <w:link w:val="BalloonTextChar"/>
    <w:rsid w:val="00130B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30BA5"/>
    <w:rPr>
      <w:rFonts w:ascii="Tahoma" w:hAnsi="Tahoma" w:cs="Tahoma"/>
      <w:sz w:val="16"/>
      <w:szCs w:val="16"/>
    </w:rPr>
  </w:style>
  <w:style w:type="paragraph" w:styleId="ListParagraph">
    <w:name w:val="List Paragraph"/>
    <w:aliases w:val="Bullet List,FooterText,List Paragraph1,3,POCG Table Text,Issue Action POC,Dot pt,F5 List Paragraph,List Paragraph Char Char Char,Indicator Text,Colorful List - Accent 11,Numbered Para 1,Bullet 1,Bullet Points,List Paragraph2,MAIN CONTENT"/>
    <w:basedOn w:val="Normal"/>
    <w:link w:val="ListParagraphChar"/>
    <w:uiPriority w:val="34"/>
    <w:qFormat/>
    <w:rsid w:val="00856C0B"/>
    <w:pPr>
      <w:ind w:left="720"/>
    </w:pPr>
    <w:rPr>
      <w:rFonts w:ascii="Calibri" w:eastAsia="MS PGothic" w:hAnsi="Calibri" w:cs="MS PGothic"/>
      <w:szCs w:val="22"/>
      <w:lang w:eastAsia="ja-JP"/>
    </w:rPr>
  </w:style>
  <w:style w:type="table" w:customStyle="1" w:styleId="TableGrid1">
    <w:name w:val="Table Grid1"/>
    <w:basedOn w:val="TableNormal"/>
    <w:next w:val="TableGrid"/>
    <w:uiPriority w:val="39"/>
    <w:rsid w:val="00846846"/>
    <w:pPr>
      <w:widowControl w:val="0"/>
    </w:pPr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84684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84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6F7F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7F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7F38"/>
    <w:rPr>
      <w:rFonts w:ascii="Galliard BT" w:hAnsi="Galliard BT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7F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7F38"/>
    <w:rPr>
      <w:rFonts w:ascii="Galliard BT" w:hAnsi="Galliard BT"/>
      <w:b/>
      <w:bCs/>
    </w:rPr>
  </w:style>
  <w:style w:type="paragraph" w:styleId="NoSpacing">
    <w:name w:val="No Spacing"/>
    <w:uiPriority w:val="1"/>
    <w:qFormat/>
    <w:rsid w:val="005766D4"/>
    <w:rPr>
      <w:rFonts w:ascii="Galliard BT" w:hAnsi="Galliard BT"/>
      <w:sz w:val="24"/>
      <w:szCs w:val="24"/>
    </w:rPr>
  </w:style>
  <w:style w:type="paragraph" w:styleId="Revision">
    <w:name w:val="Revision"/>
    <w:hidden/>
    <w:uiPriority w:val="99"/>
    <w:semiHidden/>
    <w:rsid w:val="004E212E"/>
    <w:rPr>
      <w:rFonts w:ascii="Galliard BT" w:hAnsi="Galliard BT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A50F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50F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2D65A2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65022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ListParagraphChar">
    <w:name w:val="List Paragraph Char"/>
    <w:aliases w:val="Bullet List Char,FooterText Char,List Paragraph1 Char,3 Char,POCG Table Text Char,Issue Action POC Char,Dot pt Char,F5 List Paragraph Char,List Paragraph Char Char Char Char,Indicator Text Char,Colorful List - Accent 11 Char"/>
    <w:link w:val="ListParagraph"/>
    <w:uiPriority w:val="34"/>
    <w:locked/>
    <w:rsid w:val="00650227"/>
    <w:rPr>
      <w:rFonts w:ascii="Calibri" w:eastAsia="MS PGothic" w:hAnsi="Calibri" w:cs="MS PGothic"/>
      <w:sz w:val="22"/>
      <w:szCs w:val="22"/>
      <w:lang w:eastAsia="ja-JP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502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50227"/>
    <w:rPr>
      <w:rFonts w:ascii="Courier New" w:hAnsi="Courier New" w:cs="Courier New"/>
    </w:rPr>
  </w:style>
  <w:style w:type="table" w:styleId="GridTable4">
    <w:name w:val="Grid Table 4"/>
    <w:basedOn w:val="TableNormal"/>
    <w:uiPriority w:val="49"/>
    <w:rsid w:val="002804E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804E8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119FF"/>
    <w:rPr>
      <w:color w:val="605E5C"/>
      <w:shd w:val="clear" w:color="auto" w:fill="E1DFDD"/>
    </w:rPr>
  </w:style>
  <w:style w:type="paragraph" w:styleId="Subtitle">
    <w:name w:val="Subtitle"/>
    <w:basedOn w:val="Heading1"/>
    <w:next w:val="Normal"/>
    <w:link w:val="SubtitleChar"/>
    <w:qFormat/>
    <w:rsid w:val="005B27A8"/>
    <w:pPr>
      <w:numPr>
        <w:numId w:val="44"/>
      </w:numPr>
    </w:pPr>
  </w:style>
  <w:style w:type="character" w:customStyle="1" w:styleId="SubtitleChar">
    <w:name w:val="Subtitle Char"/>
    <w:basedOn w:val="DefaultParagraphFont"/>
    <w:link w:val="Subtitle"/>
    <w:rsid w:val="005B27A8"/>
    <w:rPr>
      <w:rFonts w:asciiTheme="minorHAnsi" w:hAnsiTheme="minorHAnsi" w:cstheme="minorHAnsi"/>
      <w:b/>
      <w:sz w:val="24"/>
      <w:szCs w:val="24"/>
      <w:shd w:val="clear" w:color="auto" w:fill="D9D9D9" w:themeFill="background1" w:themeFillShade="D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388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4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customXml" Target="../customXml/item5.xml"/><Relationship Id="rId7" Type="http://schemas.openxmlformats.org/officeDocument/2006/relationships/settings" Target="settings.xml"/><Relationship Id="rId12" Type="http://schemas.openxmlformats.org/officeDocument/2006/relationships/hyperlink" Target="https://www.cdc.gov/coronavirus/2019-ncov/need-extra-precautions/people-at-higher-risk.htm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c.gov/coronavirus/2019-ncov/community/community-mitigation.htm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customXml" Target="../customXml/item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A1CEED0F2A85418E44DCA59036C8FA" ma:contentTypeVersion="10" ma:contentTypeDescription="Create a new document." ma:contentTypeScope="" ma:versionID="27f875ddd3a32b8076f2b8cec9fe333a">
  <xsd:schema xmlns:xsd="http://www.w3.org/2001/XMLSchema" xmlns:xs="http://www.w3.org/2001/XMLSchema" xmlns:p="http://schemas.microsoft.com/office/2006/metadata/properties" xmlns:ns2="053a5afd-1424-405b-82d9-63deec7446f8" xmlns:ns3="c7d0ed18-d4ec-4450-b043-97ba750af715" targetNamespace="http://schemas.microsoft.com/office/2006/metadata/properties" ma:root="true" ma:fieldsID="3d976db84400d20b412d9e19f832eed3" ns2:_="" ns3:_="">
    <xsd:import namespace="053a5afd-1424-405b-82d9-63deec7446f8"/>
    <xsd:import namespace="c7d0ed18-d4ec-4450-b043-97ba750af71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axCatchAll" minOccurs="0"/>
                <xsd:element ref="ns3:TaxCatchAll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a5afd-1424-405b-82d9-63deec7446f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0ed18-d4ec-4450-b043-97ba750af715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b956400a-697c-479e-ba7a-93488a611975}" ma:internalName="TaxCatchAll" ma:showField="CatchAllData" ma:web="793d03b2-8864-480e-b538-9d5f88db1a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b956400a-697c-479e-ba7a-93488a611975}" ma:internalName="TaxCatchAllLabel" ma:readOnly="true" ma:showField="CatchAllDataLabel" ma:web="793d03b2-8864-480e-b538-9d5f88db1a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d0ed18-d4ec-4450-b043-97ba750af715">
      <Value>8</Value>
    </TaxCatchAll>
    <_dlc_DocId xmlns="053a5afd-1424-405b-82d9-63deec7446f8">HRSA-15-342</_dlc_DocId>
    <_dlc_DocIdUrl xmlns="053a5afd-1424-405b-82d9-63deec7446f8">
      <Url>https://sharepoint.hrsa.gov/sites/ORHP/hsd/_layouts/15/DocIdRedir.aspx?ID=HRSA-15-342</Url>
      <Description>HRSA-15-342</Description>
    </_dlc_DocIdUrl>
  </documentManagement>
</p:properties>
</file>

<file path=customXml/item4.xml><?xml version="1.0" encoding="utf-8"?>
<?mso-contentType ?>
<SharedContentType xmlns="Microsoft.SharePoint.Taxonomy.ContentTypeSync" SourceId="13ff120d-8bd5-4291-a148-70db8d7e9204" ContentTypeId="0x01" PreviousValue="false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23D940D0-70DE-4E39-AF93-F7E0D5C1512B}"/>
</file>

<file path=customXml/itemProps2.xml><?xml version="1.0" encoding="utf-8"?>
<ds:datastoreItem xmlns:ds="http://schemas.openxmlformats.org/officeDocument/2006/customXml" ds:itemID="{B8A48FF9-0A64-4C6E-939A-FB4EC2A73D6F}"/>
</file>

<file path=customXml/itemProps3.xml><?xml version="1.0" encoding="utf-8"?>
<ds:datastoreItem xmlns:ds="http://schemas.openxmlformats.org/officeDocument/2006/customXml" ds:itemID="{EB4BC0CF-669C-49C9-8AED-C3604704DCD0}"/>
</file>

<file path=customXml/itemProps4.xml><?xml version="1.0" encoding="utf-8"?>
<ds:datastoreItem xmlns:ds="http://schemas.openxmlformats.org/officeDocument/2006/customXml" ds:itemID="{B6B6EFFF-5D29-4100-ADF1-1C514F32C278}"/>
</file>

<file path=customXml/itemProps5.xml><?xml version="1.0" encoding="utf-8"?>
<ds:datastoreItem xmlns:ds="http://schemas.openxmlformats.org/officeDocument/2006/customXml" ds:itemID="{34FEAA88-72AF-4BA5-B880-7908B701157E}"/>
</file>

<file path=customXml/itemProps6.xml><?xml version="1.0" encoding="utf-8"?>
<ds:datastoreItem xmlns:ds="http://schemas.openxmlformats.org/officeDocument/2006/customXml" ds:itemID="{EEB980C7-D977-413E-A134-6BBF11A417B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2</Pages>
  <Words>390</Words>
  <Characters>222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A</Company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SA</dc:creator>
  <cp:keywords/>
  <dc:description/>
  <cp:lastModifiedBy>Meyers, Jeanene (HRSA)</cp:lastModifiedBy>
  <cp:revision>12</cp:revision>
  <cp:lastPrinted>2017-10-05T17:51:00Z</cp:lastPrinted>
  <dcterms:created xsi:type="dcterms:W3CDTF">2021-07-13T19:50:00Z</dcterms:created>
  <dcterms:modified xsi:type="dcterms:W3CDTF">2021-07-14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A1CEED0F2A85418E44DCA59036C8FA</vt:lpwstr>
  </property>
  <property fmtid="{D5CDD505-2E9C-101B-9397-08002B2CF9AE}" pid="3" name="Center Keywords">
    <vt:lpwstr/>
  </property>
  <property fmtid="{D5CDD505-2E9C-101B-9397-08002B2CF9AE}" pid="4" name="Programs">
    <vt:lpwstr>8;#SHIP|0f570d9a-832d-4f52-9c01-4a2d125ca3d2</vt:lpwstr>
  </property>
  <property fmtid="{D5CDD505-2E9C-101B-9397-08002B2CF9AE}" pid="5" name="Focus Areas">
    <vt:lpwstr/>
  </property>
  <property fmtid="{D5CDD505-2E9C-101B-9397-08002B2CF9AE}" pid="6" name="Order">
    <vt:r8>192500</vt:r8>
  </property>
  <property fmtid="{D5CDD505-2E9C-101B-9397-08002B2CF9AE}" pid="7" name="_dlc_DocIdItemGuid">
    <vt:lpwstr>4d2661cc-6ba1-4a80-ae53-46ab9f977ece</vt:lpwstr>
  </property>
</Properties>
</file>